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0638A0" w14:textId="6B7CDDDB" w:rsidR="004C3989" w:rsidRPr="00865F31" w:rsidRDefault="004C3989" w:rsidP="00865F31">
      <w:pPr>
        <w:spacing w:after="200"/>
        <w:jc w:val="center"/>
        <w:rPr>
          <w:rFonts w:ascii="Calibri" w:hAnsi="Calibri"/>
          <w:b/>
          <w:bCs/>
          <w:sz w:val="48"/>
          <w:szCs w:val="48"/>
        </w:rPr>
      </w:pPr>
      <w:r w:rsidRPr="00865F31">
        <w:rPr>
          <w:rFonts w:ascii="Calibri" w:hAnsi="Calibri"/>
          <w:b/>
          <w:bCs/>
          <w:sz w:val="48"/>
          <w:szCs w:val="48"/>
        </w:rPr>
        <w:t>Storyboards</w:t>
      </w:r>
    </w:p>
    <w:p w14:paraId="38B74750" w14:textId="2F5B3E56" w:rsidR="004C3989" w:rsidRPr="00865F31" w:rsidRDefault="004C3989">
      <w:pPr>
        <w:rPr>
          <w:rFonts w:ascii="Calibri" w:hAnsi="Calibri"/>
          <w:bCs/>
          <w:sz w:val="22"/>
          <w:szCs w:val="22"/>
        </w:rPr>
      </w:pPr>
      <w:r w:rsidRPr="00865F31">
        <w:rPr>
          <w:rFonts w:ascii="Calibri" w:hAnsi="Calibri"/>
          <w:bCs/>
          <w:sz w:val="22"/>
          <w:szCs w:val="22"/>
        </w:rPr>
        <w:t xml:space="preserve">Please complete </w:t>
      </w:r>
      <w:r w:rsidR="00865F31" w:rsidRPr="00865F31">
        <w:rPr>
          <w:rFonts w:ascii="Calibri" w:hAnsi="Calibri"/>
          <w:bCs/>
          <w:sz w:val="22"/>
          <w:szCs w:val="22"/>
        </w:rPr>
        <w:t>this form</w:t>
      </w:r>
      <w:r w:rsidR="00865F31">
        <w:rPr>
          <w:rFonts w:ascii="Calibri" w:hAnsi="Calibri"/>
          <w:bCs/>
          <w:sz w:val="22"/>
          <w:szCs w:val="22"/>
        </w:rPr>
        <w:t xml:space="preserve"> </w:t>
      </w:r>
      <w:r w:rsidRPr="00865F31">
        <w:rPr>
          <w:rFonts w:ascii="Calibri" w:hAnsi="Calibri"/>
          <w:bCs/>
          <w:sz w:val="22"/>
          <w:szCs w:val="22"/>
        </w:rPr>
        <w:t xml:space="preserve">for </w:t>
      </w:r>
      <w:r w:rsidR="00865F31" w:rsidRPr="00865F31">
        <w:rPr>
          <w:rFonts w:ascii="Calibri" w:hAnsi="Calibri"/>
          <w:b/>
          <w:bCs/>
          <w:sz w:val="22"/>
          <w:szCs w:val="22"/>
        </w:rPr>
        <w:t>EACH PAGE</w:t>
      </w:r>
      <w:r w:rsidR="008D74E8">
        <w:rPr>
          <w:rFonts w:ascii="Calibri" w:hAnsi="Calibri"/>
          <w:bCs/>
          <w:sz w:val="22"/>
          <w:szCs w:val="22"/>
        </w:rPr>
        <w:t xml:space="preserve"> of</w:t>
      </w:r>
      <w:r w:rsidR="00A07C89">
        <w:rPr>
          <w:rFonts w:ascii="Calibri" w:hAnsi="Calibri"/>
          <w:bCs/>
          <w:sz w:val="22"/>
          <w:szCs w:val="22"/>
        </w:rPr>
        <w:t xml:space="preserve"> your Web</w:t>
      </w:r>
      <w:r w:rsidR="00000DC5">
        <w:rPr>
          <w:rFonts w:ascii="Calibri" w:hAnsi="Calibri"/>
          <w:bCs/>
          <w:sz w:val="22"/>
          <w:szCs w:val="22"/>
        </w:rPr>
        <w:t>site</w:t>
      </w:r>
      <w:r w:rsidR="000060FC">
        <w:rPr>
          <w:rFonts w:ascii="Calibri" w:hAnsi="Calibri"/>
          <w:bCs/>
          <w:sz w:val="22"/>
          <w:szCs w:val="22"/>
        </w:rPr>
        <w:t xml:space="preserve"> and </w:t>
      </w:r>
      <w:r w:rsidR="000060FC" w:rsidRPr="000060FC">
        <w:rPr>
          <w:rFonts w:ascii="Calibri" w:hAnsi="Calibri"/>
          <w:b/>
          <w:bCs/>
          <w:sz w:val="22"/>
          <w:szCs w:val="22"/>
        </w:rPr>
        <w:t>EACH PAGE/SCREEN</w:t>
      </w:r>
      <w:r w:rsidR="000060FC">
        <w:rPr>
          <w:rFonts w:ascii="Calibri" w:hAnsi="Calibri"/>
          <w:bCs/>
          <w:sz w:val="22"/>
          <w:szCs w:val="22"/>
        </w:rPr>
        <w:t xml:space="preserve"> of your mobile app</w:t>
      </w:r>
      <w:r w:rsidR="00000DC5">
        <w:rPr>
          <w:rFonts w:ascii="Calibri" w:hAnsi="Calibri"/>
          <w:bCs/>
          <w:sz w:val="22"/>
          <w:szCs w:val="22"/>
        </w:rPr>
        <w:t xml:space="preserve">.  </w:t>
      </w:r>
      <w:r w:rsidR="000060FC">
        <w:rPr>
          <w:rFonts w:ascii="Calibri" w:hAnsi="Calibri"/>
          <w:bCs/>
          <w:sz w:val="22"/>
          <w:szCs w:val="22"/>
        </w:rPr>
        <w:t xml:space="preserve">Each should have </w:t>
      </w:r>
      <w:r w:rsidR="008D74E8">
        <w:rPr>
          <w:rFonts w:ascii="Calibri" w:hAnsi="Calibri"/>
          <w:bCs/>
          <w:sz w:val="22"/>
          <w:szCs w:val="22"/>
        </w:rPr>
        <w:t>a minimum of five (5) internal pages</w:t>
      </w:r>
      <w:r w:rsidR="000060FC">
        <w:rPr>
          <w:rFonts w:ascii="Calibri" w:hAnsi="Calibri"/>
          <w:bCs/>
          <w:sz w:val="22"/>
          <w:szCs w:val="22"/>
        </w:rPr>
        <w:t>/screens</w:t>
      </w:r>
      <w:r w:rsidR="004B384F">
        <w:rPr>
          <w:rFonts w:ascii="Calibri" w:hAnsi="Calibri"/>
          <w:bCs/>
          <w:sz w:val="22"/>
          <w:szCs w:val="22"/>
        </w:rPr>
        <w:t xml:space="preserve"> for a total of ten (10)</w:t>
      </w:r>
      <w:r w:rsidR="008D74E8">
        <w:rPr>
          <w:rFonts w:ascii="Calibri" w:hAnsi="Calibri"/>
          <w:bCs/>
          <w:sz w:val="22"/>
          <w:szCs w:val="22"/>
        </w:rPr>
        <w:t xml:space="preserve">. </w:t>
      </w:r>
      <w:r w:rsidR="00000DC5">
        <w:rPr>
          <w:rFonts w:ascii="Calibri" w:hAnsi="Calibri"/>
          <w:bCs/>
          <w:sz w:val="22"/>
          <w:szCs w:val="22"/>
        </w:rPr>
        <w:t>Do not</w:t>
      </w:r>
      <w:r w:rsidR="00190EE0">
        <w:rPr>
          <w:rFonts w:ascii="Calibri" w:hAnsi="Calibri"/>
          <w:bCs/>
          <w:sz w:val="22"/>
          <w:szCs w:val="22"/>
        </w:rPr>
        <w:t xml:space="preserve"> worry if you think you will change your mind </w:t>
      </w:r>
      <w:r w:rsidR="00000DC5">
        <w:rPr>
          <w:rFonts w:ascii="Calibri" w:hAnsi="Calibri"/>
          <w:bCs/>
          <w:sz w:val="22"/>
          <w:szCs w:val="22"/>
        </w:rPr>
        <w:t>about your site.  T</w:t>
      </w:r>
      <w:r w:rsidR="00190EE0">
        <w:rPr>
          <w:rFonts w:ascii="Calibri" w:hAnsi="Calibri"/>
          <w:bCs/>
          <w:sz w:val="22"/>
          <w:szCs w:val="22"/>
        </w:rPr>
        <w:t>h</w:t>
      </w:r>
      <w:r w:rsidR="008D74E8">
        <w:rPr>
          <w:rFonts w:ascii="Calibri" w:hAnsi="Calibri"/>
          <w:bCs/>
          <w:sz w:val="22"/>
          <w:szCs w:val="22"/>
        </w:rPr>
        <w:t>is is just a starting point!  Y</w:t>
      </w:r>
      <w:r w:rsidR="0072460D" w:rsidRPr="00865F31">
        <w:rPr>
          <w:rFonts w:ascii="Calibri" w:hAnsi="Calibri"/>
          <w:bCs/>
          <w:sz w:val="22"/>
          <w:szCs w:val="22"/>
        </w:rPr>
        <w:t>ou will very likely revise as you go along.</w:t>
      </w:r>
    </w:p>
    <w:p w14:paraId="6A37A532" w14:textId="77777777" w:rsidR="004C3989" w:rsidRPr="00865F31" w:rsidRDefault="004C3989">
      <w:pPr>
        <w:rPr>
          <w:rFonts w:ascii="Calibri" w:hAnsi="Calibri"/>
          <w:sz w:val="22"/>
          <w:szCs w:val="22"/>
        </w:rPr>
      </w:pPr>
    </w:p>
    <w:tbl>
      <w:tblPr>
        <w:tblW w:w="97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45"/>
        <w:gridCol w:w="4725"/>
      </w:tblGrid>
      <w:tr w:rsidR="004C3989" w:rsidRPr="00865F31" w14:paraId="107D6970" w14:textId="77777777">
        <w:tc>
          <w:tcPr>
            <w:tcW w:w="9750" w:type="dxa"/>
            <w:gridSpan w:val="3"/>
          </w:tcPr>
          <w:p w14:paraId="73C966E6" w14:textId="77777777" w:rsidR="004C3989" w:rsidRPr="00865F31" w:rsidRDefault="004C3989" w:rsidP="00865F31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865F31">
              <w:rPr>
                <w:rFonts w:ascii="Calibri" w:hAnsi="Calibri"/>
                <w:b/>
                <w:sz w:val="28"/>
                <w:szCs w:val="28"/>
              </w:rPr>
              <w:t xml:space="preserve">Storyboard </w:t>
            </w:r>
            <w:r w:rsidR="00865F31" w:rsidRPr="00865F31">
              <w:rPr>
                <w:rFonts w:ascii="Calibri" w:hAnsi="Calibri"/>
                <w:b/>
                <w:sz w:val="28"/>
                <w:szCs w:val="28"/>
              </w:rPr>
              <w:t>Form</w:t>
            </w:r>
            <w:r w:rsidRPr="00865F31">
              <w:rPr>
                <w:rFonts w:ascii="Calibri" w:hAnsi="Calibri"/>
                <w:b/>
                <w:sz w:val="28"/>
                <w:szCs w:val="28"/>
              </w:rPr>
              <w:t xml:space="preserve"> </w:t>
            </w:r>
          </w:p>
        </w:tc>
      </w:tr>
      <w:tr w:rsidR="004C3989" w:rsidRPr="00865F31" w14:paraId="35EB5165" w14:textId="77777777">
        <w:trPr>
          <w:trHeight w:val="413"/>
        </w:trPr>
        <w:tc>
          <w:tcPr>
            <w:tcW w:w="9750" w:type="dxa"/>
            <w:gridSpan w:val="3"/>
            <w:vAlign w:val="center"/>
          </w:tcPr>
          <w:p w14:paraId="3642A61C" w14:textId="0E21D4D2" w:rsidR="004C3989" w:rsidRPr="00865F31" w:rsidRDefault="005560B2" w:rsidP="005C28C4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Your Name</w:t>
            </w:r>
            <w:r w:rsidR="004C3989" w:rsidRPr="00865F31">
              <w:rPr>
                <w:rFonts w:ascii="Calibri" w:hAnsi="Calibri"/>
                <w:sz w:val="22"/>
                <w:szCs w:val="22"/>
              </w:rPr>
              <w:t>:</w:t>
            </w:r>
            <w:r w:rsidR="00D14F7C">
              <w:rPr>
                <w:rFonts w:ascii="Calibri" w:hAnsi="Calibri"/>
                <w:sz w:val="22"/>
                <w:szCs w:val="22"/>
              </w:rPr>
              <w:t xml:space="preserve"> Dwayne Culler</w:t>
            </w:r>
          </w:p>
        </w:tc>
      </w:tr>
      <w:tr w:rsidR="004C3989" w:rsidRPr="00865F31" w14:paraId="1B494E58" w14:textId="77777777">
        <w:trPr>
          <w:trHeight w:val="530"/>
        </w:trPr>
        <w:tc>
          <w:tcPr>
            <w:tcW w:w="5025" w:type="dxa"/>
            <w:gridSpan w:val="2"/>
            <w:vAlign w:val="center"/>
          </w:tcPr>
          <w:p w14:paraId="1F9E65A3" w14:textId="5144A2CE" w:rsidR="004C3989" w:rsidRPr="00865F31" w:rsidRDefault="00967DE4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</w:t>
            </w:r>
            <w:r w:rsidR="005560B2" w:rsidRPr="00865F31">
              <w:rPr>
                <w:rFonts w:ascii="Calibri" w:hAnsi="Calibri"/>
                <w:sz w:val="22"/>
                <w:szCs w:val="22"/>
              </w:rPr>
              <w:t>age</w:t>
            </w:r>
            <w:r>
              <w:rPr>
                <w:rFonts w:ascii="Calibri" w:hAnsi="Calibri"/>
                <w:sz w:val="22"/>
                <w:szCs w:val="22"/>
              </w:rPr>
              <w:t xml:space="preserve"> Title</w:t>
            </w:r>
            <w:r w:rsidR="004C3989" w:rsidRPr="00865F31">
              <w:rPr>
                <w:rFonts w:ascii="Calibri" w:hAnsi="Calibri"/>
                <w:sz w:val="22"/>
                <w:szCs w:val="22"/>
              </w:rPr>
              <w:t>:</w:t>
            </w:r>
            <w:r w:rsidR="00D14F7C">
              <w:rPr>
                <w:rFonts w:ascii="Calibri" w:hAnsi="Calibri"/>
                <w:sz w:val="22"/>
                <w:szCs w:val="22"/>
              </w:rPr>
              <w:t xml:space="preserve"> </w:t>
            </w:r>
            <w:r w:rsidR="00D14F7C" w:rsidRPr="00D14F7C">
              <w:rPr>
                <w:rFonts w:ascii="Calibri" w:hAnsi="Calibri"/>
                <w:sz w:val="22"/>
                <w:szCs w:val="22"/>
              </w:rPr>
              <w:t>Paire Noir</w:t>
            </w:r>
            <w:r w:rsidR="00D14F7C">
              <w:rPr>
                <w:rFonts w:ascii="Calibri" w:hAnsi="Calibri"/>
                <w:sz w:val="22"/>
                <w:szCs w:val="22"/>
              </w:rPr>
              <w:t xml:space="preserve"> Home</w:t>
            </w:r>
          </w:p>
        </w:tc>
        <w:tc>
          <w:tcPr>
            <w:tcW w:w="4725" w:type="dxa"/>
            <w:vAlign w:val="center"/>
          </w:tcPr>
          <w:p w14:paraId="1AADDECE" w14:textId="186EC709" w:rsidR="004C3989" w:rsidRPr="00865F31" w:rsidRDefault="007E614F" w:rsidP="008858B0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ile N</w:t>
            </w:r>
            <w:r w:rsidR="0072460D" w:rsidRPr="00865F31">
              <w:rPr>
                <w:rFonts w:ascii="Calibri" w:hAnsi="Calibri"/>
                <w:sz w:val="22"/>
                <w:szCs w:val="22"/>
              </w:rPr>
              <w:t>ame</w:t>
            </w:r>
            <w:r w:rsidR="004C3989" w:rsidRPr="00865F31">
              <w:rPr>
                <w:rFonts w:ascii="Calibri" w:hAnsi="Calibri"/>
                <w:sz w:val="22"/>
                <w:szCs w:val="22"/>
              </w:rPr>
              <w:t>:</w:t>
            </w:r>
            <w:r w:rsidR="008D38CA">
              <w:rPr>
                <w:rFonts w:ascii="Calibri" w:hAnsi="Calibri"/>
                <w:sz w:val="22"/>
                <w:szCs w:val="22"/>
              </w:rPr>
              <w:t xml:space="preserve"> </w:t>
            </w:r>
            <w:r w:rsidR="008858B0">
              <w:rPr>
                <w:rFonts w:ascii="Calibri" w:hAnsi="Calibri"/>
                <w:sz w:val="22"/>
                <w:szCs w:val="22"/>
              </w:rPr>
              <w:t>Home</w:t>
            </w:r>
          </w:p>
        </w:tc>
      </w:tr>
      <w:tr w:rsidR="004C3989" w:rsidRPr="00865F31" w14:paraId="2B7ACE7F" w14:textId="77777777">
        <w:trPr>
          <w:trHeight w:val="1448"/>
        </w:trPr>
        <w:tc>
          <w:tcPr>
            <w:tcW w:w="2880" w:type="dxa"/>
            <w:vAlign w:val="center"/>
          </w:tcPr>
          <w:p w14:paraId="664F40B6" w14:textId="77777777" w:rsidR="005560B2" w:rsidRPr="00865F31" w:rsidRDefault="005560B2" w:rsidP="00865F31">
            <w:pPr>
              <w:rPr>
                <w:rFonts w:ascii="Calibri" w:hAnsi="Calibri"/>
                <w:sz w:val="22"/>
                <w:szCs w:val="22"/>
              </w:rPr>
            </w:pPr>
          </w:p>
          <w:p w14:paraId="09726F8C" w14:textId="77777777" w:rsidR="004C3989" w:rsidRPr="00865F31" w:rsidRDefault="007E614F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scription of Copy T</w:t>
            </w:r>
            <w:r w:rsidR="004C3989" w:rsidRPr="00865F31">
              <w:rPr>
                <w:rFonts w:ascii="Calibri" w:hAnsi="Calibri"/>
                <w:sz w:val="22"/>
                <w:szCs w:val="22"/>
              </w:rPr>
              <w:t>ext</w:t>
            </w:r>
            <w:r>
              <w:rPr>
                <w:rFonts w:ascii="Calibri" w:hAnsi="Calibri"/>
                <w:sz w:val="22"/>
                <w:szCs w:val="22"/>
              </w:rPr>
              <w:t xml:space="preserve"> (W</w:t>
            </w:r>
            <w:r w:rsidR="0072460D" w:rsidRPr="00865F31">
              <w:rPr>
                <w:rFonts w:ascii="Calibri" w:hAnsi="Calibri"/>
                <w:sz w:val="22"/>
                <w:szCs w:val="22"/>
              </w:rPr>
              <w:t xml:space="preserve">hat the text will </w:t>
            </w:r>
            <w:r w:rsidR="00E76BEF" w:rsidRPr="00865F31">
              <w:rPr>
                <w:rFonts w:ascii="Calibri" w:hAnsi="Calibri"/>
                <w:sz w:val="22"/>
                <w:szCs w:val="22"/>
              </w:rPr>
              <w:t>accomplish</w:t>
            </w:r>
            <w:r w:rsidR="005560B2" w:rsidRPr="00865F31">
              <w:rPr>
                <w:rFonts w:ascii="Calibri" w:hAnsi="Calibri"/>
                <w:sz w:val="22"/>
                <w:szCs w:val="22"/>
              </w:rPr>
              <w:t xml:space="preserve"> on this page</w:t>
            </w:r>
            <w:r>
              <w:rPr>
                <w:rFonts w:ascii="Calibri" w:hAnsi="Calibri"/>
                <w:sz w:val="22"/>
                <w:szCs w:val="22"/>
              </w:rPr>
              <w:t>?)</w:t>
            </w:r>
          </w:p>
        </w:tc>
        <w:tc>
          <w:tcPr>
            <w:tcW w:w="6870" w:type="dxa"/>
            <w:gridSpan w:val="2"/>
            <w:vAlign w:val="center"/>
          </w:tcPr>
          <w:p w14:paraId="062DF0C8" w14:textId="103D669A" w:rsidR="004C3989" w:rsidRPr="00865F31" w:rsidRDefault="00D14F7C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is text will act as an introduction to the </w:t>
            </w:r>
            <w:r w:rsidRPr="00D14F7C">
              <w:rPr>
                <w:rFonts w:ascii="Calibri" w:hAnsi="Calibri"/>
                <w:sz w:val="22"/>
                <w:szCs w:val="22"/>
              </w:rPr>
              <w:t>Paire Noir</w:t>
            </w:r>
            <w:r>
              <w:rPr>
                <w:rFonts w:ascii="Calibri" w:hAnsi="Calibri"/>
                <w:sz w:val="22"/>
                <w:szCs w:val="22"/>
              </w:rPr>
              <w:t xml:space="preserve"> clothing line.</w:t>
            </w:r>
            <w:r w:rsidR="002040A6">
              <w:rPr>
                <w:rFonts w:ascii="Calibri" w:hAnsi="Calibri"/>
                <w:sz w:val="22"/>
                <w:szCs w:val="22"/>
              </w:rPr>
              <w:t xml:space="preserve"> Showing and </w:t>
            </w:r>
            <w:r w:rsidR="002040A6" w:rsidRPr="002040A6">
              <w:rPr>
                <w:rFonts w:ascii="Calibri" w:hAnsi="Calibri"/>
                <w:sz w:val="22"/>
                <w:szCs w:val="22"/>
              </w:rPr>
              <w:t>describing</w:t>
            </w:r>
            <w:r w:rsidR="002040A6">
              <w:rPr>
                <w:rFonts w:ascii="Calibri" w:hAnsi="Calibri"/>
                <w:sz w:val="22"/>
                <w:szCs w:val="22"/>
              </w:rPr>
              <w:t xml:space="preserve"> a simple of the </w:t>
            </w:r>
            <w:r w:rsidR="00653A59">
              <w:rPr>
                <w:rFonts w:ascii="Calibri" w:hAnsi="Calibri"/>
                <w:sz w:val="22"/>
                <w:szCs w:val="22"/>
              </w:rPr>
              <w:t>videos,</w:t>
            </w:r>
            <w:r w:rsidR="002040A6">
              <w:rPr>
                <w:rFonts w:ascii="Calibri" w:hAnsi="Calibri"/>
                <w:sz w:val="22"/>
                <w:szCs w:val="22"/>
              </w:rPr>
              <w:t xml:space="preserve"> photos</w:t>
            </w:r>
            <w:r w:rsidR="00822FD4">
              <w:rPr>
                <w:rFonts w:ascii="Calibri" w:hAnsi="Calibri"/>
                <w:sz w:val="22"/>
                <w:szCs w:val="22"/>
              </w:rPr>
              <w:t xml:space="preserve">, </w:t>
            </w:r>
            <w:proofErr w:type="gramStart"/>
            <w:r w:rsidR="00822FD4">
              <w:rPr>
                <w:rFonts w:ascii="Calibri" w:hAnsi="Calibri"/>
                <w:sz w:val="22"/>
                <w:szCs w:val="22"/>
              </w:rPr>
              <w:t>a</w:t>
            </w:r>
            <w:proofErr w:type="gramEnd"/>
            <w:r w:rsidR="002040A6">
              <w:rPr>
                <w:rFonts w:ascii="Calibri" w:hAnsi="Calibri"/>
                <w:sz w:val="22"/>
                <w:szCs w:val="22"/>
              </w:rPr>
              <w:t xml:space="preserve"> </w:t>
            </w:r>
            <w:r w:rsidR="002040A6" w:rsidRPr="002040A6">
              <w:rPr>
                <w:rFonts w:ascii="Calibri" w:hAnsi="Calibri"/>
                <w:sz w:val="22"/>
                <w:szCs w:val="22"/>
              </w:rPr>
              <w:t>short feature</w:t>
            </w:r>
            <w:r w:rsidR="002040A6">
              <w:rPr>
                <w:rFonts w:ascii="Calibri" w:hAnsi="Calibri"/>
                <w:sz w:val="22"/>
                <w:szCs w:val="22"/>
              </w:rPr>
              <w:t xml:space="preserve"> of the owners.</w:t>
            </w:r>
          </w:p>
        </w:tc>
      </w:tr>
      <w:tr w:rsidR="004C3989" w:rsidRPr="00865F31" w14:paraId="5B53135C" w14:textId="77777777">
        <w:trPr>
          <w:trHeight w:val="1502"/>
        </w:trPr>
        <w:tc>
          <w:tcPr>
            <w:tcW w:w="2880" w:type="dxa"/>
            <w:vAlign w:val="center"/>
          </w:tcPr>
          <w:p w14:paraId="2150AD90" w14:textId="77777777" w:rsidR="004C3989" w:rsidRPr="00865F31" w:rsidRDefault="004C3989" w:rsidP="00865F31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Links</w:t>
            </w:r>
            <w:r w:rsidR="007E614F">
              <w:rPr>
                <w:rFonts w:ascii="Calibri" w:hAnsi="Calibri"/>
                <w:sz w:val="22"/>
                <w:szCs w:val="22"/>
              </w:rPr>
              <w:t xml:space="preserve"> on the P</w:t>
            </w:r>
            <w:r w:rsidR="0072460D" w:rsidRPr="00865F31">
              <w:rPr>
                <w:rFonts w:ascii="Calibri" w:hAnsi="Calibri"/>
                <w:sz w:val="22"/>
                <w:szCs w:val="22"/>
              </w:rPr>
              <w:t>age</w:t>
            </w:r>
            <w:r w:rsidRPr="00865F31">
              <w:rPr>
                <w:rFonts w:ascii="Calibri" w:hAnsi="Calibri"/>
                <w:sz w:val="22"/>
                <w:szCs w:val="22"/>
              </w:rPr>
              <w:t>:</w:t>
            </w:r>
          </w:p>
        </w:tc>
        <w:tc>
          <w:tcPr>
            <w:tcW w:w="6870" w:type="dxa"/>
            <w:gridSpan w:val="2"/>
            <w:vAlign w:val="center"/>
          </w:tcPr>
          <w:p w14:paraId="37916A67" w14:textId="44884CAA" w:rsidR="004C3989" w:rsidRPr="002040A6" w:rsidRDefault="00D14F7C" w:rsidP="00865F31">
            <w:pPr>
              <w:rPr>
                <w:rFonts w:ascii="Calibri" w:hAnsi="Calibri"/>
                <w:b/>
                <w:sz w:val="22"/>
                <w:szCs w:val="22"/>
              </w:rPr>
            </w:pPr>
            <w:r w:rsidRPr="002040A6">
              <w:rPr>
                <w:rFonts w:ascii="Calibri" w:hAnsi="Calibri"/>
                <w:b/>
                <w:sz w:val="22"/>
                <w:szCs w:val="22"/>
              </w:rPr>
              <w:t>Home</w:t>
            </w:r>
          </w:p>
          <w:p w14:paraId="36E6F413" w14:textId="77777777" w:rsidR="00D14F7C" w:rsidRDefault="00D14F7C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bout Us</w:t>
            </w:r>
          </w:p>
          <w:p w14:paraId="6E49A29D" w14:textId="77777777" w:rsidR="00D14F7C" w:rsidRDefault="00D14F7C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op</w:t>
            </w:r>
          </w:p>
          <w:p w14:paraId="0E571C29" w14:textId="60CB3C2B" w:rsidR="00D14F7C" w:rsidRDefault="00D14F7C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Gallery </w:t>
            </w:r>
          </w:p>
          <w:p w14:paraId="2F1F3578" w14:textId="706D4934" w:rsidR="00D14F7C" w:rsidRPr="00865F31" w:rsidRDefault="00D14F7C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ntact</w:t>
            </w:r>
            <w:r w:rsidR="002040A6">
              <w:rPr>
                <w:rFonts w:ascii="Calibri" w:hAnsi="Calibri"/>
                <w:sz w:val="22"/>
                <w:szCs w:val="22"/>
              </w:rPr>
              <w:t>/</w:t>
            </w:r>
            <w:r>
              <w:rPr>
                <w:rFonts w:ascii="Calibri" w:hAnsi="Calibri"/>
                <w:sz w:val="22"/>
                <w:szCs w:val="22"/>
              </w:rPr>
              <w:t>Social Media</w:t>
            </w:r>
          </w:p>
        </w:tc>
      </w:tr>
      <w:tr w:rsidR="00E76BEF" w:rsidRPr="00865F31" w14:paraId="32978B75" w14:textId="77777777">
        <w:trPr>
          <w:trHeight w:val="1520"/>
        </w:trPr>
        <w:tc>
          <w:tcPr>
            <w:tcW w:w="2880" w:type="dxa"/>
            <w:vAlign w:val="center"/>
          </w:tcPr>
          <w:p w14:paraId="1D1A974D" w14:textId="19F05EEB" w:rsidR="00E76BEF" w:rsidRPr="00865F31" w:rsidRDefault="00E76BEF" w:rsidP="00865F31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User In</w:t>
            </w:r>
            <w:r w:rsidR="007E614F">
              <w:rPr>
                <w:rFonts w:ascii="Calibri" w:hAnsi="Calibri"/>
                <w:sz w:val="22"/>
                <w:szCs w:val="22"/>
              </w:rPr>
              <w:t>teraction (N</w:t>
            </w:r>
            <w:r w:rsidRPr="00865F31">
              <w:rPr>
                <w:rFonts w:ascii="Calibri" w:hAnsi="Calibri"/>
                <w:sz w:val="22"/>
                <w:szCs w:val="22"/>
              </w:rPr>
              <w:t>avigating only or navigating plus opportunity to contribute?)</w:t>
            </w:r>
          </w:p>
        </w:tc>
        <w:tc>
          <w:tcPr>
            <w:tcW w:w="6870" w:type="dxa"/>
            <w:gridSpan w:val="2"/>
            <w:vAlign w:val="center"/>
          </w:tcPr>
          <w:p w14:paraId="202B2783" w14:textId="49065506" w:rsidR="00E76BEF" w:rsidRPr="00865F31" w:rsidRDefault="00D14F7C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Navigation Buttons </w:t>
            </w:r>
            <w:r w:rsidR="00012237">
              <w:rPr>
                <w:rFonts w:ascii="Calibri" w:hAnsi="Calibri"/>
                <w:sz w:val="22"/>
                <w:szCs w:val="22"/>
              </w:rPr>
              <w:t>Roll Images Button</w:t>
            </w:r>
          </w:p>
        </w:tc>
      </w:tr>
      <w:tr w:rsidR="004C3989" w:rsidRPr="00865F31" w14:paraId="7E82A2D3" w14:textId="77777777">
        <w:trPr>
          <w:trHeight w:val="1340"/>
        </w:trPr>
        <w:tc>
          <w:tcPr>
            <w:tcW w:w="2880" w:type="dxa"/>
            <w:vAlign w:val="center"/>
          </w:tcPr>
          <w:p w14:paraId="7ACDCA30" w14:textId="77777777" w:rsidR="004C3989" w:rsidRPr="00865F31" w:rsidRDefault="004C3989" w:rsidP="00865F31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Graphical Elements</w:t>
            </w:r>
            <w:r w:rsidR="0072460D" w:rsidRPr="00865F31">
              <w:rPr>
                <w:rFonts w:ascii="Calibri" w:hAnsi="Calibri"/>
                <w:sz w:val="22"/>
                <w:szCs w:val="22"/>
              </w:rPr>
              <w:t>/Images</w:t>
            </w:r>
            <w:r w:rsidR="007E614F">
              <w:rPr>
                <w:rFonts w:ascii="Calibri" w:hAnsi="Calibri"/>
                <w:sz w:val="22"/>
                <w:szCs w:val="22"/>
              </w:rPr>
              <w:t xml:space="preserve"> (D</w:t>
            </w:r>
            <w:r w:rsidR="00865F31">
              <w:rPr>
                <w:rFonts w:ascii="Calibri" w:hAnsi="Calibri"/>
                <w:sz w:val="22"/>
                <w:szCs w:val="22"/>
              </w:rPr>
              <w:t>escription plus file name</w:t>
            </w:r>
            <w:r w:rsidR="00723714">
              <w:rPr>
                <w:rFonts w:ascii="Calibri" w:hAnsi="Calibri"/>
                <w:sz w:val="22"/>
                <w:szCs w:val="22"/>
              </w:rPr>
              <w:t>)</w:t>
            </w:r>
          </w:p>
        </w:tc>
        <w:tc>
          <w:tcPr>
            <w:tcW w:w="6870" w:type="dxa"/>
            <w:gridSpan w:val="2"/>
            <w:vAlign w:val="center"/>
          </w:tcPr>
          <w:p w14:paraId="43D2869A" w14:textId="6914603C" w:rsidR="004C3989" w:rsidRPr="00865F31" w:rsidRDefault="00012237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ver Over image for the links</w:t>
            </w:r>
          </w:p>
        </w:tc>
      </w:tr>
      <w:tr w:rsidR="004C3989" w:rsidRPr="00865F31" w14:paraId="611FC1A9" w14:textId="77777777">
        <w:trPr>
          <w:trHeight w:val="1070"/>
        </w:trPr>
        <w:tc>
          <w:tcPr>
            <w:tcW w:w="2880" w:type="dxa"/>
            <w:vAlign w:val="center"/>
          </w:tcPr>
          <w:p w14:paraId="74AD7388" w14:textId="77777777" w:rsidR="004C3989" w:rsidRPr="00865F31" w:rsidRDefault="007E614F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lor S</w:t>
            </w:r>
            <w:r w:rsidR="004C3989" w:rsidRPr="00865F31">
              <w:rPr>
                <w:rFonts w:ascii="Calibri" w:hAnsi="Calibri"/>
                <w:sz w:val="22"/>
                <w:szCs w:val="22"/>
              </w:rPr>
              <w:t>pecs:</w:t>
            </w:r>
          </w:p>
        </w:tc>
        <w:tc>
          <w:tcPr>
            <w:tcW w:w="6870" w:type="dxa"/>
            <w:gridSpan w:val="2"/>
            <w:vAlign w:val="center"/>
          </w:tcPr>
          <w:p w14:paraId="3D36246A" w14:textId="51268DE1" w:rsidR="004C3989" w:rsidRPr="00865F31" w:rsidRDefault="00D14F7C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hite and Black</w:t>
            </w:r>
          </w:p>
        </w:tc>
      </w:tr>
      <w:tr w:rsidR="0072460D" w:rsidRPr="00865F31" w14:paraId="757F6D98" w14:textId="77777777">
        <w:trPr>
          <w:trHeight w:val="1250"/>
        </w:trPr>
        <w:tc>
          <w:tcPr>
            <w:tcW w:w="2880" w:type="dxa"/>
            <w:vAlign w:val="center"/>
          </w:tcPr>
          <w:p w14:paraId="1A55515B" w14:textId="77777777" w:rsidR="0072460D" w:rsidRPr="00865F31" w:rsidRDefault="007E614F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ont S</w:t>
            </w:r>
            <w:r w:rsidR="0072460D" w:rsidRPr="00865F31">
              <w:rPr>
                <w:rFonts w:ascii="Calibri" w:hAnsi="Calibri"/>
                <w:sz w:val="22"/>
                <w:szCs w:val="22"/>
              </w:rPr>
              <w:t xml:space="preserve">pecs: </w:t>
            </w:r>
          </w:p>
        </w:tc>
        <w:tc>
          <w:tcPr>
            <w:tcW w:w="6870" w:type="dxa"/>
            <w:gridSpan w:val="2"/>
            <w:vAlign w:val="center"/>
          </w:tcPr>
          <w:p w14:paraId="561EC52F" w14:textId="696E4AF7" w:rsidR="0072460D" w:rsidRPr="00865F31" w:rsidRDefault="002040A6" w:rsidP="00865F3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Nav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enu will be black banner with white texts. The rest of the page will be white background with black texts. Using Time New Roman font.</w:t>
            </w:r>
          </w:p>
        </w:tc>
      </w:tr>
      <w:tr w:rsidR="004C3989" w:rsidRPr="00865F31" w14:paraId="6C03F9CF" w14:textId="77777777">
        <w:trPr>
          <w:trHeight w:val="530"/>
        </w:trPr>
        <w:tc>
          <w:tcPr>
            <w:tcW w:w="9750" w:type="dxa"/>
            <w:gridSpan w:val="3"/>
            <w:vAlign w:val="center"/>
          </w:tcPr>
          <w:p w14:paraId="349C5209" w14:textId="77777777" w:rsidR="004C3989" w:rsidRPr="008D74E8" w:rsidRDefault="00A67286" w:rsidP="00656A5A">
            <w:pPr>
              <w:jc w:val="center"/>
              <w:rPr>
                <w:rFonts w:ascii="Calibri" w:hAnsi="Calibri"/>
                <w:b/>
                <w:sz w:val="28"/>
                <w:szCs w:val="22"/>
              </w:rPr>
            </w:pPr>
            <w:r w:rsidRPr="008D74E8">
              <w:rPr>
                <w:rFonts w:ascii="Calibri" w:hAnsi="Calibri"/>
                <w:b/>
                <w:sz w:val="28"/>
                <w:szCs w:val="22"/>
              </w:rPr>
              <w:t xml:space="preserve">After </w:t>
            </w:r>
            <w:r w:rsidR="00656A5A">
              <w:rPr>
                <w:rFonts w:ascii="Calibri" w:hAnsi="Calibri"/>
                <w:b/>
                <w:sz w:val="28"/>
                <w:szCs w:val="22"/>
              </w:rPr>
              <w:t xml:space="preserve">providing the 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above</w:t>
            </w:r>
            <w:r w:rsidR="00656A5A">
              <w:rPr>
                <w:rFonts w:ascii="Calibri" w:hAnsi="Calibri"/>
                <w:b/>
                <w:sz w:val="28"/>
                <w:szCs w:val="22"/>
              </w:rPr>
              <w:t xml:space="preserve"> information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 xml:space="preserve">, </w:t>
            </w:r>
            <w:r w:rsidR="0072460D" w:rsidRPr="008D74E8">
              <w:rPr>
                <w:rFonts w:ascii="Calibri" w:hAnsi="Calibri"/>
                <w:b/>
                <w:sz w:val="28"/>
                <w:szCs w:val="22"/>
              </w:rPr>
              <w:t xml:space="preserve">provide a 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 xml:space="preserve">sketch of the </w:t>
            </w:r>
            <w:r w:rsidR="00865F31" w:rsidRPr="008D74E8">
              <w:rPr>
                <w:rFonts w:ascii="Calibri" w:hAnsi="Calibri"/>
                <w:b/>
                <w:sz w:val="28"/>
                <w:szCs w:val="22"/>
              </w:rPr>
              <w:t>page</w:t>
            </w:r>
            <w:r w:rsidR="005C28C4" w:rsidRPr="008D74E8">
              <w:rPr>
                <w:rFonts w:ascii="Calibri" w:hAnsi="Calibri"/>
                <w:b/>
                <w:sz w:val="28"/>
                <w:szCs w:val="22"/>
              </w:rPr>
              <w:t>.</w:t>
            </w:r>
          </w:p>
        </w:tc>
      </w:tr>
    </w:tbl>
    <w:p w14:paraId="6F937288" w14:textId="4521756E" w:rsidR="002F3DB5" w:rsidRDefault="002F3DB5">
      <w:pPr>
        <w:rPr>
          <w:rFonts w:ascii="Calibri" w:hAnsi="Calibri"/>
          <w:sz w:val="22"/>
          <w:szCs w:val="22"/>
        </w:rPr>
      </w:pPr>
    </w:p>
    <w:p w14:paraId="672DEC69" w14:textId="002A90FE" w:rsidR="00012237" w:rsidRPr="002F3DB5" w:rsidRDefault="002F3DB5" w:rsidP="002F3DB5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  <w:r w:rsidR="008858B0" w:rsidRPr="008858B0">
        <w:rPr>
          <w:rFonts w:ascii="Calibri" w:hAnsi="Calibri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0C99B8F" wp14:editId="00D4DA9F">
                <wp:simplePos x="0" y="0"/>
                <wp:positionH relativeFrom="column">
                  <wp:posOffset>5410200</wp:posOffset>
                </wp:positionH>
                <wp:positionV relativeFrom="paragraph">
                  <wp:posOffset>-295275</wp:posOffset>
                </wp:positionV>
                <wp:extent cx="1276350" cy="533400"/>
                <wp:effectExtent l="0" t="0" r="19050" b="1905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F40BE" w14:textId="52BFB445" w:rsidR="008858B0" w:rsidRPr="008858B0" w:rsidRDefault="008858B0" w:rsidP="008858B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8858B0">
                              <w:rPr>
                                <w:sz w:val="28"/>
                              </w:rPr>
                              <w:t>Shopping C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6pt;margin-top:-23.25pt;width:100.5pt;height:42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">
                <v:textbox>
                  <w:txbxContent>
                    <w:p w14:paraId="453F40BE" w14:textId="52BFB445" w:rsidR="008858B0" w:rsidRPr="008858B0" w:rsidRDefault="008858B0" w:rsidP="008858B0">
                      <w:pPr>
                        <w:jc w:val="center"/>
                        <w:rPr>
                          <w:sz w:val="28"/>
                        </w:rPr>
                      </w:pPr>
                      <w:r w:rsidRPr="008858B0">
                        <w:rPr>
                          <w:sz w:val="28"/>
                        </w:rPr>
                        <w:t>Shopping Cart</w:t>
                      </w:r>
                    </w:p>
                  </w:txbxContent>
                </v:textbox>
              </v:shape>
            </w:pict>
          </mc:Fallback>
        </mc:AlternateContent>
      </w:r>
      <w:r w:rsidR="008858B0" w:rsidRPr="008858B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4AD8183" wp14:editId="00D3B0DA">
                <wp:simplePos x="0" y="0"/>
                <wp:positionH relativeFrom="column">
                  <wp:posOffset>4295775</wp:posOffset>
                </wp:positionH>
                <wp:positionV relativeFrom="paragraph">
                  <wp:posOffset>4295775</wp:posOffset>
                </wp:positionV>
                <wp:extent cx="1276350" cy="438150"/>
                <wp:effectExtent l="0" t="0" r="19050" b="19050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D3290" w14:textId="727D7786" w:rsidR="008858B0" w:rsidRPr="008858B0" w:rsidRDefault="008858B0" w:rsidP="008858B0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8858B0">
                              <w:rPr>
                                <w:sz w:val="22"/>
                              </w:rPr>
                              <w:t>Paire Noir</w:t>
                            </w:r>
                          </w:p>
                          <w:p w14:paraId="6A419EFE" w14:textId="525F41A5" w:rsidR="008858B0" w:rsidRPr="008858B0" w:rsidRDefault="008858B0" w:rsidP="008858B0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 w:rsidRPr="008858B0">
                              <w:rPr>
                                <w:sz w:val="22"/>
                              </w:rPr>
                              <w:t>T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338.25pt;margin-top:338.25pt;width:100.5pt;height:34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">
                <v:textbox>
                  <w:txbxContent>
                    <w:p w14:paraId="4B3D3290" w14:textId="727D7786" w:rsidR="008858B0" w:rsidRPr="008858B0" w:rsidRDefault="008858B0" w:rsidP="008858B0">
                      <w:pPr>
                        <w:jc w:val="center"/>
                        <w:rPr>
                          <w:sz w:val="22"/>
                        </w:rPr>
                      </w:pPr>
                      <w:r w:rsidRPr="008858B0">
                        <w:rPr>
                          <w:sz w:val="22"/>
                        </w:rPr>
                        <w:t>Paire Noir</w:t>
                      </w:r>
                    </w:p>
                    <w:p w14:paraId="6A419EFE" w14:textId="525F41A5" w:rsidR="008858B0" w:rsidRPr="008858B0" w:rsidRDefault="008858B0" w:rsidP="008858B0">
                      <w:pPr>
                        <w:jc w:val="center"/>
                        <w:rPr>
                          <w:sz w:val="22"/>
                        </w:rPr>
                      </w:pPr>
                      <w:r w:rsidRPr="008858B0">
                        <w:rPr>
                          <w:sz w:val="22"/>
                        </w:rPr>
                        <w:t>Team</w:t>
                      </w:r>
                    </w:p>
                  </w:txbxContent>
                </v:textbox>
              </v:shape>
            </w:pict>
          </mc:Fallback>
        </mc:AlternateContent>
      </w:r>
      <w:r w:rsidR="008858B0" w:rsidRPr="008858B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6B1EFB2" wp14:editId="54343951">
                <wp:simplePos x="0" y="0"/>
                <wp:positionH relativeFrom="column">
                  <wp:posOffset>4248150</wp:posOffset>
                </wp:positionH>
                <wp:positionV relativeFrom="paragraph">
                  <wp:posOffset>4991100</wp:posOffset>
                </wp:positionV>
                <wp:extent cx="1276350" cy="428625"/>
                <wp:effectExtent l="0" t="0" r="19050" b="2857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9EBD0" w14:textId="77777777" w:rsidR="008858B0" w:rsidRDefault="008858B0" w:rsidP="008858B0">
                            <w:r>
                              <w:t>Social Me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34.5pt;margin-top:393pt;width:100.5pt;height:33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">
                <v:textbox>
                  <w:txbxContent>
                    <w:p w14:paraId="2F69EBD0" w14:textId="77777777" w:rsidR="008858B0" w:rsidRDefault="008858B0" w:rsidP="008858B0">
                      <w:r>
                        <w:t>Social Media</w:t>
                      </w:r>
                    </w:p>
                  </w:txbxContent>
                </v:textbox>
              </v:shape>
            </w:pict>
          </mc:Fallback>
        </mc:AlternateContent>
      </w:r>
      <w:r w:rsidR="008858B0" w:rsidRPr="008858B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F5A9E49" wp14:editId="6750619B">
                <wp:simplePos x="0" y="0"/>
                <wp:positionH relativeFrom="column">
                  <wp:posOffset>4248150</wp:posOffset>
                </wp:positionH>
                <wp:positionV relativeFrom="paragraph">
                  <wp:posOffset>5686425</wp:posOffset>
                </wp:positionV>
                <wp:extent cx="1276350" cy="438150"/>
                <wp:effectExtent l="0" t="0" r="19050" b="19050"/>
                <wp:wrapNone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6B238" w14:textId="535B3E61" w:rsidR="008858B0" w:rsidRDefault="008858B0" w:rsidP="008858B0">
                            <w:r>
                              <w:t>Contact 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334.5pt;margin-top:447.75pt;width:100.5pt;height:34.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">
                <v:textbox>
                  <w:txbxContent>
                    <w:p w14:paraId="1096B238" w14:textId="535B3E61" w:rsidR="008858B0" w:rsidRDefault="008858B0" w:rsidP="008858B0">
                      <w:r>
                        <w:t>Contact US</w:t>
                      </w:r>
                    </w:p>
                  </w:txbxContent>
                </v:textbox>
              </v:shape>
            </w:pict>
          </mc:Fallback>
        </mc:AlternateContent>
      </w:r>
      <w:r w:rsidR="008858B0" w:rsidRPr="008D38CA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5A6F7E9" wp14:editId="1A58798E">
                <wp:simplePos x="0" y="0"/>
                <wp:positionH relativeFrom="column">
                  <wp:posOffset>-419100</wp:posOffset>
                </wp:positionH>
                <wp:positionV relativeFrom="paragraph">
                  <wp:posOffset>4295775</wp:posOffset>
                </wp:positionV>
                <wp:extent cx="1219200" cy="438150"/>
                <wp:effectExtent l="0" t="0" r="19050" b="19050"/>
                <wp:wrapNone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D060AC" w14:textId="7FEF06BB" w:rsidR="008D38CA" w:rsidRPr="008D38CA" w:rsidRDefault="008D38CA">
                            <w:pPr>
                              <w:rPr>
                                <w:sz w:val="24"/>
                              </w:rPr>
                            </w:pPr>
                            <w:r w:rsidRPr="008D38CA">
                              <w:rPr>
                                <w:sz w:val="24"/>
                              </w:rPr>
                              <w:t>Man W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-33pt;margin-top:338.25pt;width:96pt;height:34.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">
                <v:textbox>
                  <w:txbxContent>
                    <w:p w14:paraId="5CD060AC" w14:textId="7FEF06BB" w:rsidR="008D38CA" w:rsidRPr="008D38CA" w:rsidRDefault="008D38CA">
                      <w:pPr>
                        <w:rPr>
                          <w:sz w:val="24"/>
                        </w:rPr>
                      </w:pPr>
                      <w:r w:rsidRPr="008D38CA">
                        <w:rPr>
                          <w:sz w:val="24"/>
                        </w:rPr>
                        <w:t>Man Wear</w:t>
                      </w:r>
                    </w:p>
                  </w:txbxContent>
                </v:textbox>
              </v:shape>
            </w:pict>
          </mc:Fallback>
        </mc:AlternateContent>
      </w:r>
      <w:r w:rsidR="008858B0" w:rsidRPr="008D38CA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865CBB4" wp14:editId="5DD32A56">
                <wp:simplePos x="0" y="0"/>
                <wp:positionH relativeFrom="column">
                  <wp:posOffset>-419100</wp:posOffset>
                </wp:positionH>
                <wp:positionV relativeFrom="paragraph">
                  <wp:posOffset>4981575</wp:posOffset>
                </wp:positionV>
                <wp:extent cx="1219200" cy="438150"/>
                <wp:effectExtent l="0" t="0" r="19050" b="1905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0EB98C" w14:textId="21BED52C" w:rsidR="008D38CA" w:rsidRPr="008D38CA" w:rsidRDefault="008D38CA" w:rsidP="008D38CA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Woman</w:t>
                            </w:r>
                            <w:r w:rsidRPr="008D38CA">
                              <w:rPr>
                                <w:sz w:val="24"/>
                              </w:rPr>
                              <w:t xml:space="preserve"> We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-33pt;margin-top:392.25pt;width:96pt;height:34.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">
                <v:textbox>
                  <w:txbxContent>
                    <w:p w14:paraId="240EB98C" w14:textId="21BED52C" w:rsidR="008D38CA" w:rsidRPr="008D38CA" w:rsidRDefault="008D38CA" w:rsidP="008D38CA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Woman</w:t>
                      </w:r>
                      <w:r w:rsidRPr="008D38CA">
                        <w:rPr>
                          <w:sz w:val="24"/>
                        </w:rPr>
                        <w:t xml:space="preserve"> Wear</w:t>
                      </w:r>
                    </w:p>
                  </w:txbxContent>
                </v:textbox>
              </v:shape>
            </w:pict>
          </mc:Fallback>
        </mc:AlternateContent>
      </w:r>
      <w:r w:rsidR="008D38CA" w:rsidRPr="008D38CA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9C8DC89" wp14:editId="6A675C9A">
                <wp:simplePos x="0" y="0"/>
                <wp:positionH relativeFrom="column">
                  <wp:posOffset>-419100</wp:posOffset>
                </wp:positionH>
                <wp:positionV relativeFrom="paragraph">
                  <wp:posOffset>5686425</wp:posOffset>
                </wp:positionV>
                <wp:extent cx="1219200" cy="438150"/>
                <wp:effectExtent l="0" t="0" r="19050" b="1905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96C2C" w14:textId="620301A6" w:rsidR="008D38CA" w:rsidRPr="008D38CA" w:rsidRDefault="008858B0" w:rsidP="008D38CA">
                            <w:pPr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</w:t>
                            </w:r>
                            <w:r w:rsidRPr="008858B0">
                              <w:rPr>
                                <w:sz w:val="24"/>
                              </w:rPr>
                              <w:t>ccess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-33pt;margin-top:447.75pt;width:96pt;height:34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">
                <v:textbox>
                  <w:txbxContent>
                    <w:p w14:paraId="3C696C2C" w14:textId="620301A6" w:rsidR="008D38CA" w:rsidRPr="008D38CA" w:rsidRDefault="008858B0" w:rsidP="008D38CA">
                      <w:pPr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</w:t>
                      </w:r>
                      <w:r w:rsidRPr="008858B0">
                        <w:rPr>
                          <w:sz w:val="24"/>
                        </w:rPr>
                        <w:t>ccessory</w:t>
                      </w:r>
                    </w:p>
                  </w:txbxContent>
                </v:textbox>
              </v:shape>
            </w:pict>
          </mc:Fallback>
        </mc:AlternateContent>
      </w:r>
      <w:r w:rsidR="008D38CA" w:rsidRPr="008D38CA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3EB86B3" wp14:editId="06577C4E">
                <wp:simplePos x="0" y="0"/>
                <wp:positionH relativeFrom="column">
                  <wp:posOffset>532765</wp:posOffset>
                </wp:positionH>
                <wp:positionV relativeFrom="paragraph">
                  <wp:posOffset>1923415</wp:posOffset>
                </wp:positionV>
                <wp:extent cx="4029075" cy="752475"/>
                <wp:effectExtent l="0" t="0" r="28575" b="28575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075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3C43A0" w14:textId="468564EF" w:rsidR="008D38CA" w:rsidRPr="008D38CA" w:rsidRDefault="008D38CA" w:rsidP="008D38CA">
                            <w:pPr>
                              <w:spacing w:before="240"/>
                              <w:jc w:val="center"/>
                              <w:rPr>
                                <w:sz w:val="36"/>
                              </w:rPr>
                            </w:pPr>
                            <w:r w:rsidRPr="008D38CA">
                              <w:rPr>
                                <w:sz w:val="36"/>
                              </w:rPr>
                              <w:t>Insert Logo and title of compan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41.95pt;margin-top:151.45pt;width:317.25pt;height:59.2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">
                <v:textbox>
                  <w:txbxContent>
                    <w:p w14:paraId="3B3C43A0" w14:textId="468564EF" w:rsidR="008D38CA" w:rsidRPr="008D38CA" w:rsidRDefault="008D38CA" w:rsidP="008D38CA">
                      <w:pPr>
                        <w:spacing w:before="240"/>
                        <w:jc w:val="center"/>
                        <w:rPr>
                          <w:sz w:val="36"/>
                        </w:rPr>
                      </w:pPr>
                      <w:r w:rsidRPr="008D38CA">
                        <w:rPr>
                          <w:sz w:val="36"/>
                        </w:rPr>
                        <w:t>Insert Logo and title of company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9600561" wp14:editId="515E72F2">
                <wp:simplePos x="0" y="0"/>
                <wp:positionH relativeFrom="column">
                  <wp:posOffset>4248150</wp:posOffset>
                </wp:positionH>
                <wp:positionV relativeFrom="paragraph">
                  <wp:posOffset>4038600</wp:posOffset>
                </wp:positionV>
                <wp:extent cx="1476375" cy="246697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2466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6" o:spid="_x0000_s1026" style="position:absolute;margin-left:334.5pt;margin-top:318pt;width:116.25pt;height:194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" fillcolor="#4f81bd [3204]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EB51B24" wp14:editId="4B206911">
                <wp:simplePos x="0" y="0"/>
                <wp:positionH relativeFrom="column">
                  <wp:posOffset>-476250</wp:posOffset>
                </wp:positionH>
                <wp:positionV relativeFrom="paragraph">
                  <wp:posOffset>4038600</wp:posOffset>
                </wp:positionV>
                <wp:extent cx="1466850" cy="2514600"/>
                <wp:effectExtent l="0" t="0" r="19050" b="19050"/>
                <wp:wrapNone/>
                <wp:docPr id="15" name="Flowchart: Proces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850" cy="25146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09" coordsize="21600,21600" o:spt="109" path="m,l,21600r21600,l21600,xe">
                <v:stroke joinstyle="miter"/>
                <v:path gradientshapeok="t" o:connecttype="rect"/>
              </v:shapetype>
              <v:shape id="Flowchart: Process 15" o:spid="_x0000_s1026" type="#_x0000_t109" style="position:absolute;margin-left:-37.5pt;margin-top:318pt;width:115.5pt;height:19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" fillcolor="#4f81bd [3204]" strokecolor="#243f60 [1604]" strokeweight="2pt"/>
            </w:pict>
          </mc:Fallback>
        </mc:AlternateContent>
      </w: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F0C4DAC" wp14:editId="0305259C">
                <wp:simplePos x="0" y="0"/>
                <wp:positionH relativeFrom="column">
                  <wp:posOffset>-257175</wp:posOffset>
                </wp:positionH>
                <wp:positionV relativeFrom="paragraph">
                  <wp:posOffset>1676400</wp:posOffset>
                </wp:positionV>
                <wp:extent cx="5886450" cy="1438275"/>
                <wp:effectExtent l="0" t="0" r="19050" b="28575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6450" cy="143827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14" o:spid="_x0000_s1026" type="#_x0000_t109" style="position:absolute;margin-left:-20.25pt;margin-top:132pt;width:463.5pt;height:113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" fillcolor="#4f81bd [3204]" strokecolor="#243f60 [1604]" strokeweight="2pt"/>
            </w:pict>
          </mc:Fallback>
        </mc:AlternateContent>
      </w: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08337B" wp14:editId="778078C8">
                <wp:simplePos x="0" y="0"/>
                <wp:positionH relativeFrom="column">
                  <wp:posOffset>4476750</wp:posOffset>
                </wp:positionH>
                <wp:positionV relativeFrom="paragraph">
                  <wp:posOffset>419100</wp:posOffset>
                </wp:positionV>
                <wp:extent cx="2333625" cy="54292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3625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FA415F" w14:textId="1D1FFF46" w:rsidR="002F3DB5" w:rsidRDefault="002F3DB5">
                            <w:proofErr w:type="gramStart"/>
                            <w:r>
                              <w:t>Background :</w:t>
                            </w:r>
                            <w:proofErr w:type="gramEnd"/>
                            <w:r>
                              <w:t xml:space="preserve"> Black</w:t>
                            </w:r>
                          </w:p>
                          <w:p w14:paraId="2124D584" w14:textId="238E2C67" w:rsidR="002F3DB5" w:rsidRDefault="002F3DB5">
                            <w:r>
                              <w:t>Font Color: Whi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52.5pt;margin-top:33pt;width:183.75pt;height:42.7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" fillcolor="white [3201]" strokeweight=".5pt">
                <v:textbox>
                  <w:txbxContent>
                    <w:p w14:paraId="29FA415F" w14:textId="1D1FFF46" w:rsidR="002F3DB5" w:rsidRDefault="002F3DB5">
                      <w:proofErr w:type="gramStart"/>
                      <w:r>
                        <w:t>Background :</w:t>
                      </w:r>
                      <w:proofErr w:type="gramEnd"/>
                      <w:r>
                        <w:t xml:space="preserve"> Black</w:t>
                      </w:r>
                    </w:p>
                    <w:p w14:paraId="2124D584" w14:textId="238E2C67" w:rsidR="002F3DB5" w:rsidRDefault="002F3DB5">
                      <w:r>
                        <w:t>Font Color: Whi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A8047A" wp14:editId="16A689D2">
                <wp:simplePos x="0" y="0"/>
                <wp:positionH relativeFrom="column">
                  <wp:posOffset>990600</wp:posOffset>
                </wp:positionH>
                <wp:positionV relativeFrom="paragraph">
                  <wp:posOffset>476250</wp:posOffset>
                </wp:positionV>
                <wp:extent cx="3400425" cy="48577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9A6DBC" w14:textId="186B9E7C" w:rsidR="002F3DB5" w:rsidRDefault="002F3DB5">
                            <w:r w:rsidRPr="002040A6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Home</w:t>
                            </w:r>
                            <w: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bout Us, Shop, Gallery, Contact/Social 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7" type="#_x0000_t202" style="position:absolute;margin-left:78pt;margin-top:37.5pt;width:267.75pt;height:38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" fillcolor="white [3201]" strokeweight=".5pt">
                <v:textbox>
                  <w:txbxContent>
                    <w:p w14:paraId="619A6DBC" w14:textId="186B9E7C" w:rsidR="002F3DB5" w:rsidRDefault="002F3DB5">
                      <w:r w:rsidRPr="002040A6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Home</w:t>
                      </w:r>
                      <w: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bout Us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, Shop, Gallery, Contact/Social Medi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B36DFC" wp14:editId="0E01FCC2">
                <wp:simplePos x="0" y="0"/>
                <wp:positionH relativeFrom="column">
                  <wp:posOffset>-762000</wp:posOffset>
                </wp:positionH>
                <wp:positionV relativeFrom="paragraph">
                  <wp:posOffset>314325</wp:posOffset>
                </wp:positionV>
                <wp:extent cx="7572375" cy="7334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2375" cy="733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-60pt;margin-top:24.75pt;width:596.25pt;height:57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" filled="f" strokecolor="black [3213]" strokeweight="2pt"/>
            </w:pict>
          </mc:Fallback>
        </mc:AlternateContent>
      </w:r>
      <w:r>
        <w:rPr>
          <w:rFonts w:ascii="Calibri" w:hAnsi="Calibri"/>
          <w:sz w:val="22"/>
          <w:szCs w:val="22"/>
        </w:rPr>
        <w:t xml:space="preserve"> </w:t>
      </w:r>
      <w:proofErr w:type="spellStart"/>
      <w:r>
        <w:rPr>
          <w:rFonts w:ascii="Calibri" w:hAnsi="Calibri"/>
          <w:sz w:val="22"/>
          <w:szCs w:val="22"/>
        </w:rPr>
        <w:t>Nav</w:t>
      </w:r>
      <w:proofErr w:type="spellEnd"/>
      <w:r>
        <w:rPr>
          <w:rFonts w:ascii="Calibri" w:hAnsi="Calibri"/>
          <w:sz w:val="22"/>
          <w:szCs w:val="22"/>
        </w:rPr>
        <w:t xml:space="preserve"> Bar</w:t>
      </w:r>
      <w:r w:rsidR="00012237">
        <w:rPr>
          <w:rFonts w:ascii="Calibri" w:hAnsi="Calibri"/>
          <w:sz w:val="22"/>
          <w:szCs w:val="22"/>
        </w:rPr>
        <w:br w:type="page"/>
      </w:r>
      <w:r w:rsidR="00012237" w:rsidRPr="00865F31">
        <w:rPr>
          <w:rFonts w:ascii="Calibri" w:hAnsi="Calibri"/>
          <w:b/>
          <w:bCs/>
          <w:sz w:val="48"/>
          <w:szCs w:val="48"/>
        </w:rPr>
        <w:lastRenderedPageBreak/>
        <w:t>Storyboards</w:t>
      </w:r>
    </w:p>
    <w:p w14:paraId="67D36576" w14:textId="77777777" w:rsidR="00012237" w:rsidRPr="00865F31" w:rsidRDefault="00012237" w:rsidP="00012237">
      <w:pPr>
        <w:rPr>
          <w:rFonts w:ascii="Calibri" w:hAnsi="Calibri"/>
          <w:bCs/>
          <w:sz w:val="22"/>
          <w:szCs w:val="22"/>
        </w:rPr>
      </w:pPr>
      <w:r w:rsidRPr="00865F31">
        <w:rPr>
          <w:rFonts w:ascii="Calibri" w:hAnsi="Calibri"/>
          <w:bCs/>
          <w:sz w:val="22"/>
          <w:szCs w:val="22"/>
        </w:rPr>
        <w:t>Please complete this form</w:t>
      </w:r>
      <w:r>
        <w:rPr>
          <w:rFonts w:ascii="Calibri" w:hAnsi="Calibri"/>
          <w:bCs/>
          <w:sz w:val="22"/>
          <w:szCs w:val="22"/>
        </w:rPr>
        <w:t xml:space="preserve"> </w:t>
      </w:r>
      <w:r w:rsidRPr="00865F31">
        <w:rPr>
          <w:rFonts w:ascii="Calibri" w:hAnsi="Calibri"/>
          <w:bCs/>
          <w:sz w:val="22"/>
          <w:szCs w:val="22"/>
        </w:rPr>
        <w:t xml:space="preserve">for </w:t>
      </w:r>
      <w:r w:rsidRPr="00865F31">
        <w:rPr>
          <w:rFonts w:ascii="Calibri" w:hAnsi="Calibri"/>
          <w:b/>
          <w:bCs/>
          <w:sz w:val="22"/>
          <w:szCs w:val="22"/>
        </w:rPr>
        <w:t>EACH PAGE</w:t>
      </w:r>
      <w:r>
        <w:rPr>
          <w:rFonts w:ascii="Calibri" w:hAnsi="Calibri"/>
          <w:bCs/>
          <w:sz w:val="22"/>
          <w:szCs w:val="22"/>
        </w:rPr>
        <w:t xml:space="preserve"> of your Website and </w:t>
      </w:r>
      <w:r w:rsidRPr="000060FC">
        <w:rPr>
          <w:rFonts w:ascii="Calibri" w:hAnsi="Calibri"/>
          <w:b/>
          <w:bCs/>
          <w:sz w:val="22"/>
          <w:szCs w:val="22"/>
        </w:rPr>
        <w:t>EACH PAGE/SCREEN</w:t>
      </w:r>
      <w:r>
        <w:rPr>
          <w:rFonts w:ascii="Calibri" w:hAnsi="Calibri"/>
          <w:bCs/>
          <w:sz w:val="22"/>
          <w:szCs w:val="22"/>
        </w:rPr>
        <w:t xml:space="preserve"> of your mobile app.  Each should have a minimum of five (5) internal pages/screens for a total of ten (10). Do not worry if you think you will change your mind about your site.  This is just a starting point!  Y</w:t>
      </w:r>
      <w:r w:rsidRPr="00865F31">
        <w:rPr>
          <w:rFonts w:ascii="Calibri" w:hAnsi="Calibri"/>
          <w:bCs/>
          <w:sz w:val="22"/>
          <w:szCs w:val="22"/>
        </w:rPr>
        <w:t>ou will very likely revise as you go along.</w:t>
      </w:r>
    </w:p>
    <w:p w14:paraId="33E86098" w14:textId="77777777" w:rsidR="00012237" w:rsidRPr="00865F31" w:rsidRDefault="00012237" w:rsidP="00012237">
      <w:pPr>
        <w:rPr>
          <w:rFonts w:ascii="Calibri" w:hAnsi="Calibri"/>
          <w:sz w:val="22"/>
          <w:szCs w:val="22"/>
        </w:rPr>
      </w:pPr>
    </w:p>
    <w:tbl>
      <w:tblPr>
        <w:tblW w:w="97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45"/>
        <w:gridCol w:w="4725"/>
      </w:tblGrid>
      <w:tr w:rsidR="00012237" w:rsidRPr="00865F31" w14:paraId="31902A3E" w14:textId="77777777" w:rsidTr="00AA604C">
        <w:tc>
          <w:tcPr>
            <w:tcW w:w="9750" w:type="dxa"/>
            <w:gridSpan w:val="3"/>
          </w:tcPr>
          <w:p w14:paraId="74CE834D" w14:textId="77777777" w:rsidR="00012237" w:rsidRPr="00865F31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865F31">
              <w:rPr>
                <w:rFonts w:ascii="Calibri" w:hAnsi="Calibri"/>
                <w:b/>
                <w:sz w:val="28"/>
                <w:szCs w:val="28"/>
              </w:rPr>
              <w:t xml:space="preserve">Storyboard Form </w:t>
            </w:r>
          </w:p>
        </w:tc>
      </w:tr>
      <w:tr w:rsidR="00012237" w:rsidRPr="00865F31" w14:paraId="6957DEF9" w14:textId="77777777" w:rsidTr="00AA604C">
        <w:trPr>
          <w:trHeight w:val="413"/>
        </w:trPr>
        <w:tc>
          <w:tcPr>
            <w:tcW w:w="9750" w:type="dxa"/>
            <w:gridSpan w:val="3"/>
            <w:vAlign w:val="center"/>
          </w:tcPr>
          <w:p w14:paraId="02B15D60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Your Name:</w:t>
            </w:r>
            <w:r>
              <w:rPr>
                <w:rFonts w:ascii="Calibri" w:hAnsi="Calibri"/>
                <w:sz w:val="22"/>
                <w:szCs w:val="22"/>
              </w:rPr>
              <w:t xml:space="preserve"> Dwayne Culler</w:t>
            </w:r>
          </w:p>
        </w:tc>
      </w:tr>
      <w:tr w:rsidR="00012237" w:rsidRPr="00865F31" w14:paraId="4D85CFB7" w14:textId="77777777" w:rsidTr="00AA604C">
        <w:trPr>
          <w:trHeight w:val="530"/>
        </w:trPr>
        <w:tc>
          <w:tcPr>
            <w:tcW w:w="5025" w:type="dxa"/>
            <w:gridSpan w:val="2"/>
            <w:vAlign w:val="center"/>
          </w:tcPr>
          <w:p w14:paraId="6B11F204" w14:textId="3A0D5ACC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</w:t>
            </w:r>
            <w:r w:rsidRPr="00865F31">
              <w:rPr>
                <w:rFonts w:ascii="Calibri" w:hAnsi="Calibri"/>
                <w:sz w:val="22"/>
                <w:szCs w:val="22"/>
              </w:rPr>
              <w:t>age</w:t>
            </w:r>
            <w:r>
              <w:rPr>
                <w:rFonts w:ascii="Calibri" w:hAnsi="Calibri"/>
                <w:sz w:val="22"/>
                <w:szCs w:val="22"/>
              </w:rPr>
              <w:t xml:space="preserve"> Title</w:t>
            </w:r>
            <w:r w:rsidRPr="00865F31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="002040A6" w:rsidRPr="00D14F7C">
              <w:rPr>
                <w:rFonts w:ascii="Calibri" w:hAnsi="Calibri"/>
                <w:sz w:val="22"/>
                <w:szCs w:val="22"/>
              </w:rPr>
              <w:t>Paire Noir</w:t>
            </w:r>
            <w:r w:rsidR="002040A6">
              <w:rPr>
                <w:rFonts w:ascii="Calibri" w:hAnsi="Calibri"/>
                <w:sz w:val="22"/>
                <w:szCs w:val="22"/>
              </w:rPr>
              <w:t xml:space="preserve"> About Us</w:t>
            </w:r>
          </w:p>
        </w:tc>
        <w:tc>
          <w:tcPr>
            <w:tcW w:w="4725" w:type="dxa"/>
            <w:vAlign w:val="center"/>
          </w:tcPr>
          <w:p w14:paraId="2A7E6217" w14:textId="5D7A8CBA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ile N</w:t>
            </w:r>
            <w:r w:rsidRPr="00865F31">
              <w:rPr>
                <w:rFonts w:ascii="Calibri" w:hAnsi="Calibri"/>
                <w:sz w:val="22"/>
                <w:szCs w:val="22"/>
              </w:rPr>
              <w:t>ame:</w:t>
            </w:r>
            <w:r w:rsidR="008858B0">
              <w:rPr>
                <w:rFonts w:ascii="Calibri" w:hAnsi="Calibri"/>
                <w:sz w:val="22"/>
                <w:szCs w:val="22"/>
              </w:rPr>
              <w:t xml:space="preserve"> </w:t>
            </w:r>
            <w:r w:rsidR="008858B0" w:rsidRPr="002040A6">
              <w:rPr>
                <w:rFonts w:ascii="Calibri" w:hAnsi="Calibri"/>
                <w:b/>
                <w:sz w:val="22"/>
                <w:szCs w:val="22"/>
              </w:rPr>
              <w:t>About Us</w:t>
            </w:r>
          </w:p>
        </w:tc>
      </w:tr>
      <w:tr w:rsidR="00012237" w:rsidRPr="00865F31" w14:paraId="1506F8D3" w14:textId="77777777" w:rsidTr="00AA604C">
        <w:trPr>
          <w:trHeight w:val="1448"/>
        </w:trPr>
        <w:tc>
          <w:tcPr>
            <w:tcW w:w="2880" w:type="dxa"/>
            <w:vAlign w:val="center"/>
          </w:tcPr>
          <w:p w14:paraId="217E84A3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</w:p>
          <w:p w14:paraId="0DB31CF0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scription of Copy T</w:t>
            </w:r>
            <w:r w:rsidRPr="00865F31">
              <w:rPr>
                <w:rFonts w:ascii="Calibri" w:hAnsi="Calibri"/>
                <w:sz w:val="22"/>
                <w:szCs w:val="22"/>
              </w:rPr>
              <w:t>ext</w:t>
            </w:r>
            <w:r>
              <w:rPr>
                <w:rFonts w:ascii="Calibri" w:hAnsi="Calibri"/>
                <w:sz w:val="22"/>
                <w:szCs w:val="22"/>
              </w:rPr>
              <w:t xml:space="preserve"> (W</w:t>
            </w:r>
            <w:r w:rsidRPr="00865F31">
              <w:rPr>
                <w:rFonts w:ascii="Calibri" w:hAnsi="Calibri"/>
                <w:sz w:val="22"/>
                <w:szCs w:val="22"/>
              </w:rPr>
              <w:t>hat the text will accomplish on this page</w:t>
            </w:r>
            <w:r>
              <w:rPr>
                <w:rFonts w:ascii="Calibri" w:hAnsi="Calibri"/>
                <w:sz w:val="22"/>
                <w:szCs w:val="22"/>
              </w:rPr>
              <w:t>?)</w:t>
            </w:r>
          </w:p>
        </w:tc>
        <w:tc>
          <w:tcPr>
            <w:tcW w:w="6870" w:type="dxa"/>
            <w:gridSpan w:val="2"/>
            <w:vAlign w:val="center"/>
          </w:tcPr>
          <w:p w14:paraId="2B69CDC0" w14:textId="73633656" w:rsidR="00012237" w:rsidRPr="00865F31" w:rsidRDefault="00822FD4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he text on this page will introduce the history of the company and founders, from start to current.</w:t>
            </w:r>
          </w:p>
        </w:tc>
      </w:tr>
      <w:tr w:rsidR="00012237" w:rsidRPr="00865F31" w14:paraId="1FE3091D" w14:textId="77777777" w:rsidTr="00AA604C">
        <w:trPr>
          <w:trHeight w:val="1502"/>
        </w:trPr>
        <w:tc>
          <w:tcPr>
            <w:tcW w:w="2880" w:type="dxa"/>
            <w:vAlign w:val="center"/>
          </w:tcPr>
          <w:p w14:paraId="4784615D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Links</w:t>
            </w:r>
            <w:r>
              <w:rPr>
                <w:rFonts w:ascii="Calibri" w:hAnsi="Calibri"/>
                <w:sz w:val="22"/>
                <w:szCs w:val="22"/>
              </w:rPr>
              <w:t xml:space="preserve"> on the P</w:t>
            </w:r>
            <w:r w:rsidRPr="00865F31">
              <w:rPr>
                <w:rFonts w:ascii="Calibri" w:hAnsi="Calibri"/>
                <w:sz w:val="22"/>
                <w:szCs w:val="22"/>
              </w:rPr>
              <w:t>age:</w:t>
            </w:r>
          </w:p>
        </w:tc>
        <w:tc>
          <w:tcPr>
            <w:tcW w:w="6870" w:type="dxa"/>
            <w:gridSpan w:val="2"/>
            <w:vAlign w:val="center"/>
          </w:tcPr>
          <w:p w14:paraId="3C97F4CB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me</w:t>
            </w:r>
          </w:p>
          <w:p w14:paraId="2C96D894" w14:textId="77777777" w:rsidR="00012237" w:rsidRPr="002040A6" w:rsidRDefault="00012237" w:rsidP="00AA604C">
            <w:pPr>
              <w:rPr>
                <w:rFonts w:ascii="Calibri" w:hAnsi="Calibri"/>
                <w:b/>
                <w:sz w:val="22"/>
                <w:szCs w:val="22"/>
              </w:rPr>
            </w:pPr>
            <w:r w:rsidRPr="002040A6">
              <w:rPr>
                <w:rFonts w:ascii="Calibri" w:hAnsi="Calibri"/>
                <w:b/>
                <w:sz w:val="22"/>
                <w:szCs w:val="22"/>
              </w:rPr>
              <w:t>About Us</w:t>
            </w:r>
          </w:p>
          <w:p w14:paraId="31FF6E86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op</w:t>
            </w:r>
          </w:p>
          <w:p w14:paraId="2F3FCC78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Gallery </w:t>
            </w:r>
          </w:p>
          <w:p w14:paraId="6CA56365" w14:textId="6DAAF4CD" w:rsidR="00012237" w:rsidRPr="00865F31" w:rsidRDefault="002040A6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ntact/Social Media</w:t>
            </w:r>
          </w:p>
        </w:tc>
      </w:tr>
      <w:tr w:rsidR="00012237" w:rsidRPr="00865F31" w14:paraId="0116E18C" w14:textId="77777777" w:rsidTr="00AA604C">
        <w:trPr>
          <w:trHeight w:val="1520"/>
        </w:trPr>
        <w:tc>
          <w:tcPr>
            <w:tcW w:w="2880" w:type="dxa"/>
            <w:vAlign w:val="center"/>
          </w:tcPr>
          <w:p w14:paraId="63E154E8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User In</w:t>
            </w:r>
            <w:r>
              <w:rPr>
                <w:rFonts w:ascii="Calibri" w:hAnsi="Calibri"/>
                <w:sz w:val="22"/>
                <w:szCs w:val="22"/>
              </w:rPr>
              <w:t>teraction (N</w:t>
            </w:r>
            <w:r w:rsidRPr="00865F31">
              <w:rPr>
                <w:rFonts w:ascii="Calibri" w:hAnsi="Calibri"/>
                <w:sz w:val="22"/>
                <w:szCs w:val="22"/>
              </w:rPr>
              <w:t>avigating only or navigating plus opportunity to contribute?)</w:t>
            </w:r>
          </w:p>
        </w:tc>
        <w:tc>
          <w:tcPr>
            <w:tcW w:w="6870" w:type="dxa"/>
            <w:gridSpan w:val="2"/>
            <w:vAlign w:val="center"/>
          </w:tcPr>
          <w:p w14:paraId="56832B09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avigation Buttons Roll Images Button</w:t>
            </w:r>
          </w:p>
        </w:tc>
      </w:tr>
      <w:tr w:rsidR="00012237" w:rsidRPr="00865F31" w14:paraId="5441CB61" w14:textId="77777777" w:rsidTr="00AA604C">
        <w:trPr>
          <w:trHeight w:val="1340"/>
        </w:trPr>
        <w:tc>
          <w:tcPr>
            <w:tcW w:w="2880" w:type="dxa"/>
            <w:vAlign w:val="center"/>
          </w:tcPr>
          <w:p w14:paraId="65D77333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Graphical Elements/Images</w:t>
            </w:r>
            <w:r>
              <w:rPr>
                <w:rFonts w:ascii="Calibri" w:hAnsi="Calibri"/>
                <w:sz w:val="22"/>
                <w:szCs w:val="22"/>
              </w:rPr>
              <w:t xml:space="preserve"> (Description plus file name)</w:t>
            </w:r>
          </w:p>
        </w:tc>
        <w:tc>
          <w:tcPr>
            <w:tcW w:w="6870" w:type="dxa"/>
            <w:gridSpan w:val="2"/>
            <w:vAlign w:val="center"/>
          </w:tcPr>
          <w:p w14:paraId="156B6657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ver Over image for the links</w:t>
            </w:r>
          </w:p>
        </w:tc>
      </w:tr>
      <w:tr w:rsidR="00012237" w:rsidRPr="00865F31" w14:paraId="4D9EDBE5" w14:textId="77777777" w:rsidTr="00AA604C">
        <w:trPr>
          <w:trHeight w:val="1070"/>
        </w:trPr>
        <w:tc>
          <w:tcPr>
            <w:tcW w:w="2880" w:type="dxa"/>
            <w:vAlign w:val="center"/>
          </w:tcPr>
          <w:p w14:paraId="7B2435C8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lor S</w:t>
            </w:r>
            <w:r w:rsidRPr="00865F31">
              <w:rPr>
                <w:rFonts w:ascii="Calibri" w:hAnsi="Calibri"/>
                <w:sz w:val="22"/>
                <w:szCs w:val="22"/>
              </w:rPr>
              <w:t>pecs:</w:t>
            </w:r>
          </w:p>
        </w:tc>
        <w:tc>
          <w:tcPr>
            <w:tcW w:w="6870" w:type="dxa"/>
            <w:gridSpan w:val="2"/>
            <w:vAlign w:val="center"/>
          </w:tcPr>
          <w:p w14:paraId="373028ED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hite and Black</w:t>
            </w:r>
          </w:p>
        </w:tc>
      </w:tr>
      <w:tr w:rsidR="00012237" w:rsidRPr="00865F31" w14:paraId="08C93E1F" w14:textId="77777777" w:rsidTr="00AA604C">
        <w:trPr>
          <w:trHeight w:val="1250"/>
        </w:trPr>
        <w:tc>
          <w:tcPr>
            <w:tcW w:w="2880" w:type="dxa"/>
            <w:vAlign w:val="center"/>
          </w:tcPr>
          <w:p w14:paraId="6266CB30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ont S</w:t>
            </w:r>
            <w:r w:rsidRPr="00865F31">
              <w:rPr>
                <w:rFonts w:ascii="Calibri" w:hAnsi="Calibri"/>
                <w:sz w:val="22"/>
                <w:szCs w:val="22"/>
              </w:rPr>
              <w:t xml:space="preserve">pecs: </w:t>
            </w:r>
          </w:p>
        </w:tc>
        <w:tc>
          <w:tcPr>
            <w:tcW w:w="6870" w:type="dxa"/>
            <w:gridSpan w:val="2"/>
            <w:vAlign w:val="center"/>
          </w:tcPr>
          <w:p w14:paraId="1C8DD8F7" w14:textId="609BF4C2" w:rsidR="00012237" w:rsidRPr="00865F31" w:rsidRDefault="002040A6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Nav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enu will be black banner with white texts. The rest of the page will be white background with black texts. Using Time New Roman font.</w:t>
            </w:r>
          </w:p>
        </w:tc>
      </w:tr>
      <w:tr w:rsidR="00012237" w:rsidRPr="00865F31" w14:paraId="3DEC0EBB" w14:textId="77777777" w:rsidTr="00AA604C">
        <w:trPr>
          <w:trHeight w:val="530"/>
        </w:trPr>
        <w:tc>
          <w:tcPr>
            <w:tcW w:w="9750" w:type="dxa"/>
            <w:gridSpan w:val="3"/>
            <w:vAlign w:val="center"/>
          </w:tcPr>
          <w:p w14:paraId="2B60DC31" w14:textId="77777777" w:rsidR="00012237" w:rsidRPr="008D74E8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2"/>
              </w:rPr>
            </w:pPr>
            <w:r w:rsidRPr="008D74E8">
              <w:rPr>
                <w:rFonts w:ascii="Calibri" w:hAnsi="Calibri"/>
                <w:b/>
                <w:sz w:val="28"/>
                <w:szCs w:val="22"/>
              </w:rPr>
              <w:t xml:space="preserve">After 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providing the 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above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 information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, provide a sketch of the page.</w:t>
            </w:r>
          </w:p>
        </w:tc>
      </w:tr>
    </w:tbl>
    <w:p w14:paraId="23FDE7FD" w14:textId="77777777" w:rsidR="00012237" w:rsidRDefault="00012237" w:rsidP="00012237">
      <w:pPr>
        <w:rPr>
          <w:rFonts w:ascii="Calibri" w:hAnsi="Calibri"/>
          <w:sz w:val="22"/>
          <w:szCs w:val="22"/>
        </w:rPr>
      </w:pPr>
    </w:p>
    <w:p w14:paraId="5EB99665" w14:textId="77777777" w:rsidR="00012237" w:rsidRDefault="00012237" w:rsidP="0001223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10CB9775" w14:textId="4F39FE52" w:rsidR="002F3DB5" w:rsidRDefault="008858B0" w:rsidP="00012237">
      <w:pPr>
        <w:rPr>
          <w:rFonts w:ascii="Calibri" w:hAnsi="Calibri"/>
          <w:sz w:val="22"/>
          <w:szCs w:val="22"/>
        </w:rPr>
      </w:pPr>
      <w:r w:rsidRPr="008858B0">
        <w:rPr>
          <w:rFonts w:ascii="Calibri" w:hAnsi="Calibri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0C21D9C" wp14:editId="3584374A">
                <wp:simplePos x="0" y="0"/>
                <wp:positionH relativeFrom="column">
                  <wp:posOffset>5410200</wp:posOffset>
                </wp:positionH>
                <wp:positionV relativeFrom="paragraph">
                  <wp:posOffset>-371475</wp:posOffset>
                </wp:positionV>
                <wp:extent cx="1276350" cy="533400"/>
                <wp:effectExtent l="0" t="0" r="19050" b="1905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152FED" w14:textId="77777777" w:rsidR="008858B0" w:rsidRPr="008858B0" w:rsidRDefault="008858B0" w:rsidP="008858B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8858B0">
                              <w:rPr>
                                <w:sz w:val="28"/>
                              </w:rPr>
                              <w:t>Shopping C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426pt;margin-top:-29.25pt;width:100.5pt;height:42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">
                <v:textbox>
                  <w:txbxContent>
                    <w:p w14:paraId="7F152FED" w14:textId="77777777" w:rsidR="008858B0" w:rsidRPr="008858B0" w:rsidRDefault="008858B0" w:rsidP="008858B0">
                      <w:pPr>
                        <w:jc w:val="center"/>
                        <w:rPr>
                          <w:sz w:val="28"/>
                        </w:rPr>
                      </w:pPr>
                      <w:r w:rsidRPr="008858B0">
                        <w:rPr>
                          <w:sz w:val="28"/>
                        </w:rPr>
                        <w:t>Shopping Cart</w:t>
                      </w:r>
                    </w:p>
                  </w:txbxContent>
                </v:textbox>
              </v:shape>
            </w:pict>
          </mc:Fallback>
        </mc:AlternateContent>
      </w:r>
    </w:p>
    <w:p w14:paraId="1A69FEA3" w14:textId="09CD1761" w:rsidR="002F3DB5" w:rsidRDefault="0040052C">
      <w:pPr>
        <w:rPr>
          <w:rFonts w:ascii="Calibri" w:hAnsi="Calibri"/>
          <w:sz w:val="22"/>
          <w:szCs w:val="22"/>
        </w:rPr>
      </w:pPr>
      <w:r w:rsidRPr="008858B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C0697CB" wp14:editId="7863DD81">
                <wp:simplePos x="0" y="0"/>
                <wp:positionH relativeFrom="column">
                  <wp:posOffset>3981450</wp:posOffset>
                </wp:positionH>
                <wp:positionV relativeFrom="paragraph">
                  <wp:posOffset>2515234</wp:posOffset>
                </wp:positionV>
                <wp:extent cx="2171700" cy="4371975"/>
                <wp:effectExtent l="0" t="0" r="19050" b="28575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437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9A690" w14:textId="77777777" w:rsidR="0040052C" w:rsidRDefault="0040052C" w:rsidP="0040052C">
                            <w:pPr>
                              <w:spacing w:before="240"/>
                              <w:jc w:val="center"/>
                              <w:rPr>
                                <w:sz w:val="44"/>
                              </w:rPr>
                            </w:pPr>
                            <w:r>
                              <w:rPr>
                                <w:sz w:val="44"/>
                              </w:rPr>
                              <w:t xml:space="preserve">History </w:t>
                            </w:r>
                          </w:p>
                          <w:p w14:paraId="7AA7B99D" w14:textId="3437DAB9" w:rsidR="0040052C" w:rsidRPr="0040052C" w:rsidRDefault="0040052C" w:rsidP="0040052C">
                            <w:pPr>
                              <w:spacing w:before="240"/>
                              <w:jc w:val="center"/>
                              <w:rPr>
                                <w:sz w:val="44"/>
                              </w:rPr>
                            </w:pPr>
                            <w:proofErr w:type="gramStart"/>
                            <w:r>
                              <w:rPr>
                                <w:sz w:val="44"/>
                              </w:rPr>
                              <w:t>text</w:t>
                            </w:r>
                            <w:proofErr w:type="gramEnd"/>
                            <w:r>
                              <w:rPr>
                                <w:sz w:val="44"/>
                              </w:rPr>
                              <w:t xml:space="preserve"> about the Found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313.5pt;margin-top:198.05pt;width:171pt;height:344.2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">
                <v:textbox>
                  <w:txbxContent>
                    <w:p w14:paraId="73B9A690" w14:textId="77777777" w:rsidR="0040052C" w:rsidRDefault="0040052C" w:rsidP="0040052C">
                      <w:pPr>
                        <w:spacing w:before="240"/>
                        <w:jc w:val="center"/>
                        <w:rPr>
                          <w:sz w:val="44"/>
                        </w:rPr>
                      </w:pPr>
                      <w:r>
                        <w:rPr>
                          <w:sz w:val="44"/>
                        </w:rPr>
                        <w:t xml:space="preserve">History </w:t>
                      </w:r>
                    </w:p>
                    <w:p w14:paraId="7AA7B99D" w14:textId="3437DAB9" w:rsidR="0040052C" w:rsidRPr="0040052C" w:rsidRDefault="0040052C" w:rsidP="0040052C">
                      <w:pPr>
                        <w:spacing w:before="240"/>
                        <w:jc w:val="center"/>
                        <w:rPr>
                          <w:sz w:val="44"/>
                        </w:rPr>
                      </w:pPr>
                      <w:proofErr w:type="gramStart"/>
                      <w:r>
                        <w:rPr>
                          <w:sz w:val="44"/>
                        </w:rPr>
                        <w:t>text</w:t>
                      </w:r>
                      <w:proofErr w:type="gramEnd"/>
                      <w:r>
                        <w:rPr>
                          <w:sz w:val="44"/>
                        </w:rPr>
                        <w:t xml:space="preserve"> about the Founder.</w:t>
                      </w:r>
                    </w:p>
                  </w:txbxContent>
                </v:textbox>
              </v:shape>
            </w:pict>
          </mc:Fallback>
        </mc:AlternateContent>
      </w:r>
      <w:r w:rsidR="008858B0" w:rsidRPr="008858B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9B4DF76" wp14:editId="2AB8000D">
                <wp:simplePos x="0" y="0"/>
                <wp:positionH relativeFrom="column">
                  <wp:posOffset>-76200</wp:posOffset>
                </wp:positionH>
                <wp:positionV relativeFrom="paragraph">
                  <wp:posOffset>2943860</wp:posOffset>
                </wp:positionV>
                <wp:extent cx="1428750" cy="1257300"/>
                <wp:effectExtent l="0" t="0" r="19050" b="19050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B3B76A" w14:textId="354EEBB9" w:rsidR="008858B0" w:rsidRPr="0040052C" w:rsidRDefault="008858B0" w:rsidP="0040052C">
                            <w:pPr>
                              <w:spacing w:before="240"/>
                              <w:jc w:val="center"/>
                              <w:rPr>
                                <w:sz w:val="44"/>
                              </w:rPr>
                            </w:pPr>
                            <w:r w:rsidRPr="0040052C">
                              <w:rPr>
                                <w:sz w:val="44"/>
                              </w:rPr>
                              <w:t>P</w:t>
                            </w:r>
                            <w:r w:rsidR="0040052C">
                              <w:rPr>
                                <w:sz w:val="44"/>
                              </w:rPr>
                              <w:t>hoto of the foun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-6pt;margin-top:231.8pt;width:112.5pt;height:99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">
                <v:textbox>
                  <w:txbxContent>
                    <w:p w14:paraId="57B3B76A" w14:textId="354EEBB9" w:rsidR="008858B0" w:rsidRPr="0040052C" w:rsidRDefault="008858B0" w:rsidP="0040052C">
                      <w:pPr>
                        <w:spacing w:before="240"/>
                        <w:jc w:val="center"/>
                        <w:rPr>
                          <w:sz w:val="44"/>
                        </w:rPr>
                      </w:pPr>
                      <w:r w:rsidRPr="0040052C">
                        <w:rPr>
                          <w:sz w:val="44"/>
                        </w:rPr>
                        <w:t>P</w:t>
                      </w:r>
                      <w:r w:rsidR="0040052C">
                        <w:rPr>
                          <w:sz w:val="44"/>
                        </w:rPr>
                        <w:t>hoto of the founder</w:t>
                      </w:r>
                    </w:p>
                  </w:txbxContent>
                </v:textbox>
              </v:shape>
            </w:pict>
          </mc:Fallback>
        </mc:AlternateContent>
      </w:r>
      <w:r w:rsidR="008858B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0D8C78B" wp14:editId="6F793108">
                <wp:simplePos x="0" y="0"/>
                <wp:positionH relativeFrom="column">
                  <wp:posOffset>3810000</wp:posOffset>
                </wp:positionH>
                <wp:positionV relativeFrom="paragraph">
                  <wp:posOffset>1524634</wp:posOffset>
                </wp:positionV>
                <wp:extent cx="2781300" cy="7077075"/>
                <wp:effectExtent l="0" t="0" r="19050" b="28575"/>
                <wp:wrapNone/>
                <wp:docPr id="53" name="Flowchart: Process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300" cy="7077075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Process 53" o:spid="_x0000_s1026" type="#_x0000_t109" style="position:absolute;margin-left:300pt;margin-top:120.05pt;width:219pt;height:557.2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" filled="f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836D14" wp14:editId="63FF338D">
                <wp:simplePos x="0" y="0"/>
                <wp:positionH relativeFrom="column">
                  <wp:posOffset>-504825</wp:posOffset>
                </wp:positionH>
                <wp:positionV relativeFrom="paragraph">
                  <wp:posOffset>2077085</wp:posOffset>
                </wp:positionV>
                <wp:extent cx="2352675" cy="3286125"/>
                <wp:effectExtent l="0" t="0" r="28575" b="28575"/>
                <wp:wrapNone/>
                <wp:docPr id="17" name="Flowchart: Proces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2675" cy="3286125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Flowchart: Process 17" o:spid="_x0000_s1026" type="#_x0000_t109" style="position:absolute;margin-left:-39.75pt;margin-top:163.55pt;width:185.25pt;height:258.7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" filled="f" strokecolor="#243f60 [1604]" strokeweight="2pt"/>
            </w:pict>
          </mc:Fallback>
        </mc:AlternateContent>
      </w:r>
      <w:r w:rsidR="002F3DB5" w:rsidRPr="002F3DB5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99D8DD" wp14:editId="1D2149EA">
                <wp:simplePos x="0" y="0"/>
                <wp:positionH relativeFrom="column">
                  <wp:posOffset>-609600</wp:posOffset>
                </wp:positionH>
                <wp:positionV relativeFrom="paragraph">
                  <wp:posOffset>295910</wp:posOffset>
                </wp:positionV>
                <wp:extent cx="7572375" cy="73342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2375" cy="733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6" style="position:absolute;margin-left:-48pt;margin-top:23.3pt;width:596.25pt;height:57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" filled="f" strokecolor="black [3213]" strokeweight="2pt"/>
            </w:pict>
          </mc:Fallback>
        </mc:AlternateContent>
      </w:r>
      <w:r w:rsidR="002F3DB5" w:rsidRPr="002F3DB5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11D4F41" wp14:editId="7C7641C2">
                <wp:simplePos x="0" y="0"/>
                <wp:positionH relativeFrom="column">
                  <wp:posOffset>1143000</wp:posOffset>
                </wp:positionH>
                <wp:positionV relativeFrom="paragraph">
                  <wp:posOffset>457835</wp:posOffset>
                </wp:positionV>
                <wp:extent cx="3400425" cy="485775"/>
                <wp:effectExtent l="0" t="0" r="28575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DEDDE1" w14:textId="77777777" w:rsidR="002F3DB5" w:rsidRDefault="002F3DB5" w:rsidP="002F3DB5">
                            <w:r w:rsidRPr="002040A6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Home</w:t>
                            </w:r>
                            <w: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bout Us, Shop, Gallery, Contact/Social 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6" o:spid="_x0000_s1028" type="#_x0000_t202" style="position:absolute;margin-left:90pt;margin-top:36.05pt;width:267.75pt;height:38.2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" fillcolor="white [3201]" strokeweight=".5pt">
                <v:textbox>
                  <w:txbxContent>
                    <w:p w14:paraId="71DEDDE1" w14:textId="77777777" w:rsidR="002F3DB5" w:rsidRDefault="002F3DB5" w:rsidP="002F3DB5">
                      <w:r w:rsidRPr="002040A6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Home</w:t>
                      </w:r>
                      <w: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bout Us, Shop, Gallery, Contact/Social Media</w:t>
                      </w:r>
                    </w:p>
                  </w:txbxContent>
                </v:textbox>
              </v:shape>
            </w:pict>
          </mc:Fallback>
        </mc:AlternateContent>
      </w:r>
      <w:r w:rsidR="002F3DB5">
        <w:rPr>
          <w:rFonts w:ascii="Calibri" w:hAnsi="Calibri"/>
          <w:sz w:val="22"/>
          <w:szCs w:val="22"/>
        </w:rPr>
        <w:br w:type="page"/>
      </w:r>
      <w:r w:rsidR="000007B1">
        <w:rPr>
          <w:rFonts w:ascii="Calibri" w:hAnsi="Calibri"/>
          <w:sz w:val="22"/>
          <w:szCs w:val="22"/>
        </w:rPr>
        <w:lastRenderedPageBreak/>
        <w:t>Owner</w:t>
      </w:r>
    </w:p>
    <w:p w14:paraId="5B6E21F7" w14:textId="77777777" w:rsidR="00012237" w:rsidRDefault="00012237" w:rsidP="00012237">
      <w:pPr>
        <w:rPr>
          <w:rFonts w:ascii="Calibri" w:hAnsi="Calibri"/>
          <w:sz w:val="22"/>
          <w:szCs w:val="22"/>
        </w:rPr>
      </w:pPr>
    </w:p>
    <w:p w14:paraId="35CFF3C0" w14:textId="77777777" w:rsidR="00012237" w:rsidRPr="00865F31" w:rsidRDefault="00012237" w:rsidP="00012237">
      <w:pPr>
        <w:spacing w:after="200"/>
        <w:jc w:val="center"/>
        <w:rPr>
          <w:rFonts w:ascii="Calibri" w:hAnsi="Calibri"/>
          <w:b/>
          <w:bCs/>
          <w:sz w:val="48"/>
          <w:szCs w:val="48"/>
        </w:rPr>
      </w:pPr>
      <w:r w:rsidRPr="00865F31">
        <w:rPr>
          <w:rFonts w:ascii="Calibri" w:hAnsi="Calibri"/>
          <w:b/>
          <w:bCs/>
          <w:sz w:val="48"/>
          <w:szCs w:val="48"/>
        </w:rPr>
        <w:t>Storyboards</w:t>
      </w:r>
    </w:p>
    <w:p w14:paraId="05C6DCED" w14:textId="77777777" w:rsidR="00012237" w:rsidRPr="00865F31" w:rsidRDefault="00012237" w:rsidP="00012237">
      <w:pPr>
        <w:rPr>
          <w:rFonts w:ascii="Calibri" w:hAnsi="Calibri"/>
          <w:bCs/>
          <w:sz w:val="22"/>
          <w:szCs w:val="22"/>
        </w:rPr>
      </w:pPr>
      <w:r w:rsidRPr="00865F31">
        <w:rPr>
          <w:rFonts w:ascii="Calibri" w:hAnsi="Calibri"/>
          <w:bCs/>
          <w:sz w:val="22"/>
          <w:szCs w:val="22"/>
        </w:rPr>
        <w:t>Please complete this form</w:t>
      </w:r>
      <w:r>
        <w:rPr>
          <w:rFonts w:ascii="Calibri" w:hAnsi="Calibri"/>
          <w:bCs/>
          <w:sz w:val="22"/>
          <w:szCs w:val="22"/>
        </w:rPr>
        <w:t xml:space="preserve"> </w:t>
      </w:r>
      <w:r w:rsidRPr="00865F31">
        <w:rPr>
          <w:rFonts w:ascii="Calibri" w:hAnsi="Calibri"/>
          <w:bCs/>
          <w:sz w:val="22"/>
          <w:szCs w:val="22"/>
        </w:rPr>
        <w:t xml:space="preserve">for </w:t>
      </w:r>
      <w:r w:rsidRPr="00865F31">
        <w:rPr>
          <w:rFonts w:ascii="Calibri" w:hAnsi="Calibri"/>
          <w:b/>
          <w:bCs/>
          <w:sz w:val="22"/>
          <w:szCs w:val="22"/>
        </w:rPr>
        <w:t>EACH PAGE</w:t>
      </w:r>
      <w:r>
        <w:rPr>
          <w:rFonts w:ascii="Calibri" w:hAnsi="Calibri"/>
          <w:bCs/>
          <w:sz w:val="22"/>
          <w:szCs w:val="22"/>
        </w:rPr>
        <w:t xml:space="preserve"> of your Website and </w:t>
      </w:r>
      <w:r w:rsidRPr="000060FC">
        <w:rPr>
          <w:rFonts w:ascii="Calibri" w:hAnsi="Calibri"/>
          <w:b/>
          <w:bCs/>
          <w:sz w:val="22"/>
          <w:szCs w:val="22"/>
        </w:rPr>
        <w:t>EACH PAGE/SCREEN</w:t>
      </w:r>
      <w:r>
        <w:rPr>
          <w:rFonts w:ascii="Calibri" w:hAnsi="Calibri"/>
          <w:bCs/>
          <w:sz w:val="22"/>
          <w:szCs w:val="22"/>
        </w:rPr>
        <w:t xml:space="preserve"> of your mobile app.  Each should have a minimum of five (5) internal pages/screens for a total of ten (10). Do not worry if you think you will change your mind about your site.  This is just a starting point!  Y</w:t>
      </w:r>
      <w:r w:rsidRPr="00865F31">
        <w:rPr>
          <w:rFonts w:ascii="Calibri" w:hAnsi="Calibri"/>
          <w:bCs/>
          <w:sz w:val="22"/>
          <w:szCs w:val="22"/>
        </w:rPr>
        <w:t>ou will very likely revise as you go along.</w:t>
      </w:r>
    </w:p>
    <w:p w14:paraId="39163136" w14:textId="77777777" w:rsidR="00012237" w:rsidRPr="00865F31" w:rsidRDefault="00012237" w:rsidP="00012237">
      <w:pPr>
        <w:rPr>
          <w:rFonts w:ascii="Calibri" w:hAnsi="Calibri"/>
          <w:sz w:val="22"/>
          <w:szCs w:val="22"/>
        </w:rPr>
      </w:pPr>
    </w:p>
    <w:tbl>
      <w:tblPr>
        <w:tblW w:w="97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45"/>
        <w:gridCol w:w="4725"/>
      </w:tblGrid>
      <w:tr w:rsidR="00012237" w:rsidRPr="00865F31" w14:paraId="50364A64" w14:textId="77777777" w:rsidTr="00AA604C">
        <w:tc>
          <w:tcPr>
            <w:tcW w:w="9750" w:type="dxa"/>
            <w:gridSpan w:val="3"/>
          </w:tcPr>
          <w:p w14:paraId="236AB88A" w14:textId="77777777" w:rsidR="00012237" w:rsidRPr="00865F31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865F31">
              <w:rPr>
                <w:rFonts w:ascii="Calibri" w:hAnsi="Calibri"/>
                <w:b/>
                <w:sz w:val="28"/>
                <w:szCs w:val="28"/>
              </w:rPr>
              <w:t xml:space="preserve">Storyboard Form </w:t>
            </w:r>
          </w:p>
        </w:tc>
      </w:tr>
      <w:tr w:rsidR="00012237" w:rsidRPr="00865F31" w14:paraId="5DF09BDE" w14:textId="77777777" w:rsidTr="00AA604C">
        <w:trPr>
          <w:trHeight w:val="413"/>
        </w:trPr>
        <w:tc>
          <w:tcPr>
            <w:tcW w:w="9750" w:type="dxa"/>
            <w:gridSpan w:val="3"/>
            <w:vAlign w:val="center"/>
          </w:tcPr>
          <w:p w14:paraId="4DD0CA60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Your Name:</w:t>
            </w:r>
            <w:r>
              <w:rPr>
                <w:rFonts w:ascii="Calibri" w:hAnsi="Calibri"/>
                <w:sz w:val="22"/>
                <w:szCs w:val="22"/>
              </w:rPr>
              <w:t xml:space="preserve"> Dwayne Culler</w:t>
            </w:r>
          </w:p>
        </w:tc>
      </w:tr>
      <w:tr w:rsidR="00012237" w:rsidRPr="00865F31" w14:paraId="0F60658C" w14:textId="77777777" w:rsidTr="00AA604C">
        <w:trPr>
          <w:trHeight w:val="530"/>
        </w:trPr>
        <w:tc>
          <w:tcPr>
            <w:tcW w:w="5025" w:type="dxa"/>
            <w:gridSpan w:val="2"/>
            <w:vAlign w:val="center"/>
          </w:tcPr>
          <w:p w14:paraId="72986910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</w:t>
            </w:r>
            <w:r w:rsidRPr="00865F31">
              <w:rPr>
                <w:rFonts w:ascii="Calibri" w:hAnsi="Calibri"/>
                <w:sz w:val="22"/>
                <w:szCs w:val="22"/>
              </w:rPr>
              <w:t>age</w:t>
            </w:r>
            <w:r>
              <w:rPr>
                <w:rFonts w:ascii="Calibri" w:hAnsi="Calibri"/>
                <w:sz w:val="22"/>
                <w:szCs w:val="22"/>
              </w:rPr>
              <w:t xml:space="preserve"> Title</w:t>
            </w:r>
            <w:r w:rsidRPr="00865F31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D14F7C">
              <w:rPr>
                <w:rFonts w:ascii="Calibri" w:hAnsi="Calibri"/>
                <w:sz w:val="22"/>
                <w:szCs w:val="22"/>
              </w:rPr>
              <w:t>Paire Noir</w:t>
            </w:r>
            <w:r>
              <w:rPr>
                <w:rFonts w:ascii="Calibri" w:hAnsi="Calibri"/>
                <w:sz w:val="22"/>
                <w:szCs w:val="22"/>
              </w:rPr>
              <w:t xml:space="preserve"> Home</w:t>
            </w:r>
          </w:p>
        </w:tc>
        <w:tc>
          <w:tcPr>
            <w:tcW w:w="4725" w:type="dxa"/>
            <w:vAlign w:val="center"/>
          </w:tcPr>
          <w:p w14:paraId="5C038DB6" w14:textId="028C2A4B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ile N</w:t>
            </w:r>
            <w:r w:rsidRPr="00865F31">
              <w:rPr>
                <w:rFonts w:ascii="Calibri" w:hAnsi="Calibri"/>
                <w:sz w:val="22"/>
                <w:szCs w:val="22"/>
              </w:rPr>
              <w:t>ame:</w:t>
            </w:r>
            <w:r w:rsidR="0040052C">
              <w:rPr>
                <w:rFonts w:ascii="Calibri" w:hAnsi="Calibri"/>
                <w:sz w:val="22"/>
                <w:szCs w:val="22"/>
              </w:rPr>
              <w:t xml:space="preserve"> </w:t>
            </w:r>
            <w:r w:rsidR="0040052C" w:rsidRPr="00822FD4">
              <w:rPr>
                <w:rFonts w:ascii="Calibri" w:hAnsi="Calibri"/>
                <w:b/>
                <w:sz w:val="22"/>
                <w:szCs w:val="22"/>
              </w:rPr>
              <w:t>Shop</w:t>
            </w:r>
          </w:p>
        </w:tc>
      </w:tr>
      <w:tr w:rsidR="00012237" w:rsidRPr="00865F31" w14:paraId="5C74E613" w14:textId="77777777" w:rsidTr="00AA604C">
        <w:trPr>
          <w:trHeight w:val="1448"/>
        </w:trPr>
        <w:tc>
          <w:tcPr>
            <w:tcW w:w="2880" w:type="dxa"/>
            <w:vAlign w:val="center"/>
          </w:tcPr>
          <w:p w14:paraId="00246AF4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</w:p>
          <w:p w14:paraId="1027C3DF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scription of Copy T</w:t>
            </w:r>
            <w:r w:rsidRPr="00865F31">
              <w:rPr>
                <w:rFonts w:ascii="Calibri" w:hAnsi="Calibri"/>
                <w:sz w:val="22"/>
                <w:szCs w:val="22"/>
              </w:rPr>
              <w:t>ext</w:t>
            </w:r>
            <w:r>
              <w:rPr>
                <w:rFonts w:ascii="Calibri" w:hAnsi="Calibri"/>
                <w:sz w:val="22"/>
                <w:szCs w:val="22"/>
              </w:rPr>
              <w:t xml:space="preserve"> (W</w:t>
            </w:r>
            <w:r w:rsidRPr="00865F31">
              <w:rPr>
                <w:rFonts w:ascii="Calibri" w:hAnsi="Calibri"/>
                <w:sz w:val="22"/>
                <w:szCs w:val="22"/>
              </w:rPr>
              <w:t>hat the text will accomplish on this page</w:t>
            </w:r>
            <w:r>
              <w:rPr>
                <w:rFonts w:ascii="Calibri" w:hAnsi="Calibri"/>
                <w:sz w:val="22"/>
                <w:szCs w:val="22"/>
              </w:rPr>
              <w:t>?)</w:t>
            </w:r>
          </w:p>
        </w:tc>
        <w:tc>
          <w:tcPr>
            <w:tcW w:w="6870" w:type="dxa"/>
            <w:gridSpan w:val="2"/>
            <w:vAlign w:val="center"/>
          </w:tcPr>
          <w:p w14:paraId="60920273" w14:textId="4B4AAF89" w:rsidR="00012237" w:rsidRPr="00865F31" w:rsidRDefault="00822FD4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text on this page will showcase all the wearable line for the males and females </w:t>
            </w:r>
          </w:p>
        </w:tc>
      </w:tr>
      <w:tr w:rsidR="00012237" w:rsidRPr="00865F31" w14:paraId="2C26A3EC" w14:textId="77777777" w:rsidTr="00AA604C">
        <w:trPr>
          <w:trHeight w:val="1502"/>
        </w:trPr>
        <w:tc>
          <w:tcPr>
            <w:tcW w:w="2880" w:type="dxa"/>
            <w:vAlign w:val="center"/>
          </w:tcPr>
          <w:p w14:paraId="0BAB5354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Links</w:t>
            </w:r>
            <w:r>
              <w:rPr>
                <w:rFonts w:ascii="Calibri" w:hAnsi="Calibri"/>
                <w:sz w:val="22"/>
                <w:szCs w:val="22"/>
              </w:rPr>
              <w:t xml:space="preserve"> on the P</w:t>
            </w:r>
            <w:r w:rsidRPr="00865F31">
              <w:rPr>
                <w:rFonts w:ascii="Calibri" w:hAnsi="Calibri"/>
                <w:sz w:val="22"/>
                <w:szCs w:val="22"/>
              </w:rPr>
              <w:t>age:</w:t>
            </w:r>
          </w:p>
        </w:tc>
        <w:tc>
          <w:tcPr>
            <w:tcW w:w="6870" w:type="dxa"/>
            <w:gridSpan w:val="2"/>
            <w:vAlign w:val="center"/>
          </w:tcPr>
          <w:p w14:paraId="46A86A9F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me</w:t>
            </w:r>
          </w:p>
          <w:p w14:paraId="460F3CF0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bout Us</w:t>
            </w:r>
          </w:p>
          <w:p w14:paraId="51A1A199" w14:textId="77777777" w:rsidR="00012237" w:rsidRPr="00822FD4" w:rsidRDefault="00012237" w:rsidP="00AA604C">
            <w:pPr>
              <w:rPr>
                <w:rFonts w:ascii="Calibri" w:hAnsi="Calibri"/>
                <w:b/>
                <w:sz w:val="22"/>
                <w:szCs w:val="22"/>
              </w:rPr>
            </w:pPr>
            <w:r w:rsidRPr="00822FD4">
              <w:rPr>
                <w:rFonts w:ascii="Calibri" w:hAnsi="Calibri"/>
                <w:b/>
                <w:sz w:val="22"/>
                <w:szCs w:val="22"/>
              </w:rPr>
              <w:t>Shop</w:t>
            </w:r>
          </w:p>
          <w:p w14:paraId="40C13F54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Gallery </w:t>
            </w:r>
          </w:p>
          <w:p w14:paraId="3AF6E11B" w14:textId="518E6EDC" w:rsidR="00012237" w:rsidRPr="00865F31" w:rsidRDefault="002040A6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ntact/Social Media</w:t>
            </w:r>
          </w:p>
        </w:tc>
      </w:tr>
      <w:tr w:rsidR="00012237" w:rsidRPr="00865F31" w14:paraId="70E36C49" w14:textId="77777777" w:rsidTr="00AA604C">
        <w:trPr>
          <w:trHeight w:val="1520"/>
        </w:trPr>
        <w:tc>
          <w:tcPr>
            <w:tcW w:w="2880" w:type="dxa"/>
            <w:vAlign w:val="center"/>
          </w:tcPr>
          <w:p w14:paraId="616B69C7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User In</w:t>
            </w:r>
            <w:r>
              <w:rPr>
                <w:rFonts w:ascii="Calibri" w:hAnsi="Calibri"/>
                <w:sz w:val="22"/>
                <w:szCs w:val="22"/>
              </w:rPr>
              <w:t>teraction (N</w:t>
            </w:r>
            <w:r w:rsidRPr="00865F31">
              <w:rPr>
                <w:rFonts w:ascii="Calibri" w:hAnsi="Calibri"/>
                <w:sz w:val="22"/>
                <w:szCs w:val="22"/>
              </w:rPr>
              <w:t>avigating only or navigating plus opportunity to contribute?)</w:t>
            </w:r>
          </w:p>
        </w:tc>
        <w:tc>
          <w:tcPr>
            <w:tcW w:w="6870" w:type="dxa"/>
            <w:gridSpan w:val="2"/>
            <w:vAlign w:val="center"/>
          </w:tcPr>
          <w:p w14:paraId="70C5D759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avigation Buttons Roll Images Button</w:t>
            </w:r>
          </w:p>
        </w:tc>
      </w:tr>
      <w:tr w:rsidR="00012237" w:rsidRPr="00865F31" w14:paraId="42A7D6D8" w14:textId="77777777" w:rsidTr="00AA604C">
        <w:trPr>
          <w:trHeight w:val="1340"/>
        </w:trPr>
        <w:tc>
          <w:tcPr>
            <w:tcW w:w="2880" w:type="dxa"/>
            <w:vAlign w:val="center"/>
          </w:tcPr>
          <w:p w14:paraId="5FBE2F91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Graphical Elements/Images</w:t>
            </w:r>
            <w:r>
              <w:rPr>
                <w:rFonts w:ascii="Calibri" w:hAnsi="Calibri"/>
                <w:sz w:val="22"/>
                <w:szCs w:val="22"/>
              </w:rPr>
              <w:t xml:space="preserve"> (Description plus file name)</w:t>
            </w:r>
          </w:p>
        </w:tc>
        <w:tc>
          <w:tcPr>
            <w:tcW w:w="6870" w:type="dxa"/>
            <w:gridSpan w:val="2"/>
            <w:vAlign w:val="center"/>
          </w:tcPr>
          <w:p w14:paraId="1E33C20B" w14:textId="77B5CCBB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ver Over image for</w:t>
            </w:r>
            <w:r w:rsidR="00822FD4">
              <w:rPr>
                <w:rFonts w:ascii="Calibri" w:hAnsi="Calibri"/>
                <w:sz w:val="22"/>
                <w:szCs w:val="22"/>
              </w:rPr>
              <w:t xml:space="preserve"> clothing by displaying different color option.</w:t>
            </w:r>
          </w:p>
        </w:tc>
      </w:tr>
      <w:tr w:rsidR="00012237" w:rsidRPr="00865F31" w14:paraId="4DCFFE16" w14:textId="77777777" w:rsidTr="00AA604C">
        <w:trPr>
          <w:trHeight w:val="1070"/>
        </w:trPr>
        <w:tc>
          <w:tcPr>
            <w:tcW w:w="2880" w:type="dxa"/>
            <w:vAlign w:val="center"/>
          </w:tcPr>
          <w:p w14:paraId="3BE9F4CF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lor S</w:t>
            </w:r>
            <w:r w:rsidRPr="00865F31">
              <w:rPr>
                <w:rFonts w:ascii="Calibri" w:hAnsi="Calibri"/>
                <w:sz w:val="22"/>
                <w:szCs w:val="22"/>
              </w:rPr>
              <w:t>pecs:</w:t>
            </w:r>
          </w:p>
        </w:tc>
        <w:tc>
          <w:tcPr>
            <w:tcW w:w="6870" w:type="dxa"/>
            <w:gridSpan w:val="2"/>
            <w:vAlign w:val="center"/>
          </w:tcPr>
          <w:p w14:paraId="196188F6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hite and Black</w:t>
            </w:r>
          </w:p>
        </w:tc>
      </w:tr>
      <w:tr w:rsidR="00012237" w:rsidRPr="00865F31" w14:paraId="768BC602" w14:textId="77777777" w:rsidTr="00AA604C">
        <w:trPr>
          <w:trHeight w:val="1250"/>
        </w:trPr>
        <w:tc>
          <w:tcPr>
            <w:tcW w:w="2880" w:type="dxa"/>
            <w:vAlign w:val="center"/>
          </w:tcPr>
          <w:p w14:paraId="3F537F17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ont S</w:t>
            </w:r>
            <w:r w:rsidRPr="00865F31">
              <w:rPr>
                <w:rFonts w:ascii="Calibri" w:hAnsi="Calibri"/>
                <w:sz w:val="22"/>
                <w:szCs w:val="22"/>
              </w:rPr>
              <w:t xml:space="preserve">pecs: </w:t>
            </w:r>
          </w:p>
        </w:tc>
        <w:tc>
          <w:tcPr>
            <w:tcW w:w="6870" w:type="dxa"/>
            <w:gridSpan w:val="2"/>
            <w:vAlign w:val="center"/>
          </w:tcPr>
          <w:p w14:paraId="013F5AD1" w14:textId="5FEEFB46" w:rsidR="00012237" w:rsidRPr="00865F31" w:rsidRDefault="002040A6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Nav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enu will be black banner with white texts. The rest of the page will be white background with black texts. Using Time New Roman font.</w:t>
            </w:r>
          </w:p>
        </w:tc>
      </w:tr>
      <w:tr w:rsidR="00012237" w:rsidRPr="00865F31" w14:paraId="686A4BE3" w14:textId="77777777" w:rsidTr="00AA604C">
        <w:trPr>
          <w:trHeight w:val="530"/>
        </w:trPr>
        <w:tc>
          <w:tcPr>
            <w:tcW w:w="9750" w:type="dxa"/>
            <w:gridSpan w:val="3"/>
            <w:vAlign w:val="center"/>
          </w:tcPr>
          <w:p w14:paraId="6B3842DF" w14:textId="77777777" w:rsidR="00012237" w:rsidRPr="008D74E8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2"/>
              </w:rPr>
            </w:pPr>
            <w:r w:rsidRPr="008D74E8">
              <w:rPr>
                <w:rFonts w:ascii="Calibri" w:hAnsi="Calibri"/>
                <w:b/>
                <w:sz w:val="28"/>
                <w:szCs w:val="22"/>
              </w:rPr>
              <w:t xml:space="preserve">After 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providing the 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above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 information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, provide a sketch of the page.</w:t>
            </w:r>
          </w:p>
        </w:tc>
      </w:tr>
    </w:tbl>
    <w:p w14:paraId="50EE2C70" w14:textId="77777777" w:rsidR="00012237" w:rsidRDefault="00012237" w:rsidP="00012237">
      <w:pPr>
        <w:rPr>
          <w:rFonts w:ascii="Calibri" w:hAnsi="Calibri"/>
          <w:sz w:val="22"/>
          <w:szCs w:val="22"/>
        </w:rPr>
      </w:pPr>
    </w:p>
    <w:p w14:paraId="6AE183DE" w14:textId="77777777" w:rsidR="002F3DB5" w:rsidRDefault="002F3DB5" w:rsidP="00012237">
      <w:pPr>
        <w:rPr>
          <w:rFonts w:ascii="Calibri" w:hAnsi="Calibri"/>
          <w:sz w:val="22"/>
          <w:szCs w:val="22"/>
        </w:rPr>
      </w:pPr>
    </w:p>
    <w:p w14:paraId="7EEC4B2A" w14:textId="77777777" w:rsidR="002F3DB5" w:rsidRDefault="002F3DB5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57E21945" w14:textId="4DD31945" w:rsidR="00012237" w:rsidRPr="00012237" w:rsidRDefault="00595B31" w:rsidP="00012237">
      <w:pPr>
        <w:rPr>
          <w:rFonts w:ascii="Calibri" w:hAnsi="Calibri"/>
          <w:sz w:val="22"/>
          <w:szCs w:val="22"/>
        </w:rPr>
      </w:pPr>
      <w:r w:rsidRPr="0040052C">
        <w:rPr>
          <w:rFonts w:ascii="Calibri" w:hAnsi="Calibri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95B30C4" wp14:editId="7DE732D9">
                <wp:simplePos x="0" y="0"/>
                <wp:positionH relativeFrom="column">
                  <wp:posOffset>4114800</wp:posOffset>
                </wp:positionH>
                <wp:positionV relativeFrom="paragraph">
                  <wp:posOffset>2781300</wp:posOffset>
                </wp:positionV>
                <wp:extent cx="1152525" cy="1143000"/>
                <wp:effectExtent l="0" t="0" r="28575" b="1905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95ED05" w14:textId="77777777" w:rsidR="0040052C" w:rsidRDefault="0040052C" w:rsidP="0040052C">
                            <w:r>
                              <w:t>Images of Cloth</w:t>
                            </w:r>
                          </w:p>
                          <w:p w14:paraId="2CB2C996" w14:textId="77777777" w:rsidR="0040052C" w:rsidRDefault="0040052C" w:rsidP="0040052C"/>
                          <w:p w14:paraId="61EC4121" w14:textId="2996AA17" w:rsidR="0040052C" w:rsidRDefault="0040052C" w:rsidP="0040052C">
                            <w:proofErr w:type="gramStart"/>
                            <w:r>
                              <w:t>w</w:t>
                            </w:r>
                            <w:proofErr w:type="gramEnd"/>
                            <w:r>
                              <w:t>/</w:t>
                            </w:r>
                            <w:r w:rsidR="00595B31">
                              <w:t xml:space="preserve"> </w:t>
                            </w:r>
                            <w:r>
                              <w:t>Size, Color and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324pt;margin-top:219pt;width:90.75pt;height:90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">
                <v:textbox>
                  <w:txbxContent>
                    <w:p w14:paraId="6295ED05" w14:textId="77777777" w:rsidR="0040052C" w:rsidRDefault="0040052C" w:rsidP="0040052C">
                      <w:r>
                        <w:t>Images of Cloth</w:t>
                      </w:r>
                    </w:p>
                    <w:p w14:paraId="2CB2C996" w14:textId="77777777" w:rsidR="0040052C" w:rsidRDefault="0040052C" w:rsidP="0040052C"/>
                    <w:p w14:paraId="61EC4121" w14:textId="2996AA17" w:rsidR="0040052C" w:rsidRDefault="0040052C" w:rsidP="0040052C">
                      <w:proofErr w:type="gramStart"/>
                      <w:r>
                        <w:t>w</w:t>
                      </w:r>
                      <w:proofErr w:type="gramEnd"/>
                      <w:r>
                        <w:t>/</w:t>
                      </w:r>
                      <w:r w:rsidR="00595B31">
                        <w:t xml:space="preserve"> </w:t>
                      </w:r>
                      <w:r>
                        <w:t>Size, Color and Price</w:t>
                      </w:r>
                    </w:p>
                  </w:txbxContent>
                </v:textbox>
              </v:shape>
            </w:pict>
          </mc:Fallback>
        </mc:AlternateContent>
      </w:r>
      <w:r w:rsidRPr="0040052C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79D7510" wp14:editId="575C70F0">
                <wp:simplePos x="0" y="0"/>
                <wp:positionH relativeFrom="column">
                  <wp:posOffset>1914525</wp:posOffset>
                </wp:positionH>
                <wp:positionV relativeFrom="paragraph">
                  <wp:posOffset>2781300</wp:posOffset>
                </wp:positionV>
                <wp:extent cx="1152525" cy="1143000"/>
                <wp:effectExtent l="0" t="0" r="28575" b="1905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CD8BF" w14:textId="77777777" w:rsidR="00595B31" w:rsidRDefault="00595B31" w:rsidP="00595B31">
                            <w:r>
                              <w:t>Images of Cloth</w:t>
                            </w:r>
                          </w:p>
                          <w:p w14:paraId="01B3CC37" w14:textId="77777777" w:rsidR="00595B31" w:rsidRDefault="00595B31" w:rsidP="00595B31"/>
                          <w:p w14:paraId="69AE0FA0" w14:textId="1408068E" w:rsidR="00595B31" w:rsidRDefault="00595B31" w:rsidP="00595B31">
                            <w:proofErr w:type="gramStart"/>
                            <w:r>
                              <w:t>w</w:t>
                            </w:r>
                            <w:proofErr w:type="gramEnd"/>
                            <w:r>
                              <w:t>/</w:t>
                            </w:r>
                            <w:r>
                              <w:t xml:space="preserve"> </w:t>
                            </w:r>
                            <w:r>
                              <w:t>Size, Color and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margin-left:150.75pt;margin-top:219pt;width:90.75pt;height:90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">
                <v:textbox>
                  <w:txbxContent>
                    <w:p w14:paraId="241CD8BF" w14:textId="77777777" w:rsidR="00595B31" w:rsidRDefault="00595B31" w:rsidP="00595B31">
                      <w:r>
                        <w:t>Images of Cloth</w:t>
                      </w:r>
                    </w:p>
                    <w:p w14:paraId="01B3CC37" w14:textId="77777777" w:rsidR="00595B31" w:rsidRDefault="00595B31" w:rsidP="00595B31"/>
                    <w:p w14:paraId="69AE0FA0" w14:textId="1408068E" w:rsidR="00595B31" w:rsidRDefault="00595B31" w:rsidP="00595B31">
                      <w:proofErr w:type="gramStart"/>
                      <w:r>
                        <w:t>w</w:t>
                      </w:r>
                      <w:proofErr w:type="gramEnd"/>
                      <w:r>
                        <w:t>/</w:t>
                      </w:r>
                      <w:r>
                        <w:t xml:space="preserve"> </w:t>
                      </w:r>
                      <w:r>
                        <w:t>Size, Color and Price</w:t>
                      </w:r>
                    </w:p>
                  </w:txbxContent>
                </v:textbox>
              </v:shape>
            </w:pict>
          </mc:Fallback>
        </mc:AlternateContent>
      </w:r>
      <w:r w:rsidRPr="0040052C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47D87F0" wp14:editId="116E5AE6">
                <wp:simplePos x="0" y="0"/>
                <wp:positionH relativeFrom="column">
                  <wp:posOffset>-133350</wp:posOffset>
                </wp:positionH>
                <wp:positionV relativeFrom="paragraph">
                  <wp:posOffset>5276850</wp:posOffset>
                </wp:positionV>
                <wp:extent cx="1152525" cy="1143000"/>
                <wp:effectExtent l="0" t="0" r="28575" b="1905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0018DC" w14:textId="77777777" w:rsidR="00595B31" w:rsidRDefault="00595B31" w:rsidP="00595B31">
                            <w:r>
                              <w:t>Images of Cloth</w:t>
                            </w:r>
                          </w:p>
                          <w:p w14:paraId="06C67370" w14:textId="77777777" w:rsidR="00595B31" w:rsidRDefault="00595B31" w:rsidP="00595B31"/>
                          <w:p w14:paraId="0647360E" w14:textId="23E26B49" w:rsidR="00595B31" w:rsidRDefault="00595B31" w:rsidP="00595B31">
                            <w:proofErr w:type="gramStart"/>
                            <w:r>
                              <w:t>w</w:t>
                            </w:r>
                            <w:proofErr w:type="gramEnd"/>
                            <w:r>
                              <w:t>/</w:t>
                            </w:r>
                            <w:r>
                              <w:t xml:space="preserve"> </w:t>
                            </w:r>
                            <w:r>
                              <w:t>Size, Color and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2" type="#_x0000_t202" style="position:absolute;margin-left:-10.5pt;margin-top:415.5pt;width:90.75pt;height:90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">
                <v:textbox>
                  <w:txbxContent>
                    <w:p w14:paraId="080018DC" w14:textId="77777777" w:rsidR="00595B31" w:rsidRDefault="00595B31" w:rsidP="00595B31">
                      <w:r>
                        <w:t>Images of Cloth</w:t>
                      </w:r>
                    </w:p>
                    <w:p w14:paraId="06C67370" w14:textId="77777777" w:rsidR="00595B31" w:rsidRDefault="00595B31" w:rsidP="00595B31"/>
                    <w:p w14:paraId="0647360E" w14:textId="23E26B49" w:rsidR="00595B31" w:rsidRDefault="00595B31" w:rsidP="00595B31">
                      <w:proofErr w:type="gramStart"/>
                      <w:r>
                        <w:t>w</w:t>
                      </w:r>
                      <w:proofErr w:type="gramEnd"/>
                      <w:r>
                        <w:t>/</w:t>
                      </w:r>
                      <w:r>
                        <w:t xml:space="preserve"> </w:t>
                      </w:r>
                      <w:r>
                        <w:t>Size, Color and Price</w:t>
                      </w:r>
                    </w:p>
                  </w:txbxContent>
                </v:textbox>
              </v:shape>
            </w:pict>
          </mc:Fallback>
        </mc:AlternateContent>
      </w:r>
      <w:r w:rsidRPr="0040052C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A899D25" wp14:editId="2F08B988">
                <wp:simplePos x="0" y="0"/>
                <wp:positionH relativeFrom="column">
                  <wp:posOffset>2028825</wp:posOffset>
                </wp:positionH>
                <wp:positionV relativeFrom="paragraph">
                  <wp:posOffset>5210175</wp:posOffset>
                </wp:positionV>
                <wp:extent cx="1152525" cy="1143000"/>
                <wp:effectExtent l="0" t="0" r="28575" b="19050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4F1E21" w14:textId="77777777" w:rsidR="00595B31" w:rsidRDefault="00595B31" w:rsidP="00595B31">
                            <w:r>
                              <w:t>Images of Cloth</w:t>
                            </w:r>
                          </w:p>
                          <w:p w14:paraId="5743C635" w14:textId="77777777" w:rsidR="00595B31" w:rsidRDefault="00595B31" w:rsidP="00595B31"/>
                          <w:p w14:paraId="5E17C082" w14:textId="403A9DE5" w:rsidR="00595B31" w:rsidRDefault="00595B31" w:rsidP="00595B31">
                            <w:proofErr w:type="gramStart"/>
                            <w:r>
                              <w:t>w</w:t>
                            </w:r>
                            <w:proofErr w:type="gramEnd"/>
                            <w:r>
                              <w:t>/</w:t>
                            </w:r>
                            <w:r>
                              <w:t xml:space="preserve"> </w:t>
                            </w:r>
                            <w:r>
                              <w:t>Size, Color and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margin-left:159.75pt;margin-top:410.25pt;width:90.75pt;height:90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">
                <v:textbox>
                  <w:txbxContent>
                    <w:p w14:paraId="554F1E21" w14:textId="77777777" w:rsidR="00595B31" w:rsidRDefault="00595B31" w:rsidP="00595B31">
                      <w:r>
                        <w:t>Images of Cloth</w:t>
                      </w:r>
                    </w:p>
                    <w:p w14:paraId="5743C635" w14:textId="77777777" w:rsidR="00595B31" w:rsidRDefault="00595B31" w:rsidP="00595B31"/>
                    <w:p w14:paraId="5E17C082" w14:textId="403A9DE5" w:rsidR="00595B31" w:rsidRDefault="00595B31" w:rsidP="00595B31">
                      <w:proofErr w:type="gramStart"/>
                      <w:r>
                        <w:t>w</w:t>
                      </w:r>
                      <w:proofErr w:type="gramEnd"/>
                      <w:r>
                        <w:t>/</w:t>
                      </w:r>
                      <w:r>
                        <w:t xml:space="preserve"> </w:t>
                      </w:r>
                      <w:r>
                        <w:t>Size, Color and Price</w:t>
                      </w:r>
                    </w:p>
                  </w:txbxContent>
                </v:textbox>
              </v:shape>
            </w:pict>
          </mc:Fallback>
        </mc:AlternateContent>
      </w:r>
      <w:r w:rsidRPr="0040052C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B402972" wp14:editId="367D3F03">
                <wp:simplePos x="0" y="0"/>
                <wp:positionH relativeFrom="column">
                  <wp:posOffset>4276725</wp:posOffset>
                </wp:positionH>
                <wp:positionV relativeFrom="paragraph">
                  <wp:posOffset>5181600</wp:posOffset>
                </wp:positionV>
                <wp:extent cx="1152525" cy="1143000"/>
                <wp:effectExtent l="0" t="0" r="28575" b="1905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EAFD5" w14:textId="77777777" w:rsidR="00595B31" w:rsidRDefault="00595B31" w:rsidP="00595B31">
                            <w:r>
                              <w:t>Images of Cloth</w:t>
                            </w:r>
                          </w:p>
                          <w:p w14:paraId="734C54C5" w14:textId="77777777" w:rsidR="00595B31" w:rsidRDefault="00595B31" w:rsidP="00595B31"/>
                          <w:p w14:paraId="525CF3F7" w14:textId="23C833E2" w:rsidR="00595B31" w:rsidRDefault="00595B31" w:rsidP="00595B31">
                            <w:proofErr w:type="gramStart"/>
                            <w:r>
                              <w:t>w</w:t>
                            </w:r>
                            <w:proofErr w:type="gramEnd"/>
                            <w:r>
                              <w:t>/</w:t>
                            </w:r>
                            <w:r>
                              <w:t xml:space="preserve"> </w:t>
                            </w:r>
                            <w:r>
                              <w:t>Size, Color and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336.75pt;margin-top:408pt;width:90.75pt;height:90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">
                <v:textbox>
                  <w:txbxContent>
                    <w:p w14:paraId="4B1EAFD5" w14:textId="77777777" w:rsidR="00595B31" w:rsidRDefault="00595B31" w:rsidP="00595B31">
                      <w:r>
                        <w:t>Images of Cloth</w:t>
                      </w:r>
                    </w:p>
                    <w:p w14:paraId="734C54C5" w14:textId="77777777" w:rsidR="00595B31" w:rsidRDefault="00595B31" w:rsidP="00595B31"/>
                    <w:p w14:paraId="525CF3F7" w14:textId="23C833E2" w:rsidR="00595B31" w:rsidRDefault="00595B31" w:rsidP="00595B31">
                      <w:proofErr w:type="gramStart"/>
                      <w:r>
                        <w:t>w</w:t>
                      </w:r>
                      <w:proofErr w:type="gramEnd"/>
                      <w:r>
                        <w:t>/</w:t>
                      </w:r>
                      <w:r>
                        <w:t xml:space="preserve"> </w:t>
                      </w:r>
                      <w:r>
                        <w:t>Size, Color and Price</w:t>
                      </w:r>
                    </w:p>
                  </w:txbxContent>
                </v:textbox>
              </v:shape>
            </w:pict>
          </mc:Fallback>
        </mc:AlternateContent>
      </w:r>
      <w:r w:rsidR="0040052C" w:rsidRPr="0040052C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EBA54D2" wp14:editId="3DCB1E39">
                <wp:simplePos x="0" y="0"/>
                <wp:positionH relativeFrom="column">
                  <wp:posOffset>-133350</wp:posOffset>
                </wp:positionH>
                <wp:positionV relativeFrom="paragraph">
                  <wp:posOffset>2781300</wp:posOffset>
                </wp:positionV>
                <wp:extent cx="1152525" cy="1143000"/>
                <wp:effectExtent l="0" t="0" r="28575" b="1905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A6EADB" w14:textId="77777777" w:rsidR="0040052C" w:rsidRDefault="0040052C" w:rsidP="0040052C">
                            <w:r>
                              <w:t>Images of Cloth</w:t>
                            </w:r>
                          </w:p>
                          <w:p w14:paraId="7B5A35A0" w14:textId="6E7D667A" w:rsidR="0040052C" w:rsidRDefault="0040052C"/>
                          <w:p w14:paraId="5BD14A02" w14:textId="12F03308" w:rsidR="0040052C" w:rsidRDefault="0040052C">
                            <w:proofErr w:type="gramStart"/>
                            <w:r>
                              <w:t>w</w:t>
                            </w:r>
                            <w:proofErr w:type="gramEnd"/>
                            <w:r>
                              <w:t>/</w:t>
                            </w:r>
                            <w:r w:rsidR="00595B31">
                              <w:t xml:space="preserve"> </w:t>
                            </w:r>
                            <w:r>
                              <w:t>Size, Color and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-10.5pt;margin-top:219pt;width:90.75pt;height:90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">
                <v:textbox>
                  <w:txbxContent>
                    <w:p w14:paraId="3CA6EADB" w14:textId="77777777" w:rsidR="0040052C" w:rsidRDefault="0040052C" w:rsidP="0040052C">
                      <w:r>
                        <w:t>Images of Cloth</w:t>
                      </w:r>
                    </w:p>
                    <w:p w14:paraId="7B5A35A0" w14:textId="6E7D667A" w:rsidR="0040052C" w:rsidRDefault="0040052C"/>
                    <w:p w14:paraId="5BD14A02" w14:textId="12F03308" w:rsidR="0040052C" w:rsidRDefault="0040052C">
                      <w:proofErr w:type="gramStart"/>
                      <w:r>
                        <w:t>w</w:t>
                      </w:r>
                      <w:proofErr w:type="gramEnd"/>
                      <w:r>
                        <w:t>/</w:t>
                      </w:r>
                      <w:r w:rsidR="00595B31">
                        <w:t xml:space="preserve"> </w:t>
                      </w:r>
                      <w:r>
                        <w:t>Size, Color and Price</w:t>
                      </w:r>
                    </w:p>
                  </w:txbxContent>
                </v:textbox>
              </v:shape>
            </w:pict>
          </mc:Fallback>
        </mc:AlternateContent>
      </w:r>
      <w:r w:rsidR="008858B0" w:rsidRPr="008858B0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82CE9AF" wp14:editId="46916E5B">
                <wp:simplePos x="0" y="0"/>
                <wp:positionH relativeFrom="column">
                  <wp:posOffset>5486400</wp:posOffset>
                </wp:positionH>
                <wp:positionV relativeFrom="paragraph">
                  <wp:posOffset>-247650</wp:posOffset>
                </wp:positionV>
                <wp:extent cx="1276350" cy="533400"/>
                <wp:effectExtent l="0" t="0" r="19050" b="1905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1E76E" w14:textId="77777777" w:rsidR="008858B0" w:rsidRPr="008858B0" w:rsidRDefault="008858B0" w:rsidP="008858B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8858B0">
                              <w:rPr>
                                <w:sz w:val="28"/>
                              </w:rPr>
                              <w:t>Shopping C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6in;margin-top:-19.5pt;width:100.5pt;height:4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">
                <v:textbox>
                  <w:txbxContent>
                    <w:p w14:paraId="5141E76E" w14:textId="77777777" w:rsidR="008858B0" w:rsidRPr="008858B0" w:rsidRDefault="008858B0" w:rsidP="008858B0">
                      <w:pPr>
                        <w:jc w:val="center"/>
                        <w:rPr>
                          <w:sz w:val="28"/>
                        </w:rPr>
                      </w:pPr>
                      <w:r w:rsidRPr="008858B0">
                        <w:rPr>
                          <w:sz w:val="28"/>
                        </w:rPr>
                        <w:t>Shopping Cart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B07EB5" wp14:editId="64A66BC6">
                <wp:simplePos x="0" y="0"/>
                <wp:positionH relativeFrom="column">
                  <wp:posOffset>4171950</wp:posOffset>
                </wp:positionH>
                <wp:positionV relativeFrom="paragraph">
                  <wp:posOffset>4933950</wp:posOffset>
                </wp:positionV>
                <wp:extent cx="1362075" cy="1657350"/>
                <wp:effectExtent l="0" t="0" r="28575" b="19050"/>
                <wp:wrapNone/>
                <wp:docPr id="22" name="Flowchart: Proces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165735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22" o:spid="_x0000_s1026" type="#_x0000_t109" style="position:absolute;margin-left:328.5pt;margin-top:388.5pt;width:107.25pt;height:130.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" filled="f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9F73B61" wp14:editId="5F817CAB">
                <wp:simplePos x="0" y="0"/>
                <wp:positionH relativeFrom="column">
                  <wp:posOffset>1914525</wp:posOffset>
                </wp:positionH>
                <wp:positionV relativeFrom="paragraph">
                  <wp:posOffset>4991100</wp:posOffset>
                </wp:positionV>
                <wp:extent cx="1362075" cy="1657350"/>
                <wp:effectExtent l="0" t="0" r="28575" b="19050"/>
                <wp:wrapNone/>
                <wp:docPr id="23" name="Flowchart: Proces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165735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23" o:spid="_x0000_s1026" type="#_x0000_t109" style="position:absolute;margin-left:150.75pt;margin-top:393pt;width:107.25pt;height:130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" filled="f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3106A1B" wp14:editId="06F747A8">
                <wp:simplePos x="0" y="0"/>
                <wp:positionH relativeFrom="column">
                  <wp:posOffset>-257175</wp:posOffset>
                </wp:positionH>
                <wp:positionV relativeFrom="paragraph">
                  <wp:posOffset>4991100</wp:posOffset>
                </wp:positionV>
                <wp:extent cx="1362075" cy="1657350"/>
                <wp:effectExtent l="0" t="0" r="28575" b="19050"/>
                <wp:wrapNone/>
                <wp:docPr id="21" name="Flowchart: Proces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165735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21" o:spid="_x0000_s1026" type="#_x0000_t109" style="position:absolute;margin-left:-20.25pt;margin-top:393pt;width:107.25pt;height:130.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" filled="f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594570C" wp14:editId="5784AB22">
                <wp:simplePos x="0" y="0"/>
                <wp:positionH relativeFrom="column">
                  <wp:posOffset>4038600</wp:posOffset>
                </wp:positionH>
                <wp:positionV relativeFrom="paragraph">
                  <wp:posOffset>2495550</wp:posOffset>
                </wp:positionV>
                <wp:extent cx="1362075" cy="1657350"/>
                <wp:effectExtent l="0" t="0" r="28575" b="19050"/>
                <wp:wrapNone/>
                <wp:docPr id="20" name="Flowchart: Proces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165735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20" o:spid="_x0000_s1026" type="#_x0000_t109" style="position:absolute;margin-left:318pt;margin-top:196.5pt;width:107.25pt;height:130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" filled="f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78EE174" wp14:editId="17A60C8C">
                <wp:simplePos x="0" y="0"/>
                <wp:positionH relativeFrom="column">
                  <wp:posOffset>1828800</wp:posOffset>
                </wp:positionH>
                <wp:positionV relativeFrom="paragraph">
                  <wp:posOffset>2495550</wp:posOffset>
                </wp:positionV>
                <wp:extent cx="1362075" cy="1657350"/>
                <wp:effectExtent l="0" t="0" r="28575" b="19050"/>
                <wp:wrapNone/>
                <wp:docPr id="19" name="Flowchart: Proces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165735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19" o:spid="_x0000_s1026" type="#_x0000_t109" style="position:absolute;margin-left:2in;margin-top:196.5pt;width:107.25pt;height:130.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" filled="f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3000BF9" wp14:editId="583C1E7D">
                <wp:simplePos x="0" y="0"/>
                <wp:positionH relativeFrom="column">
                  <wp:posOffset>-190500</wp:posOffset>
                </wp:positionH>
                <wp:positionV relativeFrom="paragraph">
                  <wp:posOffset>2495550</wp:posOffset>
                </wp:positionV>
                <wp:extent cx="1362075" cy="1657350"/>
                <wp:effectExtent l="0" t="0" r="28575" b="19050"/>
                <wp:wrapNone/>
                <wp:docPr id="18" name="Flowchart: Proces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165735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18" o:spid="_x0000_s1026" type="#_x0000_t109" style="position:absolute;margin-left:-15pt;margin-top:196.5pt;width:107.25pt;height:130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" filled="f" strokecolor="#243f60 [1604]" strokeweight="2pt"/>
            </w:pict>
          </mc:Fallback>
        </mc:AlternateContent>
      </w:r>
      <w:r w:rsidR="002F3DB5" w:rsidRPr="002F3DB5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C7A2C99" wp14:editId="360DC153">
                <wp:simplePos x="0" y="0"/>
                <wp:positionH relativeFrom="column">
                  <wp:posOffset>-457200</wp:posOffset>
                </wp:positionH>
                <wp:positionV relativeFrom="paragraph">
                  <wp:posOffset>619125</wp:posOffset>
                </wp:positionV>
                <wp:extent cx="7572375" cy="73342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2375" cy="733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style="position:absolute;margin-left:-36pt;margin-top:48.75pt;width:596.25pt;height:57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" filled="f" strokecolor="black [3213]" strokeweight="2pt"/>
            </w:pict>
          </mc:Fallback>
        </mc:AlternateContent>
      </w:r>
      <w:r w:rsidR="002F3DB5" w:rsidRPr="002F3DB5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BE5B87" wp14:editId="49CA23BB">
                <wp:simplePos x="0" y="0"/>
                <wp:positionH relativeFrom="column">
                  <wp:posOffset>1295400</wp:posOffset>
                </wp:positionH>
                <wp:positionV relativeFrom="paragraph">
                  <wp:posOffset>781050</wp:posOffset>
                </wp:positionV>
                <wp:extent cx="3400425" cy="485775"/>
                <wp:effectExtent l="0" t="0" r="28575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5A4D0" w14:textId="77777777" w:rsidR="002F3DB5" w:rsidRDefault="002F3DB5" w:rsidP="002F3DB5">
                            <w:r w:rsidRPr="002040A6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Home</w:t>
                            </w:r>
                            <w: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bout Us, Shop, Gallery, Contact/Social 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" o:spid="_x0000_s1029" type="#_x0000_t202" style="position:absolute;margin-left:102pt;margin-top:61.5pt;width:267.75pt;height:38.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" fillcolor="white [3201]" strokeweight=".5pt">
                <v:textbox>
                  <w:txbxContent>
                    <w:p w14:paraId="5FC5A4D0" w14:textId="77777777" w:rsidR="002F3DB5" w:rsidRDefault="002F3DB5" w:rsidP="002F3DB5">
                      <w:r w:rsidRPr="002040A6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Home</w:t>
                      </w:r>
                      <w: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bout Us, Shop, Gallery, Contact/Social Media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sz w:val="22"/>
          <w:szCs w:val="22"/>
        </w:rPr>
        <w:t>Shopping Page</w:t>
      </w:r>
      <w:r w:rsidR="00012237">
        <w:rPr>
          <w:rFonts w:ascii="Calibri" w:hAnsi="Calibri"/>
          <w:sz w:val="22"/>
          <w:szCs w:val="22"/>
        </w:rPr>
        <w:br w:type="page"/>
      </w:r>
      <w:r w:rsidR="00012237" w:rsidRPr="00865F31">
        <w:rPr>
          <w:rFonts w:ascii="Calibri" w:hAnsi="Calibri"/>
          <w:b/>
          <w:bCs/>
          <w:sz w:val="48"/>
          <w:szCs w:val="48"/>
        </w:rPr>
        <w:lastRenderedPageBreak/>
        <w:t>Storyboards</w:t>
      </w:r>
    </w:p>
    <w:p w14:paraId="17F06125" w14:textId="77777777" w:rsidR="00012237" w:rsidRPr="00865F31" w:rsidRDefault="00012237" w:rsidP="00012237">
      <w:pPr>
        <w:rPr>
          <w:rFonts w:ascii="Calibri" w:hAnsi="Calibri"/>
          <w:bCs/>
          <w:sz w:val="22"/>
          <w:szCs w:val="22"/>
        </w:rPr>
      </w:pPr>
      <w:r w:rsidRPr="00865F31">
        <w:rPr>
          <w:rFonts w:ascii="Calibri" w:hAnsi="Calibri"/>
          <w:bCs/>
          <w:sz w:val="22"/>
          <w:szCs w:val="22"/>
        </w:rPr>
        <w:t>Please complete this form</w:t>
      </w:r>
      <w:r>
        <w:rPr>
          <w:rFonts w:ascii="Calibri" w:hAnsi="Calibri"/>
          <w:bCs/>
          <w:sz w:val="22"/>
          <w:szCs w:val="22"/>
        </w:rPr>
        <w:t xml:space="preserve"> </w:t>
      </w:r>
      <w:r w:rsidRPr="00865F31">
        <w:rPr>
          <w:rFonts w:ascii="Calibri" w:hAnsi="Calibri"/>
          <w:bCs/>
          <w:sz w:val="22"/>
          <w:szCs w:val="22"/>
        </w:rPr>
        <w:t xml:space="preserve">for </w:t>
      </w:r>
      <w:r w:rsidRPr="00865F31">
        <w:rPr>
          <w:rFonts w:ascii="Calibri" w:hAnsi="Calibri"/>
          <w:b/>
          <w:bCs/>
          <w:sz w:val="22"/>
          <w:szCs w:val="22"/>
        </w:rPr>
        <w:t>EACH PAGE</w:t>
      </w:r>
      <w:r>
        <w:rPr>
          <w:rFonts w:ascii="Calibri" w:hAnsi="Calibri"/>
          <w:bCs/>
          <w:sz w:val="22"/>
          <w:szCs w:val="22"/>
        </w:rPr>
        <w:t xml:space="preserve"> of your Website and </w:t>
      </w:r>
      <w:r w:rsidRPr="000060FC">
        <w:rPr>
          <w:rFonts w:ascii="Calibri" w:hAnsi="Calibri"/>
          <w:b/>
          <w:bCs/>
          <w:sz w:val="22"/>
          <w:szCs w:val="22"/>
        </w:rPr>
        <w:t>EACH PAGE/SCREEN</w:t>
      </w:r>
      <w:r>
        <w:rPr>
          <w:rFonts w:ascii="Calibri" w:hAnsi="Calibri"/>
          <w:bCs/>
          <w:sz w:val="22"/>
          <w:szCs w:val="22"/>
        </w:rPr>
        <w:t xml:space="preserve"> of your mobile app.  Each should have a minimum of five (5) internal pages/screens for a total of ten (10). Do not worry if you think you will change your mind about your site.  This is just a starting point!  Y</w:t>
      </w:r>
      <w:r w:rsidRPr="00865F31">
        <w:rPr>
          <w:rFonts w:ascii="Calibri" w:hAnsi="Calibri"/>
          <w:bCs/>
          <w:sz w:val="22"/>
          <w:szCs w:val="22"/>
        </w:rPr>
        <w:t>ou will very likely revise as you go along.</w:t>
      </w:r>
    </w:p>
    <w:p w14:paraId="7BCB87FA" w14:textId="77777777" w:rsidR="00012237" w:rsidRPr="00865F31" w:rsidRDefault="00012237" w:rsidP="00012237">
      <w:pPr>
        <w:rPr>
          <w:rFonts w:ascii="Calibri" w:hAnsi="Calibri"/>
          <w:sz w:val="22"/>
          <w:szCs w:val="22"/>
        </w:rPr>
      </w:pPr>
    </w:p>
    <w:tbl>
      <w:tblPr>
        <w:tblW w:w="97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45"/>
        <w:gridCol w:w="4725"/>
      </w:tblGrid>
      <w:tr w:rsidR="00012237" w:rsidRPr="00865F31" w14:paraId="28B2EFDC" w14:textId="77777777" w:rsidTr="00AA604C">
        <w:tc>
          <w:tcPr>
            <w:tcW w:w="9750" w:type="dxa"/>
            <w:gridSpan w:val="3"/>
          </w:tcPr>
          <w:p w14:paraId="4A2C8339" w14:textId="77777777" w:rsidR="00012237" w:rsidRPr="00865F31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865F31">
              <w:rPr>
                <w:rFonts w:ascii="Calibri" w:hAnsi="Calibri"/>
                <w:b/>
                <w:sz w:val="28"/>
                <w:szCs w:val="28"/>
              </w:rPr>
              <w:t xml:space="preserve">Storyboard Form </w:t>
            </w:r>
          </w:p>
        </w:tc>
      </w:tr>
      <w:tr w:rsidR="00012237" w:rsidRPr="00865F31" w14:paraId="249DE2DB" w14:textId="77777777" w:rsidTr="00AA604C">
        <w:trPr>
          <w:trHeight w:val="413"/>
        </w:trPr>
        <w:tc>
          <w:tcPr>
            <w:tcW w:w="9750" w:type="dxa"/>
            <w:gridSpan w:val="3"/>
            <w:vAlign w:val="center"/>
          </w:tcPr>
          <w:p w14:paraId="73A88FB4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Your Name:</w:t>
            </w:r>
            <w:r>
              <w:rPr>
                <w:rFonts w:ascii="Calibri" w:hAnsi="Calibri"/>
                <w:sz w:val="22"/>
                <w:szCs w:val="22"/>
              </w:rPr>
              <w:t xml:space="preserve"> Dwayne Culler</w:t>
            </w:r>
          </w:p>
        </w:tc>
      </w:tr>
      <w:tr w:rsidR="00012237" w:rsidRPr="00865F31" w14:paraId="50E74A19" w14:textId="77777777" w:rsidTr="00AA604C">
        <w:trPr>
          <w:trHeight w:val="530"/>
        </w:trPr>
        <w:tc>
          <w:tcPr>
            <w:tcW w:w="5025" w:type="dxa"/>
            <w:gridSpan w:val="2"/>
            <w:vAlign w:val="center"/>
          </w:tcPr>
          <w:p w14:paraId="5814A5C7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</w:t>
            </w:r>
            <w:r w:rsidRPr="00865F31">
              <w:rPr>
                <w:rFonts w:ascii="Calibri" w:hAnsi="Calibri"/>
                <w:sz w:val="22"/>
                <w:szCs w:val="22"/>
              </w:rPr>
              <w:t>age</w:t>
            </w:r>
            <w:r>
              <w:rPr>
                <w:rFonts w:ascii="Calibri" w:hAnsi="Calibri"/>
                <w:sz w:val="22"/>
                <w:szCs w:val="22"/>
              </w:rPr>
              <w:t xml:space="preserve"> Title</w:t>
            </w:r>
            <w:r w:rsidRPr="00865F31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D14F7C">
              <w:rPr>
                <w:rFonts w:ascii="Calibri" w:hAnsi="Calibri"/>
                <w:sz w:val="22"/>
                <w:szCs w:val="22"/>
              </w:rPr>
              <w:t>Paire Noir</w:t>
            </w:r>
            <w:r>
              <w:rPr>
                <w:rFonts w:ascii="Calibri" w:hAnsi="Calibri"/>
                <w:sz w:val="22"/>
                <w:szCs w:val="22"/>
              </w:rPr>
              <w:t xml:space="preserve"> Home</w:t>
            </w:r>
          </w:p>
        </w:tc>
        <w:tc>
          <w:tcPr>
            <w:tcW w:w="4725" w:type="dxa"/>
            <w:vAlign w:val="center"/>
          </w:tcPr>
          <w:p w14:paraId="2B28A24E" w14:textId="1B74527E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ile N</w:t>
            </w:r>
            <w:r w:rsidRPr="00865F31">
              <w:rPr>
                <w:rFonts w:ascii="Calibri" w:hAnsi="Calibri"/>
                <w:sz w:val="22"/>
                <w:szCs w:val="22"/>
              </w:rPr>
              <w:t>ame:</w:t>
            </w:r>
            <w:r w:rsidR="00595B31" w:rsidRPr="00822FD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595B31" w:rsidRPr="00822FD4">
              <w:rPr>
                <w:rFonts w:ascii="Calibri" w:hAnsi="Calibri"/>
                <w:b/>
                <w:sz w:val="22"/>
                <w:szCs w:val="22"/>
              </w:rPr>
              <w:t>Gallery</w:t>
            </w:r>
          </w:p>
        </w:tc>
      </w:tr>
      <w:tr w:rsidR="00012237" w:rsidRPr="00865F31" w14:paraId="18066E07" w14:textId="77777777" w:rsidTr="00AA604C">
        <w:trPr>
          <w:trHeight w:val="1448"/>
        </w:trPr>
        <w:tc>
          <w:tcPr>
            <w:tcW w:w="2880" w:type="dxa"/>
            <w:vAlign w:val="center"/>
          </w:tcPr>
          <w:p w14:paraId="54129106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</w:p>
          <w:p w14:paraId="67527B41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scription of Copy T</w:t>
            </w:r>
            <w:r w:rsidRPr="00865F31">
              <w:rPr>
                <w:rFonts w:ascii="Calibri" w:hAnsi="Calibri"/>
                <w:sz w:val="22"/>
                <w:szCs w:val="22"/>
              </w:rPr>
              <w:t>ext</w:t>
            </w:r>
            <w:r>
              <w:rPr>
                <w:rFonts w:ascii="Calibri" w:hAnsi="Calibri"/>
                <w:sz w:val="22"/>
                <w:szCs w:val="22"/>
              </w:rPr>
              <w:t xml:space="preserve"> (W</w:t>
            </w:r>
            <w:r w:rsidRPr="00865F31">
              <w:rPr>
                <w:rFonts w:ascii="Calibri" w:hAnsi="Calibri"/>
                <w:sz w:val="22"/>
                <w:szCs w:val="22"/>
              </w:rPr>
              <w:t>hat the text will accomplish on this page</w:t>
            </w:r>
            <w:r>
              <w:rPr>
                <w:rFonts w:ascii="Calibri" w:hAnsi="Calibri"/>
                <w:sz w:val="22"/>
                <w:szCs w:val="22"/>
              </w:rPr>
              <w:t>?)</w:t>
            </w:r>
          </w:p>
        </w:tc>
        <w:tc>
          <w:tcPr>
            <w:tcW w:w="6870" w:type="dxa"/>
            <w:gridSpan w:val="2"/>
            <w:vAlign w:val="center"/>
          </w:tcPr>
          <w:p w14:paraId="624F51EA" w14:textId="66E4CC0E" w:rsidR="00012237" w:rsidRPr="00865F31" w:rsidRDefault="00822FD4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No Text but this page will showcase the </w:t>
            </w:r>
            <w:r w:rsidRPr="00822FD4">
              <w:rPr>
                <w:rFonts w:ascii="Calibri" w:hAnsi="Calibri"/>
                <w:sz w:val="22"/>
                <w:szCs w:val="22"/>
              </w:rPr>
              <w:t>behind the scenes</w:t>
            </w:r>
            <w:r>
              <w:rPr>
                <w:rFonts w:ascii="Calibri" w:hAnsi="Calibri"/>
                <w:sz w:val="22"/>
                <w:szCs w:val="22"/>
              </w:rPr>
              <w:t xml:space="preserve"> moments with photos.</w:t>
            </w:r>
          </w:p>
        </w:tc>
      </w:tr>
      <w:tr w:rsidR="00012237" w:rsidRPr="00865F31" w14:paraId="6101D00D" w14:textId="77777777" w:rsidTr="00AA604C">
        <w:trPr>
          <w:trHeight w:val="1502"/>
        </w:trPr>
        <w:tc>
          <w:tcPr>
            <w:tcW w:w="2880" w:type="dxa"/>
            <w:vAlign w:val="center"/>
          </w:tcPr>
          <w:p w14:paraId="49B7CB39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Links</w:t>
            </w:r>
            <w:r>
              <w:rPr>
                <w:rFonts w:ascii="Calibri" w:hAnsi="Calibri"/>
                <w:sz w:val="22"/>
                <w:szCs w:val="22"/>
              </w:rPr>
              <w:t xml:space="preserve"> on the P</w:t>
            </w:r>
            <w:r w:rsidRPr="00865F31">
              <w:rPr>
                <w:rFonts w:ascii="Calibri" w:hAnsi="Calibri"/>
                <w:sz w:val="22"/>
                <w:szCs w:val="22"/>
              </w:rPr>
              <w:t>age:</w:t>
            </w:r>
          </w:p>
        </w:tc>
        <w:tc>
          <w:tcPr>
            <w:tcW w:w="6870" w:type="dxa"/>
            <w:gridSpan w:val="2"/>
            <w:vAlign w:val="center"/>
          </w:tcPr>
          <w:p w14:paraId="2AFC2AE4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me</w:t>
            </w:r>
          </w:p>
          <w:p w14:paraId="270636DC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bout Us</w:t>
            </w:r>
          </w:p>
          <w:p w14:paraId="34735B15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op</w:t>
            </w:r>
          </w:p>
          <w:p w14:paraId="487A0135" w14:textId="77777777" w:rsidR="00012237" w:rsidRPr="00822FD4" w:rsidRDefault="00012237" w:rsidP="00AA604C">
            <w:pPr>
              <w:rPr>
                <w:rFonts w:ascii="Calibri" w:hAnsi="Calibri"/>
                <w:b/>
                <w:sz w:val="22"/>
                <w:szCs w:val="22"/>
              </w:rPr>
            </w:pPr>
            <w:r w:rsidRPr="00822FD4">
              <w:rPr>
                <w:rFonts w:ascii="Calibri" w:hAnsi="Calibri"/>
                <w:b/>
                <w:sz w:val="22"/>
                <w:szCs w:val="22"/>
              </w:rPr>
              <w:t xml:space="preserve">Gallery </w:t>
            </w:r>
          </w:p>
          <w:p w14:paraId="3F314A72" w14:textId="0ADF2A01" w:rsidR="00012237" w:rsidRPr="00865F31" w:rsidRDefault="002040A6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ntact/Social Media</w:t>
            </w:r>
          </w:p>
        </w:tc>
      </w:tr>
      <w:tr w:rsidR="00012237" w:rsidRPr="00865F31" w14:paraId="767F169F" w14:textId="77777777" w:rsidTr="00AA604C">
        <w:trPr>
          <w:trHeight w:val="1520"/>
        </w:trPr>
        <w:tc>
          <w:tcPr>
            <w:tcW w:w="2880" w:type="dxa"/>
            <w:vAlign w:val="center"/>
          </w:tcPr>
          <w:p w14:paraId="1D977E5B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User In</w:t>
            </w:r>
            <w:r>
              <w:rPr>
                <w:rFonts w:ascii="Calibri" w:hAnsi="Calibri"/>
                <w:sz w:val="22"/>
                <w:szCs w:val="22"/>
              </w:rPr>
              <w:t>teraction (N</w:t>
            </w:r>
            <w:r w:rsidRPr="00865F31">
              <w:rPr>
                <w:rFonts w:ascii="Calibri" w:hAnsi="Calibri"/>
                <w:sz w:val="22"/>
                <w:szCs w:val="22"/>
              </w:rPr>
              <w:t>avigating only or navigating plus opportunity to contribute?)</w:t>
            </w:r>
          </w:p>
        </w:tc>
        <w:tc>
          <w:tcPr>
            <w:tcW w:w="6870" w:type="dxa"/>
            <w:gridSpan w:val="2"/>
            <w:vAlign w:val="center"/>
          </w:tcPr>
          <w:p w14:paraId="57D737A8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avigation Buttons Roll Images Button</w:t>
            </w:r>
          </w:p>
        </w:tc>
      </w:tr>
      <w:tr w:rsidR="00012237" w:rsidRPr="00865F31" w14:paraId="708124FD" w14:textId="77777777" w:rsidTr="00AA604C">
        <w:trPr>
          <w:trHeight w:val="1340"/>
        </w:trPr>
        <w:tc>
          <w:tcPr>
            <w:tcW w:w="2880" w:type="dxa"/>
            <w:vAlign w:val="center"/>
          </w:tcPr>
          <w:p w14:paraId="0493D5DD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Graphical Elements/Images</w:t>
            </w:r>
            <w:r>
              <w:rPr>
                <w:rFonts w:ascii="Calibri" w:hAnsi="Calibri"/>
                <w:sz w:val="22"/>
                <w:szCs w:val="22"/>
              </w:rPr>
              <w:t xml:space="preserve"> (Description plus file name)</w:t>
            </w:r>
          </w:p>
        </w:tc>
        <w:tc>
          <w:tcPr>
            <w:tcW w:w="6870" w:type="dxa"/>
            <w:gridSpan w:val="2"/>
            <w:vAlign w:val="center"/>
          </w:tcPr>
          <w:p w14:paraId="36803BC1" w14:textId="1EC2CE17" w:rsidR="00012237" w:rsidRPr="00865F31" w:rsidRDefault="00822FD4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is page will show photos and videos of the </w:t>
            </w:r>
            <w:r w:rsidRPr="00822FD4">
              <w:rPr>
                <w:rFonts w:ascii="Calibri" w:hAnsi="Calibri"/>
                <w:sz w:val="22"/>
                <w:szCs w:val="22"/>
              </w:rPr>
              <w:t>behind the scenes</w:t>
            </w:r>
            <w:r>
              <w:rPr>
                <w:rFonts w:ascii="Calibri" w:hAnsi="Calibri"/>
                <w:sz w:val="22"/>
                <w:szCs w:val="22"/>
              </w:rPr>
              <w:t xml:space="preserve"> look at the photos and </w:t>
            </w:r>
            <w:proofErr w:type="gramStart"/>
            <w:r>
              <w:rPr>
                <w:rFonts w:ascii="Calibri" w:hAnsi="Calibri"/>
                <w:sz w:val="22"/>
                <w:szCs w:val="22"/>
              </w:rPr>
              <w:t>video  shoot</w:t>
            </w:r>
            <w:proofErr w:type="gramEnd"/>
            <w:r>
              <w:rPr>
                <w:rFonts w:ascii="Calibri" w:hAnsi="Calibri"/>
                <w:sz w:val="22"/>
                <w:szCs w:val="22"/>
              </w:rPr>
              <w:t xml:space="preserve">. Pop Up Events,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etc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>,</w:t>
            </w:r>
          </w:p>
        </w:tc>
      </w:tr>
      <w:tr w:rsidR="00012237" w:rsidRPr="00865F31" w14:paraId="50B2090C" w14:textId="77777777" w:rsidTr="00AA604C">
        <w:trPr>
          <w:trHeight w:val="1070"/>
        </w:trPr>
        <w:tc>
          <w:tcPr>
            <w:tcW w:w="2880" w:type="dxa"/>
            <w:vAlign w:val="center"/>
          </w:tcPr>
          <w:p w14:paraId="257501DC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lor S</w:t>
            </w:r>
            <w:r w:rsidRPr="00865F31">
              <w:rPr>
                <w:rFonts w:ascii="Calibri" w:hAnsi="Calibri"/>
                <w:sz w:val="22"/>
                <w:szCs w:val="22"/>
              </w:rPr>
              <w:t>pecs:</w:t>
            </w:r>
          </w:p>
        </w:tc>
        <w:tc>
          <w:tcPr>
            <w:tcW w:w="6870" w:type="dxa"/>
            <w:gridSpan w:val="2"/>
            <w:vAlign w:val="center"/>
          </w:tcPr>
          <w:p w14:paraId="14D529D2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hite and Black</w:t>
            </w:r>
          </w:p>
        </w:tc>
      </w:tr>
      <w:tr w:rsidR="00012237" w:rsidRPr="00865F31" w14:paraId="34986A8B" w14:textId="77777777" w:rsidTr="00AA604C">
        <w:trPr>
          <w:trHeight w:val="1250"/>
        </w:trPr>
        <w:tc>
          <w:tcPr>
            <w:tcW w:w="2880" w:type="dxa"/>
            <w:vAlign w:val="center"/>
          </w:tcPr>
          <w:p w14:paraId="5911EE32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ont S</w:t>
            </w:r>
            <w:r w:rsidRPr="00865F31">
              <w:rPr>
                <w:rFonts w:ascii="Calibri" w:hAnsi="Calibri"/>
                <w:sz w:val="22"/>
                <w:szCs w:val="22"/>
              </w:rPr>
              <w:t xml:space="preserve">pecs: </w:t>
            </w:r>
          </w:p>
        </w:tc>
        <w:tc>
          <w:tcPr>
            <w:tcW w:w="6870" w:type="dxa"/>
            <w:gridSpan w:val="2"/>
            <w:vAlign w:val="center"/>
          </w:tcPr>
          <w:p w14:paraId="1FEBD007" w14:textId="6E2AA583" w:rsidR="00012237" w:rsidRPr="00865F31" w:rsidRDefault="002040A6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Nav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enu will be black banner with white texts. The rest of the page will be white background with black texts. Using Time New Roman font.</w:t>
            </w:r>
          </w:p>
        </w:tc>
      </w:tr>
      <w:tr w:rsidR="00012237" w:rsidRPr="00865F31" w14:paraId="5E987F18" w14:textId="77777777" w:rsidTr="00AA604C">
        <w:trPr>
          <w:trHeight w:val="530"/>
        </w:trPr>
        <w:tc>
          <w:tcPr>
            <w:tcW w:w="9750" w:type="dxa"/>
            <w:gridSpan w:val="3"/>
            <w:vAlign w:val="center"/>
          </w:tcPr>
          <w:p w14:paraId="563C33B5" w14:textId="77777777" w:rsidR="00012237" w:rsidRPr="008D74E8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2"/>
              </w:rPr>
            </w:pPr>
            <w:r w:rsidRPr="008D74E8">
              <w:rPr>
                <w:rFonts w:ascii="Calibri" w:hAnsi="Calibri"/>
                <w:b/>
                <w:sz w:val="28"/>
                <w:szCs w:val="22"/>
              </w:rPr>
              <w:t xml:space="preserve">After 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providing the 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above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 information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, provide a sketch of the page.</w:t>
            </w:r>
          </w:p>
        </w:tc>
      </w:tr>
    </w:tbl>
    <w:p w14:paraId="1B509B7B" w14:textId="77777777" w:rsidR="00012237" w:rsidRDefault="00012237" w:rsidP="00012237">
      <w:pPr>
        <w:rPr>
          <w:rFonts w:ascii="Calibri" w:hAnsi="Calibri"/>
          <w:sz w:val="22"/>
          <w:szCs w:val="22"/>
        </w:rPr>
      </w:pPr>
    </w:p>
    <w:p w14:paraId="60B9EA4A" w14:textId="77777777" w:rsidR="002F3DB5" w:rsidRDefault="00012237" w:rsidP="00012237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4C579C4E" w14:textId="087A4A8B" w:rsidR="002F3DB5" w:rsidRDefault="008858B0">
      <w:pPr>
        <w:rPr>
          <w:rFonts w:ascii="Calibri" w:hAnsi="Calibri"/>
          <w:sz w:val="22"/>
          <w:szCs w:val="22"/>
        </w:rPr>
      </w:pPr>
      <w:r w:rsidRPr="008858B0">
        <w:rPr>
          <w:rFonts w:ascii="Calibri" w:hAnsi="Calibri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80CE087" wp14:editId="15AEB70A">
                <wp:simplePos x="0" y="0"/>
                <wp:positionH relativeFrom="column">
                  <wp:posOffset>5248275</wp:posOffset>
                </wp:positionH>
                <wp:positionV relativeFrom="paragraph">
                  <wp:posOffset>-238125</wp:posOffset>
                </wp:positionV>
                <wp:extent cx="1276350" cy="533400"/>
                <wp:effectExtent l="0" t="0" r="19050" b="1905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0F5C88" w14:textId="77777777" w:rsidR="008858B0" w:rsidRPr="008858B0" w:rsidRDefault="008858B0" w:rsidP="008858B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8858B0">
                              <w:rPr>
                                <w:sz w:val="28"/>
                              </w:rPr>
                              <w:t>Shopping C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413.25pt;margin-top:-18.75pt;width:100.5pt;height:42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">
                <v:textbox>
                  <w:txbxContent>
                    <w:p w14:paraId="050F5C88" w14:textId="77777777" w:rsidR="008858B0" w:rsidRPr="008858B0" w:rsidRDefault="008858B0" w:rsidP="008858B0">
                      <w:pPr>
                        <w:jc w:val="center"/>
                        <w:rPr>
                          <w:sz w:val="28"/>
                        </w:rPr>
                      </w:pPr>
                      <w:r w:rsidRPr="008858B0">
                        <w:rPr>
                          <w:sz w:val="28"/>
                        </w:rPr>
                        <w:t>Shopping Cart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3634193" wp14:editId="2A609CC4">
                <wp:simplePos x="0" y="0"/>
                <wp:positionH relativeFrom="column">
                  <wp:posOffset>4238625</wp:posOffset>
                </wp:positionH>
                <wp:positionV relativeFrom="paragraph">
                  <wp:posOffset>5419725</wp:posOffset>
                </wp:positionV>
                <wp:extent cx="1047750" cy="361950"/>
                <wp:effectExtent l="0" t="0" r="19050" b="190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1F42D9" w14:textId="6A4434E2" w:rsidR="000007B1" w:rsidRDefault="000007B1" w:rsidP="000007B1">
                            <w:r>
                              <w:t>Photo sh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9" o:spid="_x0000_s1030" type="#_x0000_t202" style="position:absolute;margin-left:333.75pt;margin-top:426.75pt;width:82.5pt;height:28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" fillcolor="white [3201]" strokeweight=".5pt">
                <v:textbox>
                  <w:txbxContent>
                    <w:p w14:paraId="2A1F42D9" w14:textId="6A4434E2" w:rsidR="000007B1" w:rsidRDefault="000007B1" w:rsidP="000007B1">
                      <w:r>
                        <w:t>Photo shoot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D080797" wp14:editId="209965A1">
                <wp:simplePos x="0" y="0"/>
                <wp:positionH relativeFrom="column">
                  <wp:posOffset>228600</wp:posOffset>
                </wp:positionH>
                <wp:positionV relativeFrom="paragraph">
                  <wp:posOffset>5629275</wp:posOffset>
                </wp:positionV>
                <wp:extent cx="1047750" cy="361950"/>
                <wp:effectExtent l="0" t="0" r="19050" b="1905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7340D4" w14:textId="0A5FBAB3" w:rsidR="000007B1" w:rsidRDefault="000007B1" w:rsidP="000007B1">
                            <w:r>
                              <w:t>Video Sh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8" o:spid="_x0000_s1031" type="#_x0000_t202" style="position:absolute;margin-left:18pt;margin-top:443.25pt;width:82.5pt;height:28.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" fillcolor="white [3201]" strokeweight=".5pt">
                <v:textbox>
                  <w:txbxContent>
                    <w:p w14:paraId="7F7340D4" w14:textId="0A5FBAB3" w:rsidR="000007B1" w:rsidRDefault="000007B1" w:rsidP="000007B1">
                      <w:r>
                        <w:t>Video Shoot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845792C" wp14:editId="46F6D65A">
                <wp:simplePos x="0" y="0"/>
                <wp:positionH relativeFrom="column">
                  <wp:posOffset>3152775</wp:posOffset>
                </wp:positionH>
                <wp:positionV relativeFrom="paragraph">
                  <wp:posOffset>2133600</wp:posOffset>
                </wp:positionV>
                <wp:extent cx="3038475" cy="2905125"/>
                <wp:effectExtent l="0" t="0" r="28575" b="28575"/>
                <wp:wrapNone/>
                <wp:docPr id="25" name="Flowchart: Proces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8475" cy="2905125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25" o:spid="_x0000_s1026" type="#_x0000_t109" style="position:absolute;margin-left:248.25pt;margin-top:168pt;width:239.25pt;height:228.7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" filled="f" strokecolor="#243f60 [1604]" strokeweight="2pt"/>
            </w:pict>
          </mc:Fallback>
        </mc:AlternateContent>
      </w:r>
      <w:r w:rsidR="000007B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1346156" wp14:editId="068A15D0">
                <wp:simplePos x="0" y="0"/>
                <wp:positionH relativeFrom="column">
                  <wp:posOffset>-571500</wp:posOffset>
                </wp:positionH>
                <wp:positionV relativeFrom="paragraph">
                  <wp:posOffset>2133600</wp:posOffset>
                </wp:positionV>
                <wp:extent cx="3076575" cy="2828925"/>
                <wp:effectExtent l="0" t="0" r="28575" b="28575"/>
                <wp:wrapNone/>
                <wp:docPr id="24" name="Flowchart: Proces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6575" cy="2828925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24" o:spid="_x0000_s1026" type="#_x0000_t109" style="position:absolute;margin-left:-45pt;margin-top:168pt;width:242.25pt;height:222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" filled="f" strokecolor="#243f60 [1604]" strokeweight="2pt"/>
            </w:pict>
          </mc:Fallback>
        </mc:AlternateContent>
      </w:r>
      <w:r w:rsidR="002F3DB5">
        <w:rPr>
          <w:rFonts w:ascii="Calibri" w:hAnsi="Calibri"/>
          <w:sz w:val="22"/>
          <w:szCs w:val="22"/>
        </w:rPr>
        <w:br w:type="page"/>
      </w:r>
      <w:r w:rsidR="002F3DB5" w:rsidRPr="002F3DB5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392E7F" wp14:editId="68B9A9A8">
                <wp:simplePos x="0" y="0"/>
                <wp:positionH relativeFrom="column">
                  <wp:posOffset>-304800</wp:posOffset>
                </wp:positionH>
                <wp:positionV relativeFrom="paragraph">
                  <wp:posOffset>771525</wp:posOffset>
                </wp:positionV>
                <wp:extent cx="7572375" cy="733425"/>
                <wp:effectExtent l="0" t="0" r="28575" b="2857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2375" cy="733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9" o:spid="_x0000_s1026" style="position:absolute;margin-left:-24pt;margin-top:60.75pt;width:596.25pt;height:57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" filled="f" strokecolor="black [3213]" strokeweight="2pt"/>
            </w:pict>
          </mc:Fallback>
        </mc:AlternateContent>
      </w:r>
      <w:r w:rsidR="002F3DB5" w:rsidRPr="002F3DB5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AE850C" wp14:editId="0332F03C">
                <wp:simplePos x="0" y="0"/>
                <wp:positionH relativeFrom="column">
                  <wp:posOffset>1447800</wp:posOffset>
                </wp:positionH>
                <wp:positionV relativeFrom="paragraph">
                  <wp:posOffset>933450</wp:posOffset>
                </wp:positionV>
                <wp:extent cx="3400425" cy="48577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144C5A" w14:textId="77777777" w:rsidR="002F3DB5" w:rsidRDefault="002F3DB5" w:rsidP="002F3DB5">
                            <w:r w:rsidRPr="002040A6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Home</w:t>
                            </w:r>
                            <w: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bout Us, Shop, Gallery, Contact/Social 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0" o:spid="_x0000_s1032" type="#_x0000_t202" style="position:absolute;margin-left:114pt;margin-top:73.5pt;width:267.75pt;height:38.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" fillcolor="white [3201]" strokeweight=".5pt">
                <v:textbox>
                  <w:txbxContent>
                    <w:p w14:paraId="58144C5A" w14:textId="77777777" w:rsidR="002F3DB5" w:rsidRDefault="002F3DB5" w:rsidP="002F3DB5">
                      <w:r w:rsidRPr="002040A6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Home</w:t>
                      </w:r>
                      <w: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bout Us, Shop, Gallery, Contact/Social Media</w:t>
                      </w:r>
                    </w:p>
                  </w:txbxContent>
                </v:textbox>
              </v:shape>
            </w:pict>
          </mc:Fallback>
        </mc:AlternateContent>
      </w:r>
    </w:p>
    <w:p w14:paraId="50552345" w14:textId="575E00F5" w:rsidR="00012237" w:rsidRPr="00012237" w:rsidRDefault="00012237" w:rsidP="00012237">
      <w:pPr>
        <w:rPr>
          <w:rFonts w:ascii="Calibri" w:hAnsi="Calibri"/>
          <w:sz w:val="22"/>
          <w:szCs w:val="22"/>
        </w:rPr>
      </w:pPr>
      <w:r w:rsidRPr="00865F31">
        <w:rPr>
          <w:rFonts w:ascii="Calibri" w:hAnsi="Calibri"/>
          <w:b/>
          <w:bCs/>
          <w:sz w:val="48"/>
          <w:szCs w:val="48"/>
        </w:rPr>
        <w:lastRenderedPageBreak/>
        <w:t>Storyboards</w:t>
      </w:r>
    </w:p>
    <w:p w14:paraId="6D36EFEC" w14:textId="77777777" w:rsidR="00012237" w:rsidRPr="00865F31" w:rsidRDefault="00012237" w:rsidP="00012237">
      <w:pPr>
        <w:rPr>
          <w:rFonts w:ascii="Calibri" w:hAnsi="Calibri"/>
          <w:bCs/>
          <w:sz w:val="22"/>
          <w:szCs w:val="22"/>
        </w:rPr>
      </w:pPr>
      <w:r w:rsidRPr="00865F31">
        <w:rPr>
          <w:rFonts w:ascii="Calibri" w:hAnsi="Calibri"/>
          <w:bCs/>
          <w:sz w:val="22"/>
          <w:szCs w:val="22"/>
        </w:rPr>
        <w:t>Please complete this form</w:t>
      </w:r>
      <w:r>
        <w:rPr>
          <w:rFonts w:ascii="Calibri" w:hAnsi="Calibri"/>
          <w:bCs/>
          <w:sz w:val="22"/>
          <w:szCs w:val="22"/>
        </w:rPr>
        <w:t xml:space="preserve"> </w:t>
      </w:r>
      <w:r w:rsidRPr="00865F31">
        <w:rPr>
          <w:rFonts w:ascii="Calibri" w:hAnsi="Calibri"/>
          <w:bCs/>
          <w:sz w:val="22"/>
          <w:szCs w:val="22"/>
        </w:rPr>
        <w:t xml:space="preserve">for </w:t>
      </w:r>
      <w:r w:rsidRPr="00865F31">
        <w:rPr>
          <w:rFonts w:ascii="Calibri" w:hAnsi="Calibri"/>
          <w:b/>
          <w:bCs/>
          <w:sz w:val="22"/>
          <w:szCs w:val="22"/>
        </w:rPr>
        <w:t>EACH PAGE</w:t>
      </w:r>
      <w:r>
        <w:rPr>
          <w:rFonts w:ascii="Calibri" w:hAnsi="Calibri"/>
          <w:bCs/>
          <w:sz w:val="22"/>
          <w:szCs w:val="22"/>
        </w:rPr>
        <w:t xml:space="preserve"> of your Website and </w:t>
      </w:r>
      <w:r w:rsidRPr="000060FC">
        <w:rPr>
          <w:rFonts w:ascii="Calibri" w:hAnsi="Calibri"/>
          <w:b/>
          <w:bCs/>
          <w:sz w:val="22"/>
          <w:szCs w:val="22"/>
        </w:rPr>
        <w:t>EACH PAGE/SCREEN</w:t>
      </w:r>
      <w:r>
        <w:rPr>
          <w:rFonts w:ascii="Calibri" w:hAnsi="Calibri"/>
          <w:bCs/>
          <w:sz w:val="22"/>
          <w:szCs w:val="22"/>
        </w:rPr>
        <w:t xml:space="preserve"> of your mobile app.  Each should have a minimum of five (5) internal pages/screens for a total of ten (10). Do not worry if you think you will change your mind about your site.  This is just a starting point!  Y</w:t>
      </w:r>
      <w:r w:rsidRPr="00865F31">
        <w:rPr>
          <w:rFonts w:ascii="Calibri" w:hAnsi="Calibri"/>
          <w:bCs/>
          <w:sz w:val="22"/>
          <w:szCs w:val="22"/>
        </w:rPr>
        <w:t>ou will very likely revise as you go along.</w:t>
      </w:r>
    </w:p>
    <w:p w14:paraId="6F9F131D" w14:textId="77777777" w:rsidR="00012237" w:rsidRPr="00865F31" w:rsidRDefault="00012237" w:rsidP="00012237">
      <w:pPr>
        <w:rPr>
          <w:rFonts w:ascii="Calibri" w:hAnsi="Calibri"/>
          <w:sz w:val="22"/>
          <w:szCs w:val="22"/>
        </w:rPr>
      </w:pPr>
    </w:p>
    <w:tbl>
      <w:tblPr>
        <w:tblW w:w="97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880"/>
        <w:gridCol w:w="2145"/>
        <w:gridCol w:w="4725"/>
      </w:tblGrid>
      <w:tr w:rsidR="00012237" w:rsidRPr="00865F31" w14:paraId="428D68C6" w14:textId="77777777" w:rsidTr="00AA604C">
        <w:tc>
          <w:tcPr>
            <w:tcW w:w="9750" w:type="dxa"/>
            <w:gridSpan w:val="3"/>
          </w:tcPr>
          <w:p w14:paraId="44AD2C68" w14:textId="77777777" w:rsidR="00012237" w:rsidRPr="00865F31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8"/>
              </w:rPr>
            </w:pPr>
            <w:r w:rsidRPr="00865F31">
              <w:rPr>
                <w:rFonts w:ascii="Calibri" w:hAnsi="Calibri"/>
                <w:b/>
                <w:sz w:val="28"/>
                <w:szCs w:val="28"/>
              </w:rPr>
              <w:t xml:space="preserve">Storyboard Form </w:t>
            </w:r>
          </w:p>
        </w:tc>
      </w:tr>
      <w:tr w:rsidR="00012237" w:rsidRPr="00865F31" w14:paraId="077FB7DF" w14:textId="77777777" w:rsidTr="00AA604C">
        <w:trPr>
          <w:trHeight w:val="413"/>
        </w:trPr>
        <w:tc>
          <w:tcPr>
            <w:tcW w:w="9750" w:type="dxa"/>
            <w:gridSpan w:val="3"/>
            <w:vAlign w:val="center"/>
          </w:tcPr>
          <w:p w14:paraId="45F94959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Your Name:</w:t>
            </w:r>
            <w:r>
              <w:rPr>
                <w:rFonts w:ascii="Calibri" w:hAnsi="Calibri"/>
                <w:sz w:val="22"/>
                <w:szCs w:val="22"/>
              </w:rPr>
              <w:t xml:space="preserve"> Dwayne Culler</w:t>
            </w:r>
          </w:p>
        </w:tc>
      </w:tr>
      <w:tr w:rsidR="00012237" w:rsidRPr="00865F31" w14:paraId="1B356CC3" w14:textId="77777777" w:rsidTr="00AA604C">
        <w:trPr>
          <w:trHeight w:val="530"/>
        </w:trPr>
        <w:tc>
          <w:tcPr>
            <w:tcW w:w="5025" w:type="dxa"/>
            <w:gridSpan w:val="2"/>
            <w:vAlign w:val="center"/>
          </w:tcPr>
          <w:p w14:paraId="49BDA600" w14:textId="1BF58C33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P</w:t>
            </w:r>
            <w:r w:rsidRPr="00865F31">
              <w:rPr>
                <w:rFonts w:ascii="Calibri" w:hAnsi="Calibri"/>
                <w:sz w:val="22"/>
                <w:szCs w:val="22"/>
              </w:rPr>
              <w:t>age</w:t>
            </w:r>
            <w:r>
              <w:rPr>
                <w:rFonts w:ascii="Calibri" w:hAnsi="Calibri"/>
                <w:sz w:val="22"/>
                <w:szCs w:val="22"/>
              </w:rPr>
              <w:t xml:space="preserve"> Title</w:t>
            </w:r>
            <w:r w:rsidRPr="00865F31">
              <w:rPr>
                <w:rFonts w:ascii="Calibri" w:hAnsi="Calibri"/>
                <w:sz w:val="22"/>
                <w:szCs w:val="22"/>
              </w:rPr>
              <w:t>: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D14F7C">
              <w:rPr>
                <w:rFonts w:ascii="Calibri" w:hAnsi="Calibri"/>
                <w:sz w:val="22"/>
                <w:szCs w:val="22"/>
              </w:rPr>
              <w:t>Paire Noir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  <w:r w:rsidR="00822FD4" w:rsidRPr="00822FD4">
              <w:rPr>
                <w:rFonts w:ascii="Calibri" w:hAnsi="Calibri"/>
                <w:b/>
                <w:sz w:val="22"/>
                <w:szCs w:val="22"/>
              </w:rPr>
              <w:t>Contact/Social Media</w:t>
            </w:r>
          </w:p>
        </w:tc>
        <w:tc>
          <w:tcPr>
            <w:tcW w:w="4725" w:type="dxa"/>
            <w:vAlign w:val="center"/>
          </w:tcPr>
          <w:p w14:paraId="0B962C7D" w14:textId="09C7F3D2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ile N</w:t>
            </w:r>
            <w:r w:rsidRPr="00865F31">
              <w:rPr>
                <w:rFonts w:ascii="Calibri" w:hAnsi="Calibri"/>
                <w:sz w:val="22"/>
                <w:szCs w:val="22"/>
              </w:rPr>
              <w:t>ame:</w:t>
            </w:r>
            <w:r w:rsidR="00595B31" w:rsidRPr="00822FD4">
              <w:rPr>
                <w:rFonts w:ascii="Calibri" w:hAnsi="Calibri"/>
                <w:b/>
                <w:sz w:val="22"/>
                <w:szCs w:val="22"/>
              </w:rPr>
              <w:t xml:space="preserve"> </w:t>
            </w:r>
            <w:r w:rsidR="00595B31" w:rsidRPr="00822FD4">
              <w:rPr>
                <w:rFonts w:ascii="Calibri" w:hAnsi="Calibri"/>
                <w:b/>
                <w:sz w:val="22"/>
                <w:szCs w:val="22"/>
              </w:rPr>
              <w:t>Contact/Social Media</w:t>
            </w:r>
          </w:p>
        </w:tc>
      </w:tr>
      <w:tr w:rsidR="00012237" w:rsidRPr="00865F31" w14:paraId="1086EF40" w14:textId="77777777" w:rsidTr="00AA604C">
        <w:trPr>
          <w:trHeight w:val="1448"/>
        </w:trPr>
        <w:tc>
          <w:tcPr>
            <w:tcW w:w="2880" w:type="dxa"/>
            <w:vAlign w:val="center"/>
          </w:tcPr>
          <w:p w14:paraId="6B9A34E7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</w:p>
          <w:p w14:paraId="15EC6760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escription of Copy T</w:t>
            </w:r>
            <w:r w:rsidRPr="00865F31">
              <w:rPr>
                <w:rFonts w:ascii="Calibri" w:hAnsi="Calibri"/>
                <w:sz w:val="22"/>
                <w:szCs w:val="22"/>
              </w:rPr>
              <w:t>ext</w:t>
            </w:r>
            <w:r>
              <w:rPr>
                <w:rFonts w:ascii="Calibri" w:hAnsi="Calibri"/>
                <w:sz w:val="22"/>
                <w:szCs w:val="22"/>
              </w:rPr>
              <w:t xml:space="preserve"> (W</w:t>
            </w:r>
            <w:r w:rsidRPr="00865F31">
              <w:rPr>
                <w:rFonts w:ascii="Calibri" w:hAnsi="Calibri"/>
                <w:sz w:val="22"/>
                <w:szCs w:val="22"/>
              </w:rPr>
              <w:t>hat the text will accomplish on this page</w:t>
            </w:r>
            <w:r>
              <w:rPr>
                <w:rFonts w:ascii="Calibri" w:hAnsi="Calibri"/>
                <w:sz w:val="22"/>
                <w:szCs w:val="22"/>
              </w:rPr>
              <w:t>?)</w:t>
            </w:r>
          </w:p>
        </w:tc>
        <w:tc>
          <w:tcPr>
            <w:tcW w:w="6870" w:type="dxa"/>
            <w:gridSpan w:val="2"/>
            <w:vAlign w:val="center"/>
          </w:tcPr>
          <w:p w14:paraId="29467F1B" w14:textId="761540FA" w:rsidR="00012237" w:rsidRPr="00865F31" w:rsidRDefault="00822FD4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he text on this page will showcase the contact and social media information.</w:t>
            </w:r>
            <w:r w:rsidR="00467AAE">
              <w:rPr>
                <w:rFonts w:ascii="Calibri" w:hAnsi="Calibri"/>
                <w:sz w:val="22"/>
                <w:szCs w:val="22"/>
              </w:rPr>
              <w:t xml:space="preserve"> Such as Twitter, Instagram, Facebook, and </w:t>
            </w:r>
            <w:proofErr w:type="spellStart"/>
            <w:r w:rsidR="00467AAE">
              <w:rPr>
                <w:rFonts w:ascii="Calibri" w:hAnsi="Calibri"/>
                <w:sz w:val="22"/>
                <w:szCs w:val="22"/>
              </w:rPr>
              <w:t>Youtube</w:t>
            </w:r>
            <w:proofErr w:type="spellEnd"/>
            <w:r w:rsidR="00467AAE">
              <w:rPr>
                <w:rFonts w:ascii="Calibri" w:hAnsi="Calibri"/>
                <w:sz w:val="22"/>
                <w:szCs w:val="22"/>
              </w:rPr>
              <w:t>.</w:t>
            </w:r>
          </w:p>
        </w:tc>
      </w:tr>
      <w:tr w:rsidR="00012237" w:rsidRPr="00865F31" w14:paraId="1AF4F75D" w14:textId="77777777" w:rsidTr="00AA604C">
        <w:trPr>
          <w:trHeight w:val="1502"/>
        </w:trPr>
        <w:tc>
          <w:tcPr>
            <w:tcW w:w="2880" w:type="dxa"/>
            <w:vAlign w:val="center"/>
          </w:tcPr>
          <w:p w14:paraId="239525D2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Links</w:t>
            </w:r>
            <w:r>
              <w:rPr>
                <w:rFonts w:ascii="Calibri" w:hAnsi="Calibri"/>
                <w:sz w:val="22"/>
                <w:szCs w:val="22"/>
              </w:rPr>
              <w:t xml:space="preserve"> on the P</w:t>
            </w:r>
            <w:r w:rsidRPr="00865F31">
              <w:rPr>
                <w:rFonts w:ascii="Calibri" w:hAnsi="Calibri"/>
                <w:sz w:val="22"/>
                <w:szCs w:val="22"/>
              </w:rPr>
              <w:t>age:</w:t>
            </w:r>
          </w:p>
        </w:tc>
        <w:tc>
          <w:tcPr>
            <w:tcW w:w="6870" w:type="dxa"/>
            <w:gridSpan w:val="2"/>
            <w:vAlign w:val="center"/>
          </w:tcPr>
          <w:p w14:paraId="2BD8AC47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ome</w:t>
            </w:r>
          </w:p>
          <w:p w14:paraId="3255E21B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About Us</w:t>
            </w:r>
          </w:p>
          <w:p w14:paraId="23CFF622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hop</w:t>
            </w:r>
          </w:p>
          <w:p w14:paraId="7C224566" w14:textId="77777777" w:rsidR="00012237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Gallery </w:t>
            </w:r>
          </w:p>
          <w:p w14:paraId="63ED2017" w14:textId="7ABD5C74" w:rsidR="00012237" w:rsidRPr="00822FD4" w:rsidRDefault="002040A6" w:rsidP="00AA604C">
            <w:pPr>
              <w:rPr>
                <w:rFonts w:ascii="Calibri" w:hAnsi="Calibri"/>
                <w:b/>
                <w:sz w:val="22"/>
                <w:szCs w:val="22"/>
              </w:rPr>
            </w:pPr>
            <w:r w:rsidRPr="00822FD4">
              <w:rPr>
                <w:rFonts w:ascii="Calibri" w:hAnsi="Calibri"/>
                <w:b/>
                <w:sz w:val="22"/>
                <w:szCs w:val="22"/>
              </w:rPr>
              <w:t>Contact/Social Media</w:t>
            </w:r>
          </w:p>
        </w:tc>
      </w:tr>
      <w:tr w:rsidR="00012237" w:rsidRPr="00865F31" w14:paraId="261D96CA" w14:textId="77777777" w:rsidTr="00AA604C">
        <w:trPr>
          <w:trHeight w:val="1520"/>
        </w:trPr>
        <w:tc>
          <w:tcPr>
            <w:tcW w:w="2880" w:type="dxa"/>
            <w:vAlign w:val="center"/>
          </w:tcPr>
          <w:p w14:paraId="42C25891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User In</w:t>
            </w:r>
            <w:r>
              <w:rPr>
                <w:rFonts w:ascii="Calibri" w:hAnsi="Calibri"/>
                <w:sz w:val="22"/>
                <w:szCs w:val="22"/>
              </w:rPr>
              <w:t>teraction (N</w:t>
            </w:r>
            <w:r w:rsidRPr="00865F31">
              <w:rPr>
                <w:rFonts w:ascii="Calibri" w:hAnsi="Calibri"/>
                <w:sz w:val="22"/>
                <w:szCs w:val="22"/>
              </w:rPr>
              <w:t>avigating only or navigating plus opportunity to contribute?)</w:t>
            </w:r>
          </w:p>
        </w:tc>
        <w:tc>
          <w:tcPr>
            <w:tcW w:w="6870" w:type="dxa"/>
            <w:gridSpan w:val="2"/>
            <w:vAlign w:val="center"/>
          </w:tcPr>
          <w:p w14:paraId="34CC8BD7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Navigation Buttons Roll Images Button</w:t>
            </w:r>
          </w:p>
        </w:tc>
      </w:tr>
      <w:tr w:rsidR="00012237" w:rsidRPr="00865F31" w14:paraId="7EB49024" w14:textId="77777777" w:rsidTr="00AA604C">
        <w:trPr>
          <w:trHeight w:val="1340"/>
        </w:trPr>
        <w:tc>
          <w:tcPr>
            <w:tcW w:w="2880" w:type="dxa"/>
            <w:vAlign w:val="center"/>
          </w:tcPr>
          <w:p w14:paraId="582E9B7F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 w:rsidRPr="00865F31">
              <w:rPr>
                <w:rFonts w:ascii="Calibri" w:hAnsi="Calibri"/>
                <w:sz w:val="22"/>
                <w:szCs w:val="22"/>
              </w:rPr>
              <w:t>Graphical Elements/Images</w:t>
            </w:r>
            <w:r>
              <w:rPr>
                <w:rFonts w:ascii="Calibri" w:hAnsi="Calibri"/>
                <w:sz w:val="22"/>
                <w:szCs w:val="22"/>
              </w:rPr>
              <w:t xml:space="preserve"> (Description plus file name)</w:t>
            </w:r>
          </w:p>
        </w:tc>
        <w:tc>
          <w:tcPr>
            <w:tcW w:w="6870" w:type="dxa"/>
            <w:gridSpan w:val="2"/>
            <w:vAlign w:val="center"/>
          </w:tcPr>
          <w:p w14:paraId="0F10485B" w14:textId="499158FB" w:rsidR="00012237" w:rsidRPr="00865F31" w:rsidRDefault="00467AAE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Have a contact </w:t>
            </w:r>
            <w:proofErr w:type="gramStart"/>
            <w:r>
              <w:rPr>
                <w:rFonts w:ascii="Calibri" w:hAnsi="Calibri"/>
                <w:sz w:val="22"/>
                <w:szCs w:val="22"/>
              </w:rPr>
              <w:t>box  and</w:t>
            </w:r>
            <w:proofErr w:type="gramEnd"/>
            <w:r>
              <w:rPr>
                <w:rFonts w:ascii="Calibri" w:hAnsi="Calibri"/>
                <w:sz w:val="22"/>
                <w:szCs w:val="22"/>
              </w:rPr>
              <w:t xml:space="preserve"> social media ideas.</w:t>
            </w:r>
          </w:p>
        </w:tc>
      </w:tr>
      <w:tr w:rsidR="00012237" w:rsidRPr="00865F31" w14:paraId="108A3BE0" w14:textId="77777777" w:rsidTr="00AA604C">
        <w:trPr>
          <w:trHeight w:val="1070"/>
        </w:trPr>
        <w:tc>
          <w:tcPr>
            <w:tcW w:w="2880" w:type="dxa"/>
            <w:vAlign w:val="center"/>
          </w:tcPr>
          <w:p w14:paraId="700AA10C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olor S</w:t>
            </w:r>
            <w:r w:rsidRPr="00865F31">
              <w:rPr>
                <w:rFonts w:ascii="Calibri" w:hAnsi="Calibri"/>
                <w:sz w:val="22"/>
                <w:szCs w:val="22"/>
              </w:rPr>
              <w:t>pecs:</w:t>
            </w:r>
          </w:p>
        </w:tc>
        <w:tc>
          <w:tcPr>
            <w:tcW w:w="6870" w:type="dxa"/>
            <w:gridSpan w:val="2"/>
            <w:vAlign w:val="center"/>
          </w:tcPr>
          <w:p w14:paraId="62D13FD2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White and Black</w:t>
            </w:r>
          </w:p>
        </w:tc>
      </w:tr>
      <w:tr w:rsidR="00012237" w:rsidRPr="00865F31" w14:paraId="21693F7F" w14:textId="77777777" w:rsidTr="00AA604C">
        <w:trPr>
          <w:trHeight w:val="1250"/>
        </w:trPr>
        <w:tc>
          <w:tcPr>
            <w:tcW w:w="2880" w:type="dxa"/>
            <w:vAlign w:val="center"/>
          </w:tcPr>
          <w:p w14:paraId="2227B906" w14:textId="77777777" w:rsidR="00012237" w:rsidRPr="00865F31" w:rsidRDefault="00012237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Font S</w:t>
            </w:r>
            <w:r w:rsidRPr="00865F31">
              <w:rPr>
                <w:rFonts w:ascii="Calibri" w:hAnsi="Calibri"/>
                <w:sz w:val="22"/>
                <w:szCs w:val="22"/>
              </w:rPr>
              <w:t xml:space="preserve">pecs: </w:t>
            </w:r>
          </w:p>
        </w:tc>
        <w:tc>
          <w:tcPr>
            <w:tcW w:w="6870" w:type="dxa"/>
            <w:gridSpan w:val="2"/>
            <w:vAlign w:val="center"/>
          </w:tcPr>
          <w:p w14:paraId="68F1DAF1" w14:textId="751C80CE" w:rsidR="00012237" w:rsidRPr="00865F31" w:rsidRDefault="002040A6" w:rsidP="00AA604C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</w:t>
            </w:r>
            <w:proofErr w:type="spellStart"/>
            <w:r>
              <w:rPr>
                <w:rFonts w:ascii="Calibri" w:hAnsi="Calibri"/>
                <w:sz w:val="22"/>
                <w:szCs w:val="22"/>
              </w:rPr>
              <w:t>Nav</w:t>
            </w:r>
            <w:proofErr w:type="spellEnd"/>
            <w:r>
              <w:rPr>
                <w:rFonts w:ascii="Calibri" w:hAnsi="Calibri"/>
                <w:sz w:val="22"/>
                <w:szCs w:val="22"/>
              </w:rPr>
              <w:t xml:space="preserve"> menu will be black banner with white texts. The rest of the page will be white background with black texts. Using Time New Roman font.</w:t>
            </w:r>
          </w:p>
        </w:tc>
      </w:tr>
      <w:tr w:rsidR="00012237" w:rsidRPr="00865F31" w14:paraId="1DB4E623" w14:textId="77777777" w:rsidTr="00AA604C">
        <w:trPr>
          <w:trHeight w:val="530"/>
        </w:trPr>
        <w:tc>
          <w:tcPr>
            <w:tcW w:w="9750" w:type="dxa"/>
            <w:gridSpan w:val="3"/>
            <w:vAlign w:val="center"/>
          </w:tcPr>
          <w:p w14:paraId="5DB5ACD9" w14:textId="77777777" w:rsidR="00012237" w:rsidRPr="008D74E8" w:rsidRDefault="00012237" w:rsidP="00AA604C">
            <w:pPr>
              <w:jc w:val="center"/>
              <w:rPr>
                <w:rFonts w:ascii="Calibri" w:hAnsi="Calibri"/>
                <w:b/>
                <w:sz w:val="28"/>
                <w:szCs w:val="22"/>
              </w:rPr>
            </w:pPr>
            <w:r w:rsidRPr="008D74E8">
              <w:rPr>
                <w:rFonts w:ascii="Calibri" w:hAnsi="Calibri"/>
                <w:b/>
                <w:sz w:val="28"/>
                <w:szCs w:val="22"/>
              </w:rPr>
              <w:t xml:space="preserve">After 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providing the 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above</w:t>
            </w:r>
            <w:r>
              <w:rPr>
                <w:rFonts w:ascii="Calibri" w:hAnsi="Calibri"/>
                <w:b/>
                <w:sz w:val="28"/>
                <w:szCs w:val="22"/>
              </w:rPr>
              <w:t xml:space="preserve"> information</w:t>
            </w:r>
            <w:r w:rsidRPr="008D74E8">
              <w:rPr>
                <w:rFonts w:ascii="Calibri" w:hAnsi="Calibri"/>
                <w:b/>
                <w:sz w:val="28"/>
                <w:szCs w:val="22"/>
              </w:rPr>
              <w:t>, provide a sketch of the page.</w:t>
            </w:r>
          </w:p>
        </w:tc>
      </w:tr>
    </w:tbl>
    <w:p w14:paraId="3FED965F" w14:textId="77777777" w:rsidR="00012237" w:rsidRDefault="00012237" w:rsidP="00012237">
      <w:pPr>
        <w:rPr>
          <w:rFonts w:ascii="Calibri" w:hAnsi="Calibri"/>
          <w:sz w:val="22"/>
          <w:szCs w:val="22"/>
        </w:rPr>
      </w:pPr>
    </w:p>
    <w:p w14:paraId="6696C093" w14:textId="279BDBBE" w:rsidR="002F3DB5" w:rsidRDefault="002F3DB5" w:rsidP="00012237">
      <w:pPr>
        <w:rPr>
          <w:rFonts w:ascii="Calibri" w:hAnsi="Calibri"/>
          <w:sz w:val="22"/>
          <w:szCs w:val="22"/>
        </w:rPr>
      </w:pPr>
    </w:p>
    <w:p w14:paraId="2149DF51" w14:textId="77777777" w:rsidR="002F3DB5" w:rsidRDefault="002F3DB5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br w:type="page"/>
      </w:r>
    </w:p>
    <w:p w14:paraId="57D1D316" w14:textId="568A60C1" w:rsidR="00012237" w:rsidRDefault="008858B0" w:rsidP="00012237">
      <w:pPr>
        <w:rPr>
          <w:rFonts w:ascii="Calibri" w:hAnsi="Calibri"/>
          <w:sz w:val="22"/>
          <w:szCs w:val="22"/>
        </w:rPr>
      </w:pPr>
      <w:r w:rsidRPr="008858B0">
        <w:rPr>
          <w:rFonts w:ascii="Calibri" w:hAnsi="Calibri"/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84E73EE" wp14:editId="6AB0B5D3">
                <wp:simplePos x="0" y="0"/>
                <wp:positionH relativeFrom="column">
                  <wp:posOffset>5343525</wp:posOffset>
                </wp:positionH>
                <wp:positionV relativeFrom="paragraph">
                  <wp:posOffset>-161925</wp:posOffset>
                </wp:positionV>
                <wp:extent cx="1276350" cy="533400"/>
                <wp:effectExtent l="0" t="0" r="19050" b="1905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635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C6802" w14:textId="77777777" w:rsidR="008858B0" w:rsidRPr="008858B0" w:rsidRDefault="008858B0" w:rsidP="008858B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8858B0">
                              <w:rPr>
                                <w:sz w:val="28"/>
                              </w:rPr>
                              <w:t>Shopping Ca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420.75pt;margin-top:-12.75pt;width:100.5pt;height:42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">
                <v:textbox>
                  <w:txbxContent>
                    <w:p w14:paraId="23AC6802" w14:textId="77777777" w:rsidR="008858B0" w:rsidRPr="008858B0" w:rsidRDefault="008858B0" w:rsidP="008858B0">
                      <w:pPr>
                        <w:jc w:val="center"/>
                        <w:rPr>
                          <w:sz w:val="28"/>
                        </w:rPr>
                      </w:pPr>
                      <w:r w:rsidRPr="008858B0">
                        <w:rPr>
                          <w:sz w:val="28"/>
                        </w:rPr>
                        <w:t>Shopping Cart</w:t>
                      </w:r>
                    </w:p>
                  </w:txbxContent>
                </v:textbox>
              </v:shape>
            </w:pict>
          </mc:Fallback>
        </mc:AlternateContent>
      </w:r>
    </w:p>
    <w:p w14:paraId="4066B2ED" w14:textId="77777777" w:rsidR="00012237" w:rsidRDefault="00012237" w:rsidP="00012237">
      <w:pPr>
        <w:rPr>
          <w:rFonts w:ascii="Calibri" w:hAnsi="Calibri"/>
          <w:sz w:val="22"/>
          <w:szCs w:val="22"/>
        </w:rPr>
      </w:pPr>
    </w:p>
    <w:p w14:paraId="08ACD168" w14:textId="56E17B3B" w:rsidR="00012237" w:rsidRPr="00012237" w:rsidRDefault="00595B31" w:rsidP="00012237">
      <w:pPr>
        <w:spacing w:after="200"/>
        <w:rPr>
          <w:rFonts w:ascii="Calibri" w:hAnsi="Calibri"/>
          <w:b/>
          <w:bCs/>
          <w:sz w:val="48"/>
          <w:szCs w:val="48"/>
        </w:rPr>
      </w:pPr>
      <w:r w:rsidRPr="00595B31">
        <w:rPr>
          <w:rFonts w:ascii="Calibri" w:hAnsi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3474A97" wp14:editId="24B006E8">
                <wp:simplePos x="0" y="0"/>
                <wp:positionH relativeFrom="column">
                  <wp:posOffset>47625</wp:posOffset>
                </wp:positionH>
                <wp:positionV relativeFrom="paragraph">
                  <wp:posOffset>2173605</wp:posOffset>
                </wp:positionV>
                <wp:extent cx="2371725" cy="361950"/>
                <wp:effectExtent l="0" t="0" r="28575" b="1905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36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4E3A2" w14:textId="6FCBE00B" w:rsidR="00595B31" w:rsidRPr="00595B31" w:rsidRDefault="00595B31" w:rsidP="00595B31">
                            <w:pPr>
                              <w:jc w:val="center"/>
                              <w:rPr>
                                <w:sz w:val="32"/>
                              </w:rPr>
                            </w:pPr>
                            <w:r w:rsidRPr="00595B31">
                              <w:rPr>
                                <w:sz w:val="32"/>
                              </w:rPr>
                              <w:t>Company Lo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3.75pt;margin-top:171.15pt;width:186.75pt;height:28.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">
                <v:textbox>
                  <w:txbxContent>
                    <w:p w14:paraId="4864E3A2" w14:textId="6FCBE00B" w:rsidR="00595B31" w:rsidRPr="00595B31" w:rsidRDefault="00595B31" w:rsidP="00595B31">
                      <w:pPr>
                        <w:jc w:val="center"/>
                        <w:rPr>
                          <w:sz w:val="32"/>
                        </w:rPr>
                      </w:pPr>
                      <w:r w:rsidRPr="00595B31">
                        <w:rPr>
                          <w:sz w:val="32"/>
                        </w:rPr>
                        <w:t>Company Logo</w:t>
                      </w:r>
                    </w:p>
                  </w:txbxContent>
                </v:textbox>
              </v:shape>
            </w:pict>
          </mc:Fallback>
        </mc:AlternateContent>
      </w:r>
      <w:r w:rsidR="00C16E42" w:rsidRPr="00C16E42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CADDABD" wp14:editId="6FAFCB29">
                <wp:simplePos x="0" y="0"/>
                <wp:positionH relativeFrom="column">
                  <wp:posOffset>-57150</wp:posOffset>
                </wp:positionH>
                <wp:positionV relativeFrom="paragraph">
                  <wp:posOffset>4592955</wp:posOffset>
                </wp:positionV>
                <wp:extent cx="2038350" cy="295275"/>
                <wp:effectExtent l="0" t="0" r="19050" b="28575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E1BCFB" w14:textId="72081004" w:rsidR="00C16E42" w:rsidRDefault="00C16E42" w:rsidP="00C16E42">
                            <w:r>
                              <w:t>Message Box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4" type="#_x0000_t202" style="position:absolute;margin-left:-4.5pt;margin-top:361.65pt;width:160.5pt;height:23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">
                <v:textbox>
                  <w:txbxContent>
                    <w:p w14:paraId="18E1BCFB" w14:textId="72081004" w:rsidR="00C16E42" w:rsidRDefault="00C16E42" w:rsidP="00C16E42">
                      <w:r>
                        <w:t>Message Box:</w:t>
                      </w:r>
                    </w:p>
                  </w:txbxContent>
                </v:textbox>
              </v:shape>
            </w:pict>
          </mc:Fallback>
        </mc:AlternateContent>
      </w:r>
      <w:r w:rsidR="00C16E42" w:rsidRPr="00C16E42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2FA2B2D" wp14:editId="6234A66E">
                <wp:simplePos x="0" y="0"/>
                <wp:positionH relativeFrom="column">
                  <wp:posOffset>-76200</wp:posOffset>
                </wp:positionH>
                <wp:positionV relativeFrom="paragraph">
                  <wp:posOffset>4116705</wp:posOffset>
                </wp:positionV>
                <wp:extent cx="2038350" cy="295275"/>
                <wp:effectExtent l="0" t="0" r="19050" b="285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476F1" w14:textId="3A5B5D71" w:rsidR="00C16E42" w:rsidRDefault="00C16E42" w:rsidP="00C16E42">
                            <w:r>
                              <w:t>Phone Number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-6pt;margin-top:324.15pt;width:160.5pt;height:23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">
                <v:textbox>
                  <w:txbxContent>
                    <w:p w14:paraId="579476F1" w14:textId="3A5B5D71" w:rsidR="00C16E42" w:rsidRDefault="00C16E42" w:rsidP="00C16E42">
                      <w:r>
                        <w:t>Phone Number:</w:t>
                      </w:r>
                    </w:p>
                  </w:txbxContent>
                </v:textbox>
              </v:shape>
            </w:pict>
          </mc:Fallback>
        </mc:AlternateContent>
      </w:r>
      <w:r w:rsidR="00C16E42" w:rsidRPr="00C16E42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C7CC4CF" wp14:editId="7DBD05CD">
                <wp:simplePos x="0" y="0"/>
                <wp:positionH relativeFrom="column">
                  <wp:posOffset>-85725</wp:posOffset>
                </wp:positionH>
                <wp:positionV relativeFrom="paragraph">
                  <wp:posOffset>3554730</wp:posOffset>
                </wp:positionV>
                <wp:extent cx="2038350" cy="29527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6628E7" w14:textId="5E1C98C8" w:rsidR="00C16E42" w:rsidRDefault="00C16E42" w:rsidP="00C16E42">
                            <w:r>
                              <w:t>Email Address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6" type="#_x0000_t202" style="position:absolute;margin-left:-6.75pt;margin-top:279.9pt;width:160.5pt;height:23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">
                <v:textbox>
                  <w:txbxContent>
                    <w:p w14:paraId="276628E7" w14:textId="5E1C98C8" w:rsidR="00C16E42" w:rsidRDefault="00C16E42" w:rsidP="00C16E42">
                      <w:r>
                        <w:t>Email Address:</w:t>
                      </w:r>
                    </w:p>
                  </w:txbxContent>
                </v:textbox>
              </v:shape>
            </w:pict>
          </mc:Fallback>
        </mc:AlternateContent>
      </w:r>
      <w:r w:rsidR="00C16E42" w:rsidRPr="00C16E42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F8CD373" wp14:editId="23CA67DC">
                <wp:simplePos x="0" y="0"/>
                <wp:positionH relativeFrom="column">
                  <wp:posOffset>-85725</wp:posOffset>
                </wp:positionH>
                <wp:positionV relativeFrom="paragraph">
                  <wp:posOffset>2992755</wp:posOffset>
                </wp:positionV>
                <wp:extent cx="2038350" cy="2952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DE8CE" w14:textId="4611D663" w:rsidR="00C16E42" w:rsidRDefault="00C16E42">
                            <w:r>
                              <w:t>Name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7" type="#_x0000_t202" style="position:absolute;margin-left:-6.75pt;margin-top:235.65pt;width:160.5pt;height:23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">
                <v:textbox>
                  <w:txbxContent>
                    <w:p w14:paraId="721DE8CE" w14:textId="4611D663" w:rsidR="00C16E42" w:rsidRDefault="00C16E42">
                      <w:r>
                        <w:t>Name:</w:t>
                      </w:r>
                    </w:p>
                  </w:txbxContent>
                </v:textbox>
              </v:shape>
            </w:pict>
          </mc:Fallback>
        </mc:AlternateContent>
      </w:r>
      <w:r w:rsidR="00C16E42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0094C21" wp14:editId="5B894EAA">
                <wp:simplePos x="0" y="0"/>
                <wp:positionH relativeFrom="column">
                  <wp:posOffset>-238125</wp:posOffset>
                </wp:positionH>
                <wp:positionV relativeFrom="paragraph">
                  <wp:posOffset>7097395</wp:posOffset>
                </wp:positionV>
                <wp:extent cx="1047750" cy="409575"/>
                <wp:effectExtent l="0" t="0" r="19050" b="285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E5061F" w14:textId="69091398" w:rsidR="000007B1" w:rsidRDefault="000007B1">
                            <w:r>
                              <w:t>Social Media</w:t>
                            </w:r>
                          </w:p>
                          <w:p w14:paraId="0A253B44" w14:textId="36A68034" w:rsidR="00C16E42" w:rsidRDefault="00C16E42">
                            <w:r>
                              <w:t>Inst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3" o:spid="_x0000_s1058" type="#_x0000_t202" style="position:absolute;margin-left:-18.75pt;margin-top:558.85pt;width:82.5pt;height:32.25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" fillcolor="white [3201]" strokeweight=".5pt">
                <v:textbox>
                  <w:txbxContent>
                    <w:p w14:paraId="7CE5061F" w14:textId="69091398" w:rsidR="000007B1" w:rsidRDefault="000007B1">
                      <w:r>
                        <w:t>Social Media</w:t>
                      </w:r>
                    </w:p>
                    <w:p w14:paraId="0A253B44" w14:textId="36A68034" w:rsidR="00C16E42" w:rsidRDefault="00C16E42">
                      <w:r>
                        <w:t>Instagram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E483616" wp14:editId="728F0A64">
                <wp:simplePos x="0" y="0"/>
                <wp:positionH relativeFrom="column">
                  <wp:posOffset>2819400</wp:posOffset>
                </wp:positionH>
                <wp:positionV relativeFrom="paragraph">
                  <wp:posOffset>3040380</wp:posOffset>
                </wp:positionV>
                <wp:extent cx="1047750" cy="361950"/>
                <wp:effectExtent l="0" t="0" r="19050" b="190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03A563" w14:textId="0630211E" w:rsidR="000007B1" w:rsidRDefault="000007B1" w:rsidP="000007B1">
                            <w:r>
                              <w:t>Contact Bo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7" o:spid="_x0000_s1033" type="#_x0000_t202" style="position:absolute;margin-left:222pt;margin-top:239.4pt;width:82.5pt;height:28.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" fillcolor="white [3201]" strokeweight=".5pt">
                <v:textbox>
                  <w:txbxContent>
                    <w:p w14:paraId="5003A563" w14:textId="0630211E" w:rsidR="000007B1" w:rsidRDefault="000007B1" w:rsidP="000007B1">
                      <w:r>
                        <w:t>Contact Box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167DE8" wp14:editId="7F753F20">
                <wp:simplePos x="0" y="0"/>
                <wp:positionH relativeFrom="column">
                  <wp:posOffset>5372100</wp:posOffset>
                </wp:positionH>
                <wp:positionV relativeFrom="paragraph">
                  <wp:posOffset>7088505</wp:posOffset>
                </wp:positionV>
                <wp:extent cx="1047750" cy="361950"/>
                <wp:effectExtent l="0" t="0" r="19050" b="1905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EB435C" w14:textId="77777777" w:rsidR="000007B1" w:rsidRDefault="000007B1" w:rsidP="000007B1">
                            <w:r>
                              <w:t>Social Media</w:t>
                            </w:r>
                          </w:p>
                          <w:p w14:paraId="00A755CD" w14:textId="2E935484" w:rsidR="00C16E42" w:rsidRDefault="00C16E42" w:rsidP="000007B1">
                            <w:r>
                              <w:t>YouTu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4" o:spid="_x0000_s1060" type="#_x0000_t202" style="position:absolute;margin-left:423pt;margin-top:558.15pt;width:82.5pt;height:28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" fillcolor="white [3201]" strokeweight=".5pt">
                <v:textbox>
                  <w:txbxContent>
                    <w:p w14:paraId="0EEB435C" w14:textId="77777777" w:rsidR="000007B1" w:rsidRDefault="000007B1" w:rsidP="000007B1">
                      <w:r>
                        <w:t>Social Media</w:t>
                      </w:r>
                    </w:p>
                    <w:p w14:paraId="00A755CD" w14:textId="2E935484" w:rsidR="00C16E42" w:rsidRDefault="00C16E42" w:rsidP="000007B1">
                      <w:r>
                        <w:t>YouTube</w:t>
                      </w:r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A382A45" wp14:editId="000B7D39">
                <wp:simplePos x="0" y="0"/>
                <wp:positionH relativeFrom="column">
                  <wp:posOffset>3286125</wp:posOffset>
                </wp:positionH>
                <wp:positionV relativeFrom="paragraph">
                  <wp:posOffset>7031355</wp:posOffset>
                </wp:positionV>
                <wp:extent cx="1047750" cy="361950"/>
                <wp:effectExtent l="0" t="0" r="19050" b="1905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12B6B" w14:textId="77777777" w:rsidR="000007B1" w:rsidRDefault="000007B1" w:rsidP="000007B1">
                            <w:r>
                              <w:t>Social Media</w:t>
                            </w:r>
                          </w:p>
                          <w:p w14:paraId="485A619F" w14:textId="5397C682" w:rsidR="00C16E42" w:rsidRDefault="00C16E42" w:rsidP="000007B1">
                            <w:proofErr w:type="spellStart"/>
                            <w:r>
                              <w:t>Twtti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5" o:spid="_x0000_s1061" type="#_x0000_t202" style="position:absolute;margin-left:258.75pt;margin-top:553.65pt;width:82.5pt;height:28.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" fillcolor="white [3201]" strokeweight=".5pt">
                <v:textbox>
                  <w:txbxContent>
                    <w:p w14:paraId="48712B6B" w14:textId="77777777" w:rsidR="000007B1" w:rsidRDefault="000007B1" w:rsidP="000007B1">
                      <w:r>
                        <w:t>Social Media</w:t>
                      </w:r>
                    </w:p>
                    <w:p w14:paraId="485A619F" w14:textId="5397C682" w:rsidR="00C16E42" w:rsidRDefault="00C16E42" w:rsidP="000007B1">
                      <w:proofErr w:type="spellStart"/>
                      <w:r>
                        <w:t>Twtti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ACE70E2" wp14:editId="1DF63421">
                <wp:simplePos x="0" y="0"/>
                <wp:positionH relativeFrom="column">
                  <wp:posOffset>1371600</wp:posOffset>
                </wp:positionH>
                <wp:positionV relativeFrom="paragraph">
                  <wp:posOffset>6888480</wp:posOffset>
                </wp:positionV>
                <wp:extent cx="1047750" cy="361950"/>
                <wp:effectExtent l="0" t="0" r="19050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84263C" w14:textId="77777777" w:rsidR="000007B1" w:rsidRDefault="000007B1" w:rsidP="000007B1">
                            <w:r>
                              <w:t>Social Media</w:t>
                            </w:r>
                          </w:p>
                          <w:p w14:paraId="3D9BBF1A" w14:textId="1AFF1F24" w:rsidR="00C16E42" w:rsidRDefault="00C16E42" w:rsidP="000007B1">
                            <w:proofErr w:type="spellStart"/>
                            <w:r>
                              <w:t>Facboo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6" o:spid="_x0000_s1062" type="#_x0000_t202" style="position:absolute;margin-left:108pt;margin-top:542.4pt;width:82.5pt;height:28.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" fillcolor="white [3201]" strokeweight=".5pt">
                <v:textbox>
                  <w:txbxContent>
                    <w:p w14:paraId="4384263C" w14:textId="77777777" w:rsidR="000007B1" w:rsidRDefault="000007B1" w:rsidP="000007B1">
                      <w:r>
                        <w:t>Social Media</w:t>
                      </w:r>
                    </w:p>
                    <w:p w14:paraId="3D9BBF1A" w14:textId="1AFF1F24" w:rsidR="00C16E42" w:rsidRDefault="00C16E42" w:rsidP="000007B1">
                      <w:proofErr w:type="spellStart"/>
                      <w:r>
                        <w:t>Facboo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522537B" wp14:editId="26043EE3">
                <wp:simplePos x="0" y="0"/>
                <wp:positionH relativeFrom="column">
                  <wp:posOffset>4933950</wp:posOffset>
                </wp:positionH>
                <wp:positionV relativeFrom="paragraph">
                  <wp:posOffset>5935980</wp:posOffset>
                </wp:positionV>
                <wp:extent cx="1314450" cy="847725"/>
                <wp:effectExtent l="0" t="0" r="19050" b="2857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8477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32" o:spid="_x0000_s1026" style="position:absolute;margin-left:388.5pt;margin-top:467.4pt;width:103.5pt;height:66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" filled="f" strokecolor="#243f60 [1604]" strokeweight="2pt"/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91FA773" wp14:editId="0BED4BA8">
                <wp:simplePos x="0" y="0"/>
                <wp:positionH relativeFrom="column">
                  <wp:posOffset>3105150</wp:posOffset>
                </wp:positionH>
                <wp:positionV relativeFrom="paragraph">
                  <wp:posOffset>5935980</wp:posOffset>
                </wp:positionV>
                <wp:extent cx="1314450" cy="847725"/>
                <wp:effectExtent l="0" t="0" r="19050" b="2857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8477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31" o:spid="_x0000_s1026" style="position:absolute;margin-left:244.5pt;margin-top:467.4pt;width:103.5pt;height:66.7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" filled="f" strokecolor="#243f60 [1604]" strokeweight="2pt"/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7483AF8" wp14:editId="297C208F">
                <wp:simplePos x="0" y="0"/>
                <wp:positionH relativeFrom="column">
                  <wp:posOffset>1200150</wp:posOffset>
                </wp:positionH>
                <wp:positionV relativeFrom="paragraph">
                  <wp:posOffset>5935980</wp:posOffset>
                </wp:positionV>
                <wp:extent cx="1314450" cy="847725"/>
                <wp:effectExtent l="0" t="0" r="19050" b="28575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8477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30" o:spid="_x0000_s1026" style="position:absolute;margin-left:94.5pt;margin-top:467.4pt;width:103.5pt;height:66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" filled="f" strokecolor="#243f60 [1604]" strokeweight="2pt"/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98A765E" wp14:editId="19F9CE17">
                <wp:simplePos x="0" y="0"/>
                <wp:positionH relativeFrom="column">
                  <wp:posOffset>-504825</wp:posOffset>
                </wp:positionH>
                <wp:positionV relativeFrom="paragraph">
                  <wp:posOffset>5935980</wp:posOffset>
                </wp:positionV>
                <wp:extent cx="1314450" cy="847725"/>
                <wp:effectExtent l="0" t="0" r="19050" b="28575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84772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8" o:spid="_x0000_s1026" style="position:absolute;margin-left:-39.75pt;margin-top:467.4pt;width:103.5pt;height:66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" filled="f" strokecolor="#243f60 [1604]" strokeweight="2pt"/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28F49BF" wp14:editId="1F640E6A">
                <wp:simplePos x="0" y="0"/>
                <wp:positionH relativeFrom="column">
                  <wp:posOffset>-200026</wp:posOffset>
                </wp:positionH>
                <wp:positionV relativeFrom="paragraph">
                  <wp:posOffset>2821305</wp:posOffset>
                </wp:positionV>
                <wp:extent cx="2924175" cy="2286000"/>
                <wp:effectExtent l="0" t="0" r="28575" b="19050"/>
                <wp:wrapNone/>
                <wp:docPr id="27" name="Flowchart: Proces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4175" cy="228600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Flowchart: Process 27" o:spid="_x0000_s1026" type="#_x0000_t109" style="position:absolute;margin-left:-15.75pt;margin-top:222.15pt;width:230.25pt;height:180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" filled="f" strokecolor="#243f60 [1604]" strokeweight="2pt"/>
            </w:pict>
          </mc:Fallback>
        </mc:AlternateContent>
      </w:r>
      <w:r w:rsidR="000007B1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35A1D7" wp14:editId="5C89CBFA">
                <wp:simplePos x="0" y="0"/>
                <wp:positionH relativeFrom="column">
                  <wp:posOffset>-200025</wp:posOffset>
                </wp:positionH>
                <wp:positionV relativeFrom="paragraph">
                  <wp:posOffset>2173605</wp:posOffset>
                </wp:positionV>
                <wp:extent cx="2857500" cy="361950"/>
                <wp:effectExtent l="0" t="0" r="19050" b="19050"/>
                <wp:wrapNone/>
                <wp:docPr id="26" name="Flowchart: Proces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0" cy="361950"/>
                        </a:xfrm>
                        <a:prstGeom prst="flowChartProcess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Process 26" o:spid="_x0000_s1026" type="#_x0000_t109" style="position:absolute;margin-left:-15.75pt;margin-top:171.15pt;width:225pt;height:28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" filled="f" strokecolor="#243f60 [1604]" strokeweight="2pt"/>
            </w:pict>
          </mc:Fallback>
        </mc:AlternateContent>
      </w:r>
      <w:r w:rsidR="002F3DB5" w:rsidRPr="002F3DB5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8490495" wp14:editId="744177C8">
                <wp:simplePos x="0" y="0"/>
                <wp:positionH relativeFrom="column">
                  <wp:posOffset>-152400</wp:posOffset>
                </wp:positionH>
                <wp:positionV relativeFrom="paragraph">
                  <wp:posOffset>582930</wp:posOffset>
                </wp:positionV>
                <wp:extent cx="7572375" cy="73342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72375" cy="7334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1" o:spid="_x0000_s1026" style="position:absolute;margin-left:-12pt;margin-top:45.9pt;width:596.25pt;height:57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" filled="f" strokecolor="black [3213]" strokeweight="2pt"/>
            </w:pict>
          </mc:Fallback>
        </mc:AlternateContent>
      </w:r>
      <w:r w:rsidR="002F3DB5" w:rsidRPr="002F3DB5">
        <w:rPr>
          <w:rFonts w:ascii="Calibri" w:hAnsi="Calibri"/>
          <w:b/>
          <w:bCs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E9D2194" wp14:editId="3D1DF03A">
                <wp:simplePos x="0" y="0"/>
                <wp:positionH relativeFrom="column">
                  <wp:posOffset>1600200</wp:posOffset>
                </wp:positionH>
                <wp:positionV relativeFrom="paragraph">
                  <wp:posOffset>744855</wp:posOffset>
                </wp:positionV>
                <wp:extent cx="3400425" cy="4857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8F15B" w14:textId="77777777" w:rsidR="002F3DB5" w:rsidRDefault="002F3DB5" w:rsidP="002F3DB5">
                            <w:r w:rsidRPr="002040A6"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>Home</w:t>
                            </w:r>
                            <w:r>
                              <w:rPr>
                                <w:rFonts w:ascii="Calibri" w:hAnsi="Calibri"/>
                                <w:b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bout Us, Shop, Gallery, Contact/Social Med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" o:spid="_x0000_s1038" type="#_x0000_t202" style="position:absolute;margin-left:126pt;margin-top:58.65pt;width:267.75pt;height:38.2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" fillcolor="white [3201]" strokeweight=".5pt">
                <v:textbox>
                  <w:txbxContent>
                    <w:p w14:paraId="2A08F15B" w14:textId="77777777" w:rsidR="002F3DB5" w:rsidRDefault="002F3DB5" w:rsidP="002F3DB5">
                      <w:r w:rsidRPr="002040A6"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>Home</w:t>
                      </w:r>
                      <w:r>
                        <w:rPr>
                          <w:rFonts w:ascii="Calibri" w:hAnsi="Calibri"/>
                          <w:b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bout Us, Shop, Gallery, Contact/Social Media</w:t>
                      </w:r>
                    </w:p>
                  </w:txbxContent>
                </v:textbox>
              </v:shape>
            </w:pict>
          </mc:Fallback>
        </mc:AlternateContent>
      </w:r>
      <w:r w:rsidR="008D38CA">
        <w:rPr>
          <w:rFonts w:ascii="Calibri" w:hAnsi="Calibri"/>
          <w:b/>
          <w:bCs/>
          <w:sz w:val="48"/>
          <w:szCs w:val="48"/>
        </w:rPr>
        <w:t xml:space="preserve"> </w:t>
      </w:r>
      <w:bookmarkStart w:id="0" w:name="_GoBack"/>
      <w:bookmarkEnd w:id="0"/>
    </w:p>
    <w:sectPr w:rsidR="00012237" w:rsidRPr="00012237" w:rsidSect="00A566C8">
      <w:headerReference w:type="first" r:id="rId9"/>
      <w:footerReference w:type="first" r:id="rId10"/>
      <w:pgSz w:w="12240" w:h="15840" w:code="1"/>
      <w:pgMar w:top="720" w:right="1440" w:bottom="864" w:left="1440" w:header="864" w:footer="965" w:gutter="0"/>
      <w:cols w:space="720"/>
      <w:titlePg/>
      <w:docGrid w:linePitch="20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9D64D2" w14:textId="77777777" w:rsidR="0062500C" w:rsidRDefault="0062500C" w:rsidP="00571794">
      <w:r>
        <w:separator/>
      </w:r>
    </w:p>
  </w:endnote>
  <w:endnote w:type="continuationSeparator" w:id="0">
    <w:p w14:paraId="536EC0CA" w14:textId="77777777" w:rsidR="0062500C" w:rsidRDefault="0062500C" w:rsidP="00571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8" w:space="0" w:color="808080"/>
        <w:insideV w:val="single" w:sz="18" w:space="0" w:color="808080"/>
      </w:tblBorders>
      <w:tblLook w:val="04A0" w:firstRow="1" w:lastRow="0" w:firstColumn="1" w:lastColumn="0" w:noHBand="0" w:noVBand="1"/>
    </w:tblPr>
    <w:tblGrid>
      <w:gridCol w:w="993"/>
      <w:gridCol w:w="8583"/>
    </w:tblGrid>
    <w:tr w:rsidR="00656A5A" w14:paraId="6E24462C" w14:textId="77777777">
      <w:tc>
        <w:tcPr>
          <w:tcW w:w="918" w:type="dxa"/>
        </w:tcPr>
        <w:p w14:paraId="167E7087" w14:textId="21155AB6" w:rsidR="00656A5A" w:rsidRPr="00571794" w:rsidRDefault="00F82FA7">
          <w:pPr>
            <w:pStyle w:val="Footer"/>
            <w:jc w:val="right"/>
            <w:rPr>
              <w:rFonts w:ascii="Calibri" w:hAnsi="Calibri"/>
              <w:b/>
              <w:color w:val="4F81BD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595B31" w:rsidRPr="00595B31">
            <w:rPr>
              <w:rFonts w:ascii="Calibri" w:hAnsi="Calibri"/>
              <w:b/>
              <w:noProof/>
              <w:color w:val="4F81BD"/>
            </w:rPr>
            <w:t>1</w:t>
          </w:r>
          <w:r>
            <w:rPr>
              <w:rFonts w:ascii="Calibri" w:hAnsi="Calibri"/>
              <w:b/>
              <w:noProof/>
              <w:color w:val="4F81BD"/>
            </w:rPr>
            <w:fldChar w:fldCharType="end"/>
          </w:r>
        </w:p>
      </w:tc>
      <w:tc>
        <w:tcPr>
          <w:tcW w:w="7938" w:type="dxa"/>
        </w:tcPr>
        <w:p w14:paraId="0BAFB0F4" w14:textId="75DF28F2" w:rsidR="00656A5A" w:rsidRPr="00571794" w:rsidRDefault="00656A5A">
          <w:pPr>
            <w:pStyle w:val="Footer"/>
            <w:rPr>
              <w:rFonts w:ascii="Calibri" w:hAnsi="Calibri"/>
            </w:rPr>
          </w:pPr>
          <w:r>
            <w:rPr>
              <w:rFonts w:ascii="Calibri" w:hAnsi="Calibri"/>
            </w:rPr>
            <w:t xml:space="preserve">Modified from </w:t>
          </w:r>
          <w:r w:rsidRPr="00571794">
            <w:rPr>
              <w:rFonts w:ascii="Calibri" w:hAnsi="Calibri"/>
            </w:rPr>
            <w:t>http://www.cwrl.utexas.edu/~davis/crs/309/storyboarding.htm</w:t>
          </w:r>
        </w:p>
      </w:tc>
    </w:tr>
  </w:tbl>
  <w:p w14:paraId="00A4F568" w14:textId="77777777" w:rsidR="00656A5A" w:rsidRDefault="00656A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7C7BB8" w14:textId="77777777" w:rsidR="0062500C" w:rsidRDefault="0062500C" w:rsidP="00571794">
      <w:r>
        <w:separator/>
      </w:r>
    </w:p>
  </w:footnote>
  <w:footnote w:type="continuationSeparator" w:id="0">
    <w:p w14:paraId="475C28EF" w14:textId="77777777" w:rsidR="0062500C" w:rsidRDefault="0062500C" w:rsidP="005717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945"/>
      <w:gridCol w:w="1645"/>
    </w:tblGrid>
    <w:tr w:rsidR="00656A5A" w14:paraId="6B2BD0CD" w14:textId="77777777" w:rsidTr="00890CB8">
      <w:trPr>
        <w:trHeight w:val="288"/>
      </w:trPr>
      <w:tc>
        <w:tcPr>
          <w:tcW w:w="7945" w:type="dxa"/>
        </w:tcPr>
        <w:p w14:paraId="150ABA3E" w14:textId="58C4E758" w:rsidR="00656A5A" w:rsidRDefault="00656A5A" w:rsidP="00571794">
          <w:pPr>
            <w:pStyle w:val="Header"/>
            <w:jc w:val="right"/>
            <w:rPr>
              <w:rFonts w:ascii="Cambria" w:hAnsi="Cambria"/>
              <w:sz w:val="36"/>
              <w:szCs w:val="36"/>
            </w:rPr>
          </w:pPr>
        </w:p>
      </w:tc>
      <w:tc>
        <w:tcPr>
          <w:tcW w:w="1645" w:type="dxa"/>
        </w:tcPr>
        <w:p w14:paraId="5797873B" w14:textId="44ED33B6" w:rsidR="00656A5A" w:rsidRDefault="000060FC" w:rsidP="00571794">
          <w:pPr>
            <w:pStyle w:val="Header"/>
            <w:rPr>
              <w:rFonts w:ascii="Cambria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hAnsi="Cambria"/>
              <w:sz w:val="36"/>
              <w:szCs w:val="36"/>
            </w:rPr>
            <w:t>IMM 200</w:t>
          </w:r>
        </w:p>
      </w:tc>
    </w:tr>
  </w:tbl>
  <w:p w14:paraId="0AF637AB" w14:textId="77777777" w:rsidR="00656A5A" w:rsidRDefault="00656A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75"/>
  <w:drawingGridVerticalSpacing w:val="102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TAyMrc0MjO2MDRU0lEKTi0uzszPAykwqgUA7v6bliwAAAA="/>
  </w:docVars>
  <w:rsids>
    <w:rsidRoot w:val="0072460D"/>
    <w:rsid w:val="000007B1"/>
    <w:rsid w:val="00000DC5"/>
    <w:rsid w:val="00001370"/>
    <w:rsid w:val="000060FC"/>
    <w:rsid w:val="00012237"/>
    <w:rsid w:val="000745E6"/>
    <w:rsid w:val="00190EE0"/>
    <w:rsid w:val="002040A6"/>
    <w:rsid w:val="00296CF3"/>
    <w:rsid w:val="002C0235"/>
    <w:rsid w:val="002C469C"/>
    <w:rsid w:val="002D1062"/>
    <w:rsid w:val="002F3DB5"/>
    <w:rsid w:val="003B3DB4"/>
    <w:rsid w:val="0040052C"/>
    <w:rsid w:val="004519B0"/>
    <w:rsid w:val="00467AAE"/>
    <w:rsid w:val="004B384F"/>
    <w:rsid w:val="004C3989"/>
    <w:rsid w:val="004E0D99"/>
    <w:rsid w:val="005560B2"/>
    <w:rsid w:val="00571794"/>
    <w:rsid w:val="00595B31"/>
    <w:rsid w:val="005A76AD"/>
    <w:rsid w:val="005B2110"/>
    <w:rsid w:val="005C28C4"/>
    <w:rsid w:val="0062500C"/>
    <w:rsid w:val="00653A59"/>
    <w:rsid w:val="00656A5A"/>
    <w:rsid w:val="00723714"/>
    <w:rsid w:val="0072460D"/>
    <w:rsid w:val="00724BFB"/>
    <w:rsid w:val="007E614F"/>
    <w:rsid w:val="00822FD4"/>
    <w:rsid w:val="00865F31"/>
    <w:rsid w:val="008858B0"/>
    <w:rsid w:val="00890CB8"/>
    <w:rsid w:val="008D38CA"/>
    <w:rsid w:val="008D74E8"/>
    <w:rsid w:val="00967DE4"/>
    <w:rsid w:val="00A07C89"/>
    <w:rsid w:val="00A122B0"/>
    <w:rsid w:val="00A566C8"/>
    <w:rsid w:val="00A67286"/>
    <w:rsid w:val="00AF4A15"/>
    <w:rsid w:val="00C16E42"/>
    <w:rsid w:val="00C61238"/>
    <w:rsid w:val="00D14F7C"/>
    <w:rsid w:val="00DC6C19"/>
    <w:rsid w:val="00DF48A0"/>
    <w:rsid w:val="00E76BEF"/>
    <w:rsid w:val="00EE24F7"/>
    <w:rsid w:val="00F75E98"/>
    <w:rsid w:val="00F82FA7"/>
    <w:rsid w:val="00FD46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D355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66C8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717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179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5717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1794"/>
    <w:rPr>
      <w:rFonts w:ascii="Arial" w:hAnsi="Arial"/>
    </w:rPr>
  </w:style>
  <w:style w:type="paragraph" w:styleId="BalloonText">
    <w:name w:val="Balloon Text"/>
    <w:basedOn w:val="Normal"/>
    <w:link w:val="BalloonTextChar"/>
    <w:rsid w:val="005717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7179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List Bullet 2" w:semiHidden="0" w:unhideWhenUsed="0"/>
    <w:lsdException w:name="List Bullet 3" w:semiHidden="0" w:unhideWhenUsed="0"/>
    <w:lsdException w:name="List Bullet 4" w:semiHidden="0" w:unhideWhenUsed="0"/>
    <w:lsdException w:name="List Bullet 5" w:semiHidden="0" w:unhideWhenUsed="0"/>
    <w:lsdException w:name="List Number 2" w:semiHidden="0" w:unhideWhenUsed="0"/>
    <w:lsdException w:name="List Number 3" w:semiHidden="0" w:unhideWhenUsed="0"/>
    <w:lsdException w:name="List Number 4" w:semiHidden="0" w:unhideWhenUsed="0"/>
    <w:lsdException w:name="List Number 5" w:semiHidden="0" w:unhideWhenUsed="0"/>
    <w:lsdException w:name="Title" w:semiHidden="0" w:unhideWhenUsed="0" w:qFormat="1"/>
    <w:lsdException w:name="Subtitle" w:semiHidden="0" w:unhideWhenUsed="0" w:qFormat="1"/>
    <w:lsdException w:name="Body Text Indent 3" w:semiHidden="0" w:unhideWhenUsed="0"/>
    <w:lsdException w:name="Block Text" w:semiHidden="0" w:unhideWhenUsed="0"/>
    <w:lsdException w:name="Hyperlink" w:semiHidden="0" w:unhideWhenUsed="0"/>
    <w:lsdException w:name="FollowedHyperlink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66C8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717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1794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5717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1794"/>
    <w:rPr>
      <w:rFonts w:ascii="Arial" w:hAnsi="Arial"/>
    </w:rPr>
  </w:style>
  <w:style w:type="paragraph" w:styleId="BalloonText">
    <w:name w:val="Balloon Text"/>
    <w:basedOn w:val="Normal"/>
    <w:link w:val="BalloonTextChar"/>
    <w:rsid w:val="005717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717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79B3E46-374C-4423-BBEB-09843D11A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0</Pages>
  <Words>902</Words>
  <Characters>514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M 205</vt:lpstr>
    </vt:vector>
  </TitlesOfParts>
  <Company>some</Company>
  <LinksUpToDate>false</LinksUpToDate>
  <CharactersWithSpaces>6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M 205</dc:title>
  <dc:creator>Virginia Montecino</dc:creator>
  <cp:lastModifiedBy>Dwayne</cp:lastModifiedBy>
  <cp:revision>5</cp:revision>
  <dcterms:created xsi:type="dcterms:W3CDTF">2019-02-25T03:50:00Z</dcterms:created>
  <dcterms:modified xsi:type="dcterms:W3CDTF">2019-03-25T01:23:00Z</dcterms:modified>
</cp:coreProperties>
</file>